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18296" w14:textId="5FD00F73" w:rsidR="53F50680" w:rsidRDefault="35B76B34">
      <w:r>
        <w:t>(Better to update the answer than leave it wrong with a comment chain)</w:t>
      </w:r>
    </w:p>
    <w:p w14:paraId="057FED23" w14:textId="7DCBFF2B" w:rsidR="2CDBB1CA" w:rsidRDefault="2CDBB1CA">
      <w:r>
        <w:t xml:space="preserve">1)a)i) </w:t>
      </w:r>
    </w:p>
    <w:p w14:paraId="31E33889" w14:textId="4C338537" w:rsidR="5BF59766" w:rsidRDefault="62D13578" w:rsidP="5BF59766">
      <w:commentRangeStart w:id="0"/>
      <w:r>
        <w:t>Number of</w:t>
      </w:r>
      <w:r w:rsidR="0CFEB231">
        <w:t xml:space="preserve"> channels *</w:t>
      </w:r>
      <w:r>
        <w:t xml:space="preserve"> raw pixels + 1(bias)</w:t>
      </w:r>
      <w:r w:rsidR="4A2FD37A">
        <w:t xml:space="preserve"> </w:t>
      </w:r>
      <w:commentRangeEnd w:id="0"/>
      <w:r w:rsidR="3E3691D2">
        <w:rPr>
          <w:rStyle w:val="CommentReference"/>
        </w:rPr>
        <w:commentReference w:id="0"/>
      </w:r>
    </w:p>
    <w:p w14:paraId="678AFDDD" w14:textId="4C1FFBA1" w:rsidR="2CDBB1CA" w:rsidRDefault="41568568" w:rsidP="5BF59766">
      <w:r>
        <w:t>1)a)ii)</w:t>
      </w:r>
    </w:p>
    <w:p w14:paraId="536B320E" w14:textId="3B561732" w:rsidR="07E0C653" w:rsidRDefault="07E0C653" w:rsidP="27B78E51"/>
    <w:p w14:paraId="648EA7C6" w14:textId="6B3A9301" w:rsidR="2CDBB1CA" w:rsidRDefault="2CDBB1CA" w:rsidP="5BF59766">
      <w:r>
        <w:t xml:space="preserve"> L1 Regularization</w:t>
      </w:r>
    </w:p>
    <w:p w14:paraId="7686E132" w14:textId="04803E59" w:rsidR="2CDBB1CA" w:rsidRDefault="1B7FBA94" w:rsidP="5BF59766">
      <w:r>
        <w:t xml:space="preserve">Adds the </w:t>
      </w:r>
      <w:r w:rsidR="67A5CBFA">
        <w:t xml:space="preserve">sum of the </w:t>
      </w:r>
      <w:r>
        <w:t>absolute value</w:t>
      </w:r>
      <w:r w:rsidR="55BC7106">
        <w:t>s</w:t>
      </w:r>
      <w:r>
        <w:t xml:space="preserve"> of the coefficients </w:t>
      </w:r>
      <w:r w:rsidR="322DC0E7">
        <w:t>as a</w:t>
      </w:r>
      <w:r>
        <w:t xml:space="preserve"> penalty to the loss, </w:t>
      </w:r>
      <w:r w:rsidR="4E919180">
        <w:t>favors</w:t>
      </w:r>
      <w:r>
        <w:t xml:space="preserve"> few non-zero </w:t>
      </w:r>
      <w:r w:rsidR="28400325">
        <w:t>coefficients</w:t>
      </w:r>
      <w:r>
        <w:t>.</w:t>
      </w:r>
    </w:p>
    <w:p w14:paraId="7BA32E77" w14:textId="0E2C829B" w:rsidR="2CDBB1CA" w:rsidRDefault="6E797B13" w:rsidP="5BF59766">
      <w:r>
        <w:t>L2 Regularization</w:t>
      </w:r>
      <w:r w:rsidR="2CDBB1CA">
        <w:tab/>
      </w:r>
    </w:p>
    <w:p w14:paraId="358D2150" w14:textId="24275165" w:rsidR="2CDBB1CA" w:rsidRDefault="41568568" w:rsidP="5BF59766">
      <w:r>
        <w:t>Adds the squared value of the coeffi</w:t>
      </w:r>
      <w:r w:rsidR="7BA3D56C">
        <w:t>ci</w:t>
      </w:r>
      <w:r>
        <w:t xml:space="preserve">ents as a penalty to the loss, </w:t>
      </w:r>
      <w:r w:rsidR="2A1D5F28">
        <w:t>favors</w:t>
      </w:r>
      <w:r>
        <w:t xml:space="preserve"> all small </w:t>
      </w:r>
      <w:r w:rsidR="5AF1E13D">
        <w:t>coefficients.</w:t>
      </w:r>
    </w:p>
    <w:p w14:paraId="0AAD0E66" w14:textId="21B9D473" w:rsidR="5BF59766" w:rsidRDefault="5BF59766" w:rsidP="5BF59766"/>
    <w:p w14:paraId="0F8B6BB0" w14:textId="355C92AB" w:rsidR="2CDBB1CA" w:rsidRDefault="2CDBB1CA" w:rsidP="5BF59766">
      <w:r>
        <w:t>1)a)iii)</w:t>
      </w:r>
    </w:p>
    <w:p w14:paraId="45BD1DCE" w14:textId="119D6042" w:rsidR="2CDBB1CA" w:rsidRDefault="2CDBB1CA" w:rsidP="5BF59766">
      <w:r>
        <w:t xml:space="preserve">The validation and test sets </w:t>
      </w:r>
      <w:r w:rsidR="065299FE">
        <w:t>allow</w:t>
      </w:r>
      <w:r>
        <w:t xml:space="preserve"> us to evaluate our model on data that was not used to train it. This gives us an unbiased estimate of the performance. </w:t>
      </w:r>
    </w:p>
    <w:p w14:paraId="37549FE2" w14:textId="7ACD5E1B" w:rsidR="2CDBB1CA" w:rsidRDefault="2CDBB1CA" w:rsidP="5BF59766">
      <w:r>
        <w:t>We further use the validation set to select our hy</w:t>
      </w:r>
      <w:r w:rsidR="3349220B">
        <w:t>perparameters. Since the validation set was used in parameter tuning it is no longer unbiased and so we use the separate test set to give</w:t>
      </w:r>
      <w:r w:rsidR="040761C3">
        <w:t xml:space="preserve"> us a true unbiased model performance.</w:t>
      </w:r>
    </w:p>
    <w:p w14:paraId="3F295ED2" w14:textId="362A1D5D" w:rsidR="5BF59766" w:rsidRDefault="5BF59766" w:rsidP="5BF59766"/>
    <w:p w14:paraId="606B7D1E" w14:textId="42DD17C0" w:rsidR="040761C3" w:rsidRDefault="040761C3" w:rsidP="5BF59766">
      <w:r>
        <w:t>1)a)iv)</w:t>
      </w:r>
    </w:p>
    <w:p w14:paraId="1C0C5FA9" w14:textId="3A2C078C" w:rsidR="43F30288" w:rsidRDefault="43F30288" w:rsidP="3C28386C">
      <w:pPr>
        <w:pStyle w:val="ListParagraph"/>
        <w:numPr>
          <w:ilvl w:val="0"/>
          <w:numId w:val="2"/>
        </w:numPr>
        <w:rPr>
          <w:rFonts w:eastAsiaTheme="minorEastAsia"/>
        </w:rPr>
      </w:pPr>
      <w:r>
        <w:t>Reduce the number of features in the model</w:t>
      </w:r>
    </w:p>
    <w:p w14:paraId="307F3E2F" w14:textId="69BB8CC2" w:rsidR="43F30288" w:rsidRDefault="43F30288" w:rsidP="3C28386C">
      <w:pPr>
        <w:pStyle w:val="ListParagraph"/>
        <w:numPr>
          <w:ilvl w:val="0"/>
          <w:numId w:val="2"/>
        </w:numPr>
      </w:pPr>
      <w:r>
        <w:t>Increase size of the training set</w:t>
      </w:r>
    </w:p>
    <w:p w14:paraId="323E2CA8" w14:textId="27A93641" w:rsidR="43F30288" w:rsidRDefault="2A4EFC6C" w:rsidP="3C28386C">
      <w:pPr>
        <w:pStyle w:val="ListParagraph"/>
        <w:numPr>
          <w:ilvl w:val="0"/>
          <w:numId w:val="2"/>
        </w:numPr>
      </w:pPr>
      <w:r>
        <w:t xml:space="preserve">Increase the size of the regularization </w:t>
      </w:r>
      <w:r w:rsidR="299DABAA">
        <w:t>penalty!</w:t>
      </w:r>
    </w:p>
    <w:p w14:paraId="69EF20E7" w14:textId="25C66276" w:rsidR="48E450A8" w:rsidRDefault="48E450A8" w:rsidP="78A5E489">
      <w:pPr>
        <w:pStyle w:val="ListParagraph"/>
        <w:numPr>
          <w:ilvl w:val="0"/>
          <w:numId w:val="2"/>
        </w:numPr>
      </w:pPr>
      <w:r>
        <w:t>Early stopping</w:t>
      </w:r>
    </w:p>
    <w:p w14:paraId="67C62FD9" w14:textId="33BA1A92" w:rsidR="32A9541A" w:rsidRDefault="41E4A544" w:rsidP="78A5E489">
      <w:pPr>
        <w:pStyle w:val="ListParagraph"/>
        <w:numPr>
          <w:ilvl w:val="0"/>
          <w:numId w:val="2"/>
        </w:numPr>
      </w:pPr>
      <w:r>
        <w:t>Data augmentation: add noise to mitigate overfitting</w:t>
      </w:r>
    </w:p>
    <w:p w14:paraId="6D1B4947" w14:textId="4788F4F5" w:rsidR="32A9541A" w:rsidRDefault="32A9541A" w:rsidP="78A5E489">
      <w:pPr>
        <w:pStyle w:val="ListParagraph"/>
        <w:numPr>
          <w:ilvl w:val="0"/>
          <w:numId w:val="2"/>
        </w:numPr>
      </w:pPr>
      <w:r>
        <w:t>Add dropout or batch normalization layers for regularization</w:t>
      </w:r>
    </w:p>
    <w:p w14:paraId="58BF5F4E" w14:textId="33C96535" w:rsidR="7C76B936" w:rsidRDefault="6027C26F" w:rsidP="4ED48237">
      <w:pPr>
        <w:pStyle w:val="ListParagraph"/>
        <w:numPr>
          <w:ilvl w:val="0"/>
          <w:numId w:val="2"/>
        </w:numPr>
      </w:pPr>
      <w:r>
        <w:t>Decrease flexibility</w:t>
      </w:r>
    </w:p>
    <w:p w14:paraId="54E478CC" w14:textId="29DD3F62" w:rsidR="5BF59766" w:rsidRDefault="00024226" w:rsidP="5BF59766">
      <w:r>
        <w:rPr>
          <w:noProof/>
        </w:rPr>
        <mc:AlternateContent>
          <mc:Choice Requires="wpi">
            <w:drawing>
              <wp:anchor distT="0" distB="0" distL="114300" distR="114300" simplePos="0" relativeHeight="251658243" behindDoc="0" locked="0" layoutInCell="1" allowOverlap="1" wp14:anchorId="27D569BF" wp14:editId="743504AA">
                <wp:simplePos x="0" y="0"/>
                <wp:positionH relativeFrom="column">
                  <wp:posOffset>1604520</wp:posOffset>
                </wp:positionH>
                <wp:positionV relativeFrom="paragraph">
                  <wp:posOffset>205500</wp:posOffset>
                </wp:positionV>
                <wp:extent cx="360" cy="360"/>
                <wp:effectExtent l="38100" t="38100" r="57150" b="57150"/>
                <wp:wrapNone/>
                <wp:docPr id="5" name="墨迹 5"/>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shapetype id="_x0000_t75" coordsize="21600,21600" filled="f" stroked="f" o:spt="75" o:preferrelative="t" path="m@4@5l@4@11@9@11@9@5xe" w14:anchorId="3FD8958C">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墨迹 5" style="position:absolute;margin-left:125.65pt;margin-top:15.5pt;width:1.45pt;height:1.45pt;z-index:2516582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">
                <v:imagedata o:title="" r:id="rId12"/>
              </v:shape>
            </w:pict>
          </mc:Fallback>
        </mc:AlternateContent>
      </w:r>
    </w:p>
    <w:p w14:paraId="37D2E18E" w14:textId="06BAF93B" w:rsidR="43F30288" w:rsidRDefault="43F30288" w:rsidP="5BF59766">
      <w:r>
        <w:t>1)b)i)</w:t>
      </w:r>
    </w:p>
    <w:p w14:paraId="4E12B83B" w14:textId="4C632C05" w:rsidR="7CD9F9D9" w:rsidRDefault="7CD9F9D9" w:rsidP="5BF59766">
      <w:r>
        <w:t xml:space="preserve">The partial volume effect is the loss of </w:t>
      </w:r>
      <w:r w:rsidR="6CE7CECA">
        <w:t>apparent activity in small objects or regions because of the limited resolution of the imaging system. (More than one class/segment occupies the same pixel)</w:t>
      </w:r>
    </w:p>
    <w:p w14:paraId="6AD6A12C" w14:textId="0B9069E0" w:rsidR="6CE7CECA" w:rsidRDefault="00024226" w:rsidP="5BF59766">
      <w:r>
        <w:rPr>
          <w:noProof/>
        </w:rPr>
        <mc:AlternateContent>
          <mc:Choice Requires="wpi">
            <w:drawing>
              <wp:anchor distT="0" distB="0" distL="114300" distR="114300" simplePos="0" relativeHeight="251658244" behindDoc="0" locked="0" layoutInCell="1" allowOverlap="1" wp14:anchorId="3E3A602F" wp14:editId="7D3D32B3">
                <wp:simplePos x="0" y="0"/>
                <wp:positionH relativeFrom="column">
                  <wp:posOffset>3433320</wp:posOffset>
                </wp:positionH>
                <wp:positionV relativeFrom="paragraph">
                  <wp:posOffset>107575</wp:posOffset>
                </wp:positionV>
                <wp:extent cx="360" cy="360"/>
                <wp:effectExtent l="0" t="0" r="0" b="0"/>
                <wp:wrapNone/>
                <wp:docPr id="6" name="墨迹 6"/>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shape id="墨迹 6" style="position:absolute;margin-left:269.65pt;margin-top:7.75pt;width:1.45pt;height:1.45pt;z-index:25165824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" w14:anchorId="2016BF19">
                <v:imagedata o:title="" r:id="rId12"/>
              </v:shape>
            </w:pict>
          </mc:Fallback>
        </mc:AlternateContent>
      </w:r>
      <w:r w:rsidR="6CE7CECA">
        <w:t>1)b)ii)</w:t>
      </w:r>
    </w:p>
    <w:p w14:paraId="09C5F2A9" w14:textId="6B6FBF2D" w:rsidR="2AF37BA1" w:rsidRDefault="2AF37BA1" w:rsidP="5BF59766">
      <w:r>
        <w:t>F1 = 2*(precision*sensitivity)/(</w:t>
      </w:r>
      <w:r w:rsidR="080CBA61">
        <w:t>precision+sensitivity</w:t>
      </w:r>
      <w:r>
        <w:t>)</w:t>
      </w:r>
      <w:r w:rsidR="20B4867D">
        <w:t xml:space="preserve"> </w:t>
      </w:r>
    </w:p>
    <w:p w14:paraId="22C45F47" w14:textId="514ACCD6" w:rsidR="20B4867D" w:rsidRDefault="20B4867D" w:rsidP="5BF59766">
      <w:r>
        <w:t>A = 2*(0.7*0.8)/(0.7+0.8)=0.746666</w:t>
      </w:r>
    </w:p>
    <w:p w14:paraId="43477F12" w14:textId="77804449" w:rsidR="20B4867D" w:rsidRDefault="20B4867D" w:rsidP="5BF59766">
      <w:r>
        <w:t>B = 2*(0.85*0.65)</w:t>
      </w:r>
      <w:r w:rsidR="40CF3B50">
        <w:t>/(0.85+0.65)=0.736666</w:t>
      </w:r>
    </w:p>
    <w:p w14:paraId="7B886A39" w14:textId="0A39C5E6" w:rsidR="5BF59766" w:rsidRDefault="501A1953" w:rsidP="5BF59766">
      <w:r>
        <w:t>Note: You could argue that either one of the models is better – one has better recall, the other one better precision. The two F1 scores are so close to one another, that it’s not really a good measure for a definite ranking of the two.</w:t>
      </w:r>
    </w:p>
    <w:p w14:paraId="284F29A9" w14:textId="3DC7AE19" w:rsidR="40CF3B50" w:rsidRDefault="40CF3B50" w:rsidP="5BF59766">
      <w:r>
        <w:t>A</w:t>
      </w:r>
    </w:p>
    <w:p w14:paraId="560DF798" w14:textId="4F86917D" w:rsidR="5BF59766" w:rsidRDefault="5BF59766" w:rsidP="5BF59766"/>
    <w:p w14:paraId="5CED1AAD" w14:textId="3C98007C" w:rsidR="5BF59766" w:rsidRDefault="5BF59766" w:rsidP="5BF59766"/>
    <w:p w14:paraId="4698BDFC" w14:textId="6880E16D" w:rsidR="40CF3B50" w:rsidRDefault="40CF3B50" w:rsidP="5BF59766">
      <w:r>
        <w:t>1)b)iii)</w:t>
      </w:r>
    </w:p>
    <w:p w14:paraId="07C6AD12" w14:textId="7AE0E55B" w:rsidR="1F207A03" w:rsidRDefault="1F207A03" w:rsidP="5BF59766">
      <w:r>
        <w:t>Precision = 0.8</w:t>
      </w:r>
    </w:p>
    <w:p w14:paraId="3DD6E5B9" w14:textId="09A392F0" w:rsidR="1F207A03" w:rsidRDefault="1F207A03" w:rsidP="5BF59766">
      <w:r>
        <w:t>Recall = 0.75</w:t>
      </w:r>
    </w:p>
    <w:p w14:paraId="50632A1E" w14:textId="5CA3F67B" w:rsidR="1F207A03" w:rsidRDefault="1F207A03" w:rsidP="5BF59766">
      <w:r>
        <w:t>New = 2*(0.8*0.75)/(0.8+0.75) = 0.77419</w:t>
      </w:r>
    </w:p>
    <w:p w14:paraId="63008283" w14:textId="4BB0342F" w:rsidR="1F207A03" w:rsidRDefault="1F207A03" w:rsidP="5BF59766">
      <w:r>
        <w:t>Better than both</w:t>
      </w:r>
    </w:p>
    <w:p w14:paraId="0871AFD7" w14:textId="6382A565" w:rsidR="36AA92B3" w:rsidRDefault="180E50E6" w:rsidP="4ED48237">
      <w:r>
        <w:t xml:space="preserve">Note: Again, by raw F1 score this model would be better, but taking a closer look it is only definitely better than model A (as it beats this in all metrics we are given). </w:t>
      </w:r>
      <w:r w:rsidR="3B9372DC">
        <w:t>Model B has a bette</w:t>
      </w:r>
      <w:r w:rsidR="646C88DA">
        <w:t xml:space="preserve"> </w:t>
      </w:r>
      <w:r w:rsidR="3B9372DC">
        <w:t>r recall, so could be considered better if that is what you want to optimise for.</w:t>
      </w:r>
    </w:p>
    <w:p w14:paraId="1F939C0B" w14:textId="1754D451" w:rsidR="5BF59766" w:rsidRDefault="5BF59766" w:rsidP="5BF59766"/>
    <w:p w14:paraId="2DB42A99" w14:textId="533EC52D" w:rsidR="1F207A03" w:rsidRDefault="1F207A03" w:rsidP="5BF59766">
      <w:r>
        <w:t>1)b)iv)</w:t>
      </w:r>
    </w:p>
    <w:p w14:paraId="70C5812D" w14:textId="18A6D597" w:rsidR="1F207A03" w:rsidRDefault="1F207A03" w:rsidP="5BF59766">
      <w:r>
        <w:t>Accuracy = (TP+TN)/(TP+FN+TN+FP)</w:t>
      </w:r>
    </w:p>
    <w:p w14:paraId="710B373C" w14:textId="65FFB99D" w:rsidR="64D27F42" w:rsidRDefault="7FB4DD00" w:rsidP="5BF59766">
      <w:r>
        <w:t>When there is a class imbalance</w:t>
      </w:r>
      <w:r w:rsidR="725301E9">
        <w:t xml:space="preserve"> within the image,</w:t>
      </w:r>
      <w:r>
        <w:t xml:space="preserve"> the algorithm will </w:t>
      </w:r>
      <w:r w:rsidR="278FBE18">
        <w:t>receive a very high score by simply assigning the entire image to the dominant class</w:t>
      </w:r>
    </w:p>
    <w:p w14:paraId="26A4C274" w14:textId="6B23E4A1" w:rsidR="5BF59766" w:rsidRDefault="5BF59766" w:rsidP="5BF59766"/>
    <w:p w14:paraId="19A63F64" w14:textId="4444CE19" w:rsidR="21A572D0" w:rsidRDefault="278FBE18" w:rsidP="5BF59766">
      <w:commentRangeStart w:id="1"/>
      <w:commentRangeStart w:id="2"/>
      <w:r>
        <w:t>1)b)v)</w:t>
      </w:r>
      <w:r w:rsidR="67FE1B35">
        <w:t xml:space="preserve"> (Not examinable anymore)</w:t>
      </w:r>
      <w:commentRangeEnd w:id="1"/>
      <w:r>
        <w:rPr>
          <w:rStyle w:val="CommentReference"/>
        </w:rPr>
        <w:commentReference w:id="1"/>
      </w:r>
      <w:commentRangeEnd w:id="2"/>
      <w:r>
        <w:rPr>
          <w:rStyle w:val="CommentReference"/>
        </w:rPr>
        <w:commentReference w:id="2"/>
      </w:r>
    </w:p>
    <w:p w14:paraId="24C4A5C8" w14:textId="12F6CB60" w:rsidR="1222106B" w:rsidRDefault="1222106B" w:rsidP="5BF59766">
      <w:r>
        <w:t>f1(Xa,Xb)f2(Xb,Xc)f3(</w:t>
      </w:r>
      <w:r w:rsidR="01FAFC8C">
        <w:t>Xb,Xc,Xd</w:t>
      </w:r>
      <w:r>
        <w:t>)</w:t>
      </w:r>
      <w:r w:rsidR="2DF050B3">
        <w:t>f4(Xc,Xd,Xe)f5(Xd,Xf)</w:t>
      </w:r>
      <w:r w:rsidR="6FEDC2C7">
        <w:t>f6(Xg)</w:t>
      </w:r>
    </w:p>
    <w:p w14:paraId="2C05DA8E" w14:textId="33EF00E8" w:rsidR="5BF59766" w:rsidRDefault="5BF59766" w:rsidP="5BF59766"/>
    <w:p w14:paraId="3F82450C" w14:textId="60A9278A" w:rsidR="198BBDF2" w:rsidRDefault="198BBDF2" w:rsidP="5BF59766">
      <w:r>
        <w:t>2)a)i)</w:t>
      </w:r>
    </w:p>
    <w:p w14:paraId="72A0138F" w14:textId="2A762455" w:rsidR="493172E0" w:rsidRDefault="493172E0" w:rsidP="5BF59766">
      <w:r>
        <w:t>x1 = 1x64x64 -&gt; 1x62x62 -&gt; 1x31x3</w:t>
      </w:r>
      <w:r w:rsidR="337E8EE9">
        <w:t>1</w:t>
      </w:r>
    </w:p>
    <w:p w14:paraId="282DA4B9" w14:textId="3C7628E3" w:rsidR="493172E0" w:rsidRDefault="493172E0" w:rsidP="5BF59766">
      <w:r>
        <w:t xml:space="preserve">x2 = 1x64x64 -&gt; </w:t>
      </w:r>
      <w:commentRangeStart w:id="3"/>
      <w:commentRangeStart w:id="4"/>
      <w:r>
        <w:t>1x6</w:t>
      </w:r>
      <w:r w:rsidR="1030D039">
        <w:t>6</w:t>
      </w:r>
      <w:r>
        <w:t>x</w:t>
      </w:r>
      <w:r w:rsidR="6AA69FFC">
        <w:t>66</w:t>
      </w:r>
      <w:commentRangeEnd w:id="3"/>
      <w:r>
        <w:commentReference w:id="3"/>
      </w:r>
      <w:commentRangeEnd w:id="4"/>
      <w:r>
        <w:commentReference w:id="4"/>
      </w:r>
      <w:r>
        <w:t xml:space="preserve"> -&gt; 1x</w:t>
      </w:r>
      <w:r w:rsidR="477C7129">
        <w:t>6</w:t>
      </w:r>
      <w:r w:rsidR="674771E2">
        <w:t>6</w:t>
      </w:r>
      <w:r w:rsidR="477C7129">
        <w:t>x6</w:t>
      </w:r>
      <w:r w:rsidR="163BC62D">
        <w:t>6</w:t>
      </w:r>
    </w:p>
    <w:p w14:paraId="102B4A39" w14:textId="652FB5BB" w:rsidR="493172E0" w:rsidRDefault="493172E0" w:rsidP="5BF59766">
      <w:r>
        <w:t>x3 = 1x64x64 -&gt; 1x62x62 -&gt; 1x</w:t>
      </w:r>
      <w:r w:rsidR="26CEE3C2">
        <w:t>6</w:t>
      </w:r>
      <w:r w:rsidR="100E6078">
        <w:t>4</w:t>
      </w:r>
      <w:r>
        <w:t>x</w:t>
      </w:r>
      <w:r w:rsidR="025D5D02">
        <w:t>6</w:t>
      </w:r>
      <w:r w:rsidR="5C8558C4">
        <w:t>4</w:t>
      </w:r>
    </w:p>
    <w:p w14:paraId="444503B4" w14:textId="4C99EE16" w:rsidR="493172E0" w:rsidRDefault="4D612753" w:rsidP="5BF59766">
      <w:r>
        <w:t>x4 = 1x64x64 -&gt; 1x6</w:t>
      </w:r>
      <w:r w:rsidR="4720554B">
        <w:t>1</w:t>
      </w:r>
      <w:r>
        <w:t>x6</w:t>
      </w:r>
      <w:r w:rsidR="4991019A">
        <w:t>1</w:t>
      </w:r>
      <w:r>
        <w:t xml:space="preserve"> -&gt;</w:t>
      </w:r>
      <w:commentRangeStart w:id="5"/>
      <w:commentRangeStart w:id="6"/>
      <w:r>
        <w:t xml:space="preserve"> 1x3</w:t>
      </w:r>
      <w:r w:rsidR="23587FC4">
        <w:t>0</w:t>
      </w:r>
      <w:r>
        <w:t>x3</w:t>
      </w:r>
      <w:r w:rsidR="159B5568">
        <w:t>0</w:t>
      </w:r>
      <w:commentRangeEnd w:id="5"/>
      <w:r w:rsidR="493172E0">
        <w:rPr>
          <w:rStyle w:val="CommentReference"/>
        </w:rPr>
        <w:commentReference w:id="5"/>
      </w:r>
      <w:commentRangeEnd w:id="6"/>
      <w:r w:rsidR="493172E0">
        <w:rPr>
          <w:rStyle w:val="CommentReference"/>
        </w:rPr>
        <w:commentReference w:id="6"/>
      </w:r>
    </w:p>
    <w:p w14:paraId="3144F92E" w14:textId="221A7E79" w:rsidR="493172E0" w:rsidRDefault="493172E0" w:rsidP="5BF59766">
      <w:r>
        <w:t>x5 = 1x64x64 -&gt; 1x</w:t>
      </w:r>
      <w:r w:rsidR="19EFBA2B">
        <w:t>3</w:t>
      </w:r>
      <w:r>
        <w:t>2x</w:t>
      </w:r>
      <w:r w:rsidR="5C9A58B6">
        <w:t>3</w:t>
      </w:r>
      <w:r>
        <w:t>2</w:t>
      </w:r>
      <w:r w:rsidR="1FEB4B9A">
        <w:t xml:space="preserve"> -&gt; 1x30x30 -&gt; 1x30x30</w:t>
      </w:r>
    </w:p>
    <w:p w14:paraId="6F768933" w14:textId="43432690" w:rsidR="493172E0" w:rsidRDefault="493172E0" w:rsidP="5BF59766">
      <w:r>
        <w:t xml:space="preserve">x6 = </w:t>
      </w:r>
      <w:r w:rsidR="492538CA">
        <w:t xml:space="preserve">1x64x64 -&gt; 1x64x64 -&gt; </w:t>
      </w:r>
      <w:r>
        <w:t>1x6</w:t>
      </w:r>
      <w:r w:rsidR="7F3DBE32">
        <w:t>1</w:t>
      </w:r>
      <w:r>
        <w:t>x6</w:t>
      </w:r>
      <w:r w:rsidR="0BA819C2">
        <w:t>1</w:t>
      </w:r>
      <w:r>
        <w:t>-&gt; 1x</w:t>
      </w:r>
      <w:r w:rsidR="33A99BB7">
        <w:t>59</w:t>
      </w:r>
      <w:r>
        <w:t>x</w:t>
      </w:r>
      <w:r w:rsidR="4B965837">
        <w:t>59</w:t>
      </w:r>
    </w:p>
    <w:p w14:paraId="0D331B1F" w14:textId="513FA47A" w:rsidR="5BF59766" w:rsidRDefault="5BF59766" w:rsidP="5BF59766"/>
    <w:p w14:paraId="1C09FE3D" w14:textId="53CC3030" w:rsidR="205F5F8D" w:rsidRDefault="205F5F8D" w:rsidP="7C60E209">
      <w:r>
        <w:t>------</w:t>
      </w:r>
    </w:p>
    <w:p w14:paraId="5E85C5BC" w14:textId="7A155004" w:rsidR="205F5F8D" w:rsidRDefault="205F5F8D" w:rsidP="7C60E209">
      <w:r>
        <w:t xml:space="preserve">I wrote a function in </w:t>
      </w:r>
      <w:r w:rsidR="3AB9F745">
        <w:t xml:space="preserve">python </w:t>
      </w:r>
      <w:r>
        <w:t>for this that might be useful:</w:t>
      </w:r>
    </w:p>
    <w:p w14:paraId="44E2E2A4" w14:textId="6BCE9558" w:rsidR="205F5F8D" w:rsidRDefault="205F5F8D" w:rsidP="7C60E209">
      <w:pPr>
        <w:spacing w:line="285" w:lineRule="exact"/>
      </w:pPr>
      <w:r w:rsidRPr="4383AEF1">
        <w:rPr>
          <w:rFonts w:ascii="Calibri" w:eastAsia="Calibri" w:hAnsi="Calibri" w:cs="Calibri"/>
          <w:color w:val="569CD6"/>
          <w:sz w:val="21"/>
          <w:szCs w:val="21"/>
        </w:rPr>
        <w:t>def</w:t>
      </w:r>
      <w:r w:rsidRPr="4383AEF1">
        <w:rPr>
          <w:rFonts w:ascii="Calibri" w:eastAsia="Calibri" w:hAnsi="Calibri" w:cs="Calibri"/>
          <w:color w:val="D4D4D4"/>
          <w:sz w:val="21"/>
          <w:szCs w:val="21"/>
        </w:rPr>
        <w:t xml:space="preserve"> </w:t>
      </w:r>
      <w:r w:rsidRPr="4383AEF1">
        <w:rPr>
          <w:rFonts w:ascii="Calibri" w:eastAsia="Calibri" w:hAnsi="Calibri" w:cs="Calibri"/>
          <w:color w:val="DCDCAA"/>
          <w:sz w:val="21"/>
          <w:szCs w:val="21"/>
        </w:rPr>
        <w:t>conv_output</w:t>
      </w:r>
      <w:r w:rsidRPr="4383AEF1">
        <w:rPr>
          <w:rFonts w:ascii="Calibri" w:eastAsia="Calibri" w:hAnsi="Calibri" w:cs="Calibri"/>
          <w:color w:val="D4D4D4"/>
          <w:sz w:val="21"/>
          <w:szCs w:val="21"/>
        </w:rPr>
        <w:t>(</w:t>
      </w:r>
      <w:r w:rsidRPr="4383AEF1">
        <w:rPr>
          <w:rFonts w:ascii="Calibri" w:eastAsia="Calibri" w:hAnsi="Calibri" w:cs="Calibri"/>
          <w:color w:val="9CDCFE"/>
          <w:sz w:val="21"/>
          <w:szCs w:val="21"/>
        </w:rPr>
        <w:t>height</w:t>
      </w:r>
      <w:r w:rsidRPr="4383AEF1">
        <w:rPr>
          <w:rFonts w:ascii="Calibri" w:eastAsia="Calibri" w:hAnsi="Calibri" w:cs="Calibri"/>
          <w:color w:val="D4D4D4"/>
          <w:sz w:val="21"/>
          <w:szCs w:val="21"/>
        </w:rPr>
        <w:t xml:space="preserve">, </w:t>
      </w:r>
      <w:r w:rsidRPr="4383AEF1">
        <w:rPr>
          <w:rFonts w:ascii="Calibri" w:eastAsia="Calibri" w:hAnsi="Calibri" w:cs="Calibri"/>
          <w:color w:val="9CDCFE"/>
          <w:sz w:val="21"/>
          <w:szCs w:val="21"/>
        </w:rPr>
        <w:t>width</w:t>
      </w:r>
      <w:r w:rsidRPr="4383AEF1">
        <w:rPr>
          <w:rFonts w:ascii="Calibri" w:eastAsia="Calibri" w:hAnsi="Calibri" w:cs="Calibri"/>
          <w:color w:val="D4D4D4"/>
          <w:sz w:val="21"/>
          <w:szCs w:val="21"/>
        </w:rPr>
        <w:t xml:space="preserve">, </w:t>
      </w:r>
      <w:r w:rsidRPr="4383AEF1">
        <w:rPr>
          <w:rFonts w:ascii="Calibri" w:eastAsia="Calibri" w:hAnsi="Calibri" w:cs="Calibri"/>
          <w:color w:val="9CDCFE"/>
          <w:sz w:val="21"/>
          <w:szCs w:val="21"/>
        </w:rPr>
        <w:t>kernel_size</w:t>
      </w:r>
      <w:r w:rsidRPr="4383AEF1">
        <w:rPr>
          <w:rFonts w:ascii="Calibri" w:eastAsia="Calibri" w:hAnsi="Calibri" w:cs="Calibri"/>
          <w:color w:val="D4D4D4"/>
          <w:sz w:val="21"/>
          <w:szCs w:val="21"/>
        </w:rPr>
        <w:t xml:space="preserve">, </w:t>
      </w:r>
      <w:r w:rsidRPr="4383AEF1">
        <w:rPr>
          <w:rFonts w:ascii="Calibri" w:eastAsia="Calibri" w:hAnsi="Calibri" w:cs="Calibri"/>
          <w:color w:val="9CDCFE"/>
          <w:sz w:val="21"/>
          <w:szCs w:val="21"/>
        </w:rPr>
        <w:t>padding</w:t>
      </w:r>
      <w:r w:rsidRPr="4383AEF1">
        <w:rPr>
          <w:rFonts w:ascii="Calibri" w:eastAsia="Calibri" w:hAnsi="Calibri" w:cs="Calibri"/>
          <w:color w:val="D4D4D4"/>
          <w:sz w:val="21"/>
          <w:szCs w:val="21"/>
        </w:rPr>
        <w:t xml:space="preserve">, </w:t>
      </w:r>
      <w:r w:rsidRPr="4383AEF1">
        <w:rPr>
          <w:rFonts w:ascii="Calibri" w:eastAsia="Calibri" w:hAnsi="Calibri" w:cs="Calibri"/>
          <w:color w:val="9CDCFE"/>
          <w:sz w:val="21"/>
          <w:szCs w:val="21"/>
        </w:rPr>
        <w:t>stride</w:t>
      </w:r>
      <w:r w:rsidRPr="4383AEF1">
        <w:rPr>
          <w:rFonts w:ascii="Calibri" w:eastAsia="Calibri" w:hAnsi="Calibri" w:cs="Calibri"/>
          <w:color w:val="D4D4D4"/>
          <w:sz w:val="21"/>
          <w:szCs w:val="21"/>
        </w:rPr>
        <w:t xml:space="preserve">, </w:t>
      </w:r>
      <w:r w:rsidRPr="4383AEF1">
        <w:rPr>
          <w:rFonts w:ascii="Calibri" w:eastAsia="Calibri" w:hAnsi="Calibri" w:cs="Calibri"/>
          <w:color w:val="9CDCFE"/>
          <w:sz w:val="21"/>
          <w:szCs w:val="21"/>
        </w:rPr>
        <w:t>dilation</w:t>
      </w:r>
      <w:r w:rsidRPr="4383AEF1">
        <w:rPr>
          <w:rFonts w:ascii="Calibri" w:eastAsia="Calibri" w:hAnsi="Calibri" w:cs="Calibri"/>
          <w:color w:val="D4D4D4"/>
          <w:sz w:val="21"/>
          <w:szCs w:val="21"/>
        </w:rPr>
        <w:t>)</w:t>
      </w:r>
      <w:r w:rsidRPr="4383AEF1">
        <w:rPr>
          <w:rFonts w:ascii="Calibri" w:eastAsia="Calibri" w:hAnsi="Calibri" w:cs="Calibri"/>
          <w:color w:val="DCDCDC"/>
          <w:sz w:val="21"/>
          <w:szCs w:val="21"/>
        </w:rPr>
        <w:t>:</w:t>
      </w:r>
    </w:p>
    <w:p w14:paraId="7BD757DA" w14:textId="7EB31284" w:rsidR="205F5F8D" w:rsidRDefault="205F5F8D" w:rsidP="7C60E209">
      <w:pPr>
        <w:spacing w:line="285" w:lineRule="exact"/>
      </w:pPr>
      <w:r w:rsidRPr="4383AEF1">
        <w:rPr>
          <w:rFonts w:ascii="Calibri" w:eastAsia="Calibri" w:hAnsi="Calibri" w:cs="Calibri"/>
          <w:color w:val="D4D4D4"/>
          <w:sz w:val="21"/>
          <w:szCs w:val="21"/>
        </w:rPr>
        <w:t xml:space="preserve">    height_out = in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np.floor</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height + </w:t>
      </w:r>
      <w:r w:rsidRPr="4383AEF1">
        <w:rPr>
          <w:rFonts w:ascii="Calibri" w:eastAsia="Calibri" w:hAnsi="Calibri" w:cs="Calibri"/>
          <w:color w:val="B5CEA8"/>
          <w:sz w:val="21"/>
          <w:szCs w:val="21"/>
        </w:rPr>
        <w:t>2</w:t>
      </w:r>
      <w:r w:rsidRPr="4383AEF1">
        <w:rPr>
          <w:rFonts w:ascii="Calibri" w:eastAsia="Calibri" w:hAnsi="Calibri" w:cs="Calibri"/>
          <w:color w:val="D4D4D4"/>
          <w:sz w:val="21"/>
          <w:szCs w:val="21"/>
        </w:rPr>
        <w:t xml:space="preserve"> * padding - dilation * </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kernel_siz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stride</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p>
    <w:p w14:paraId="7A4F4C4A" w14:textId="5D2B88F0" w:rsidR="205F5F8D" w:rsidRDefault="205F5F8D" w:rsidP="7C60E209">
      <w:pPr>
        <w:spacing w:line="285" w:lineRule="exact"/>
      </w:pPr>
      <w:r w:rsidRPr="4383AEF1">
        <w:rPr>
          <w:rFonts w:ascii="Calibri" w:eastAsia="Calibri" w:hAnsi="Calibri" w:cs="Calibri"/>
          <w:color w:val="D4D4D4"/>
          <w:sz w:val="21"/>
          <w:szCs w:val="21"/>
        </w:rPr>
        <w:t xml:space="preserve">    width_out = in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np.floor</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width + </w:t>
      </w:r>
      <w:r w:rsidRPr="4383AEF1">
        <w:rPr>
          <w:rFonts w:ascii="Calibri" w:eastAsia="Calibri" w:hAnsi="Calibri" w:cs="Calibri"/>
          <w:color w:val="B5CEA8"/>
          <w:sz w:val="21"/>
          <w:szCs w:val="21"/>
        </w:rPr>
        <w:t>2</w:t>
      </w:r>
      <w:r w:rsidRPr="4383AEF1">
        <w:rPr>
          <w:rFonts w:ascii="Calibri" w:eastAsia="Calibri" w:hAnsi="Calibri" w:cs="Calibri"/>
          <w:color w:val="D4D4D4"/>
          <w:sz w:val="21"/>
          <w:szCs w:val="21"/>
        </w:rPr>
        <w:t xml:space="preserve"> * padding - dilation * </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kernel_siz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stride</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 </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p>
    <w:p w14:paraId="21AB98F5" w14:textId="76BB9725" w:rsidR="205F5F8D" w:rsidRDefault="205F5F8D" w:rsidP="7C60E209">
      <w:pPr>
        <w:spacing w:line="285" w:lineRule="exact"/>
      </w:pPr>
      <w:r w:rsidRPr="4383AEF1">
        <w:rPr>
          <w:rFonts w:ascii="Calibri" w:eastAsia="Calibri" w:hAnsi="Calibri" w:cs="Calibri"/>
          <w:color w:val="D4D4D4"/>
          <w:sz w:val="21"/>
          <w:szCs w:val="21"/>
        </w:rPr>
        <w:t xml:space="preserve">    </w:t>
      </w:r>
      <w:r w:rsidRPr="4383AEF1">
        <w:rPr>
          <w:rFonts w:ascii="Calibri" w:eastAsia="Calibri" w:hAnsi="Calibri" w:cs="Calibri"/>
          <w:color w:val="DCDCAA"/>
          <w:sz w:val="21"/>
          <w:szCs w:val="21"/>
        </w:rPr>
        <w:t>prin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height_ou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idth_out</w:t>
      </w:r>
      <w:r w:rsidRPr="4383AEF1">
        <w:rPr>
          <w:rFonts w:ascii="Calibri" w:eastAsia="Calibri" w:hAnsi="Calibri" w:cs="Calibri"/>
          <w:color w:val="DCDCDC"/>
          <w:sz w:val="21"/>
          <w:szCs w:val="21"/>
        </w:rPr>
        <w:t>)</w:t>
      </w:r>
    </w:p>
    <w:p w14:paraId="1EF6B66D" w14:textId="6CAD5507" w:rsidR="205F5F8D" w:rsidRDefault="205F5F8D" w:rsidP="7C60E209">
      <w:pPr>
        <w:spacing w:line="285" w:lineRule="exact"/>
      </w:pPr>
      <w:r w:rsidRPr="4383AEF1">
        <w:rPr>
          <w:rFonts w:ascii="Calibri" w:eastAsia="Calibri" w:hAnsi="Calibri" w:cs="Calibri"/>
          <w:color w:val="D4D4D4"/>
          <w:sz w:val="21"/>
          <w:szCs w:val="21"/>
        </w:rPr>
        <w:t xml:space="preserve">    </w:t>
      </w:r>
      <w:r w:rsidRPr="4383AEF1">
        <w:rPr>
          <w:rFonts w:ascii="Calibri" w:eastAsia="Calibri" w:hAnsi="Calibri" w:cs="Calibri"/>
          <w:color w:val="C586C0"/>
          <w:sz w:val="21"/>
          <w:szCs w:val="21"/>
        </w:rPr>
        <w:t>return</w:t>
      </w:r>
      <w:r w:rsidRPr="4383AEF1">
        <w:rPr>
          <w:rFonts w:ascii="Calibri" w:eastAsia="Calibri" w:hAnsi="Calibri" w:cs="Calibri"/>
          <w:color w:val="D4D4D4"/>
          <w:sz w:val="21"/>
          <w:szCs w:val="21"/>
        </w:rPr>
        <w:t xml:space="preserve"> height_ou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idth_out</w:t>
      </w:r>
    </w:p>
    <w:p w14:paraId="41CB725C" w14:textId="01A9B3F5" w:rsidR="7C60E209" w:rsidRDefault="7C60E209" w:rsidP="7C60E209"/>
    <w:p w14:paraId="6082FD96" w14:textId="5C71CC17" w:rsidR="205F5F8D" w:rsidRDefault="205F5F8D" w:rsidP="7C60E209">
      <w:r>
        <w:t>Eg input:</w:t>
      </w:r>
    </w:p>
    <w:p w14:paraId="16954377" w14:textId="5C71CC17" w:rsidR="205F5F8D" w:rsidRDefault="205F5F8D" w:rsidP="7C60E209">
      <w:pPr>
        <w:spacing w:line="285" w:lineRule="exact"/>
      </w:pPr>
      <w:r w:rsidRPr="4383AEF1">
        <w:rPr>
          <w:rFonts w:ascii="Calibri" w:eastAsia="Calibri" w:hAnsi="Calibri" w:cs="Calibri"/>
          <w:color w:val="D4D4D4"/>
          <w:sz w:val="21"/>
          <w:szCs w:val="21"/>
        </w:rPr>
        <w:t xml:space="preserve">h = </w:t>
      </w:r>
      <w:r w:rsidRPr="4383AEF1">
        <w:rPr>
          <w:rFonts w:ascii="Calibri" w:eastAsia="Calibri" w:hAnsi="Calibri" w:cs="Calibri"/>
          <w:color w:val="B5CEA8"/>
          <w:sz w:val="21"/>
          <w:szCs w:val="21"/>
        </w:rPr>
        <w:t>64</w:t>
      </w:r>
    </w:p>
    <w:p w14:paraId="3BA8EF66" w14:textId="5C71CC17" w:rsidR="205F5F8D" w:rsidRDefault="205F5F8D" w:rsidP="7C60E209">
      <w:pPr>
        <w:spacing w:line="285" w:lineRule="exact"/>
      </w:pPr>
      <w:r w:rsidRPr="4383AEF1">
        <w:rPr>
          <w:rFonts w:ascii="Calibri" w:eastAsia="Calibri" w:hAnsi="Calibri" w:cs="Calibri"/>
          <w:color w:val="D4D4D4"/>
          <w:sz w:val="21"/>
          <w:szCs w:val="21"/>
        </w:rPr>
        <w:t xml:space="preserve">w = </w:t>
      </w:r>
      <w:r w:rsidRPr="4383AEF1">
        <w:rPr>
          <w:rFonts w:ascii="Calibri" w:eastAsia="Calibri" w:hAnsi="Calibri" w:cs="Calibri"/>
          <w:color w:val="B5CEA8"/>
          <w:sz w:val="21"/>
          <w:szCs w:val="21"/>
        </w:rPr>
        <w:t>64</w:t>
      </w:r>
    </w:p>
    <w:p w14:paraId="0636C5F0" w14:textId="5C71CC17" w:rsidR="205F5F8D" w:rsidRDefault="205F5F8D" w:rsidP="7C60E209">
      <w:pPr>
        <w:spacing w:line="285" w:lineRule="exact"/>
      </w:pPr>
      <w:r w:rsidRPr="4383AEF1">
        <w:rPr>
          <w:rFonts w:ascii="Calibri" w:eastAsia="Calibri" w:hAnsi="Calibri" w:cs="Calibri"/>
          <w:color w:val="D4D4D4"/>
          <w:sz w:val="21"/>
          <w:szCs w:val="21"/>
        </w:rPr>
        <w:t>h</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 = conv_outpu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h</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kernel_size=</w:t>
      </w:r>
      <w:r w:rsidRPr="4383AEF1">
        <w:rPr>
          <w:rFonts w:ascii="Calibri" w:eastAsia="Calibri" w:hAnsi="Calibri" w:cs="Calibri"/>
          <w:color w:val="B5CEA8"/>
          <w:sz w:val="21"/>
          <w:szCs w:val="21"/>
        </w:rPr>
        <w:t>3</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padding=</w:t>
      </w:r>
      <w:r w:rsidRPr="4383AEF1">
        <w:rPr>
          <w:rFonts w:ascii="Calibri" w:eastAsia="Calibri" w:hAnsi="Calibri" w:cs="Calibri"/>
          <w:color w:val="B5CEA8"/>
          <w:sz w:val="21"/>
          <w:szCs w:val="21"/>
        </w:rPr>
        <w:t>0</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stride=</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dilation=</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p>
    <w:p w14:paraId="56413EF0" w14:textId="5C71CC17" w:rsidR="205F5F8D" w:rsidRDefault="205F5F8D" w:rsidP="7C60E209">
      <w:pPr>
        <w:spacing w:line="285" w:lineRule="exact"/>
      </w:pPr>
      <w:r w:rsidRPr="4383AEF1">
        <w:rPr>
          <w:rFonts w:ascii="Calibri" w:eastAsia="Calibri" w:hAnsi="Calibri" w:cs="Calibri"/>
          <w:color w:val="D4D4D4"/>
          <w:sz w:val="21"/>
          <w:szCs w:val="21"/>
        </w:rPr>
        <w:t>h</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 = conv_output</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h</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w</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kernel_size=</w:t>
      </w:r>
      <w:r w:rsidRPr="4383AEF1">
        <w:rPr>
          <w:rFonts w:ascii="Calibri" w:eastAsia="Calibri" w:hAnsi="Calibri" w:cs="Calibri"/>
          <w:color w:val="B5CEA8"/>
          <w:sz w:val="21"/>
          <w:szCs w:val="21"/>
        </w:rPr>
        <w:t>2</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padding=</w:t>
      </w:r>
      <w:r w:rsidRPr="4383AEF1">
        <w:rPr>
          <w:rFonts w:ascii="Calibri" w:eastAsia="Calibri" w:hAnsi="Calibri" w:cs="Calibri"/>
          <w:color w:val="B5CEA8"/>
          <w:sz w:val="21"/>
          <w:szCs w:val="21"/>
        </w:rPr>
        <w:t>0</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stride=</w:t>
      </w:r>
      <w:r w:rsidRPr="4383AEF1">
        <w:rPr>
          <w:rFonts w:ascii="Calibri" w:eastAsia="Calibri" w:hAnsi="Calibri" w:cs="Calibri"/>
          <w:color w:val="B5CEA8"/>
          <w:sz w:val="21"/>
          <w:szCs w:val="21"/>
        </w:rPr>
        <w:t>2</w:t>
      </w:r>
      <w:r w:rsidRPr="4383AEF1">
        <w:rPr>
          <w:rFonts w:ascii="Calibri" w:eastAsia="Calibri" w:hAnsi="Calibri" w:cs="Calibri"/>
          <w:color w:val="DCDCDC"/>
          <w:sz w:val="21"/>
          <w:szCs w:val="21"/>
        </w:rPr>
        <w:t>,</w:t>
      </w:r>
      <w:r w:rsidRPr="4383AEF1">
        <w:rPr>
          <w:rFonts w:ascii="Calibri" w:eastAsia="Calibri" w:hAnsi="Calibri" w:cs="Calibri"/>
          <w:color w:val="D4D4D4"/>
          <w:sz w:val="21"/>
          <w:szCs w:val="21"/>
        </w:rPr>
        <w:t xml:space="preserve"> dilation=</w:t>
      </w:r>
      <w:r w:rsidRPr="4383AEF1">
        <w:rPr>
          <w:rFonts w:ascii="Calibri" w:eastAsia="Calibri" w:hAnsi="Calibri" w:cs="Calibri"/>
          <w:color w:val="B5CEA8"/>
          <w:sz w:val="21"/>
          <w:szCs w:val="21"/>
        </w:rPr>
        <w:t>1</w:t>
      </w:r>
      <w:r w:rsidRPr="4383AEF1">
        <w:rPr>
          <w:rFonts w:ascii="Calibri" w:eastAsia="Calibri" w:hAnsi="Calibri" w:cs="Calibri"/>
          <w:color w:val="DCDCDC"/>
          <w:sz w:val="21"/>
          <w:szCs w:val="21"/>
        </w:rPr>
        <w:t>)</w:t>
      </w:r>
    </w:p>
    <w:p w14:paraId="3680DA8E" w14:textId="5C71CC17" w:rsidR="205F5F8D" w:rsidRDefault="205F5F8D" w:rsidP="7C60E209">
      <w:r>
        <w:t>Output:</w:t>
      </w:r>
    </w:p>
    <w:p w14:paraId="0BC70AA8" w14:textId="20224A92" w:rsidR="205F5F8D" w:rsidRDefault="205F5F8D" w:rsidP="7C60E209">
      <w:pPr>
        <w:rPr>
          <w:rFonts w:ascii="Consolas" w:eastAsia="Consolas" w:hAnsi="Consolas" w:cs="Consolas"/>
        </w:rPr>
      </w:pPr>
      <w:r w:rsidRPr="4383AEF1">
        <w:rPr>
          <w:rFonts w:ascii="Consolas" w:eastAsia="Consolas" w:hAnsi="Consolas" w:cs="Consolas"/>
        </w:rPr>
        <w:t>62 62</w:t>
      </w:r>
    </w:p>
    <w:p w14:paraId="5DA449ED" w14:textId="2F16C25A" w:rsidR="205F5F8D" w:rsidRDefault="205F5F8D" w:rsidP="7C60E209">
      <w:pPr>
        <w:rPr>
          <w:rFonts w:ascii="Consolas" w:eastAsia="Consolas" w:hAnsi="Consolas" w:cs="Consolas"/>
        </w:rPr>
      </w:pPr>
      <w:r w:rsidRPr="4383AEF1">
        <w:rPr>
          <w:rFonts w:ascii="Consolas" w:eastAsia="Consolas" w:hAnsi="Consolas" w:cs="Consolas"/>
        </w:rPr>
        <w:t>31 31</w:t>
      </w:r>
    </w:p>
    <w:p w14:paraId="6424E81A" w14:textId="5C71CC17" w:rsidR="205F5F8D" w:rsidRDefault="205F5F8D" w:rsidP="7C60E209">
      <w:r>
        <w:t>------</w:t>
      </w:r>
    </w:p>
    <w:p w14:paraId="542C8478" w14:textId="5C71CC17" w:rsidR="7C60E209" w:rsidRDefault="7C60E209" w:rsidP="7C60E209"/>
    <w:p w14:paraId="3679C5F4" w14:textId="2524983A" w:rsidR="4B965837" w:rsidRDefault="4B965837" w:rsidP="5BF59766">
      <w:r>
        <w:t>2)a)ii)</w:t>
      </w:r>
    </w:p>
    <w:p w14:paraId="059B3A74" w14:textId="5CD0FC42" w:rsidR="4B965837" w:rsidRDefault="4B965837" w:rsidP="5BF59766">
      <w:r w:rsidRPr="5BF59766">
        <w:rPr>
          <w:rFonts w:ascii="Calibri" w:eastAsia="Calibri" w:hAnsi="Calibri" w:cs="Calibri"/>
        </w:rPr>
        <w:t>c1 = Conv2d(in=1, out=2, kernel=</w:t>
      </w:r>
      <w:r w:rsidR="2DA207A0" w:rsidRPr="5BF59766">
        <w:rPr>
          <w:rFonts w:ascii="Calibri" w:eastAsia="Calibri" w:hAnsi="Calibri" w:cs="Calibri"/>
        </w:rPr>
        <w:t>2</w:t>
      </w:r>
      <w:r w:rsidRPr="5BF59766">
        <w:rPr>
          <w:rFonts w:ascii="Calibri" w:eastAsia="Calibri" w:hAnsi="Calibri" w:cs="Calibri"/>
        </w:rPr>
        <w:t>, stride=</w:t>
      </w:r>
      <w:r w:rsidR="4D57CCAF" w:rsidRPr="5BF59766">
        <w:rPr>
          <w:rFonts w:ascii="Calibri" w:eastAsia="Calibri" w:hAnsi="Calibri" w:cs="Calibri"/>
        </w:rPr>
        <w:t>2</w:t>
      </w:r>
      <w:r w:rsidRPr="5BF59766">
        <w:rPr>
          <w:rFonts w:ascii="Calibri" w:eastAsia="Calibri" w:hAnsi="Calibri" w:cs="Calibri"/>
        </w:rPr>
        <w:t>, pad=</w:t>
      </w:r>
      <w:r w:rsidR="500E1AB7" w:rsidRPr="5BF59766">
        <w:rPr>
          <w:rFonts w:ascii="Calibri" w:eastAsia="Calibri" w:hAnsi="Calibri" w:cs="Calibri"/>
        </w:rPr>
        <w:t>0</w:t>
      </w:r>
      <w:r w:rsidRPr="5BF59766">
        <w:rPr>
          <w:rFonts w:ascii="Calibri" w:eastAsia="Calibri" w:hAnsi="Calibri" w:cs="Calibri"/>
        </w:rPr>
        <w:t>)</w:t>
      </w:r>
      <w:r w:rsidR="68FA703C" w:rsidRPr="5BF59766">
        <w:rPr>
          <w:rFonts w:ascii="Calibri" w:eastAsia="Calibri" w:hAnsi="Calibri" w:cs="Calibri"/>
        </w:rPr>
        <w:t xml:space="preserve"> 2x32x32</w:t>
      </w:r>
    </w:p>
    <w:p w14:paraId="6D396220" w14:textId="16F32B0B" w:rsidR="4B965837" w:rsidRDefault="4B965837" w:rsidP="5BF59766">
      <w:pPr>
        <w:rPr>
          <w:rFonts w:ascii="Calibri" w:eastAsia="Calibri" w:hAnsi="Calibri" w:cs="Calibri"/>
        </w:rPr>
      </w:pPr>
      <w:r w:rsidRPr="5BF59766">
        <w:rPr>
          <w:rFonts w:ascii="Calibri" w:eastAsia="Calibri" w:hAnsi="Calibri" w:cs="Calibri"/>
        </w:rPr>
        <w:t xml:space="preserve">c2 = Conv2d(in=2, out=4, kernel=2, stride=2, pad=0) </w:t>
      </w:r>
      <w:r w:rsidR="60F94918" w:rsidRPr="5BF59766">
        <w:rPr>
          <w:rFonts w:ascii="Calibri" w:eastAsia="Calibri" w:hAnsi="Calibri" w:cs="Calibri"/>
        </w:rPr>
        <w:t>4x16x16</w:t>
      </w:r>
    </w:p>
    <w:p w14:paraId="771F92AD" w14:textId="1E1A42EF" w:rsidR="4B965837" w:rsidRDefault="4B965837" w:rsidP="5BF59766">
      <w:r w:rsidRPr="5BF59766">
        <w:rPr>
          <w:rFonts w:ascii="Calibri" w:eastAsia="Calibri" w:hAnsi="Calibri" w:cs="Calibri"/>
        </w:rPr>
        <w:t>c3 = Conv2d(in=4, out=8, kernel=</w:t>
      </w:r>
      <w:r w:rsidR="4116E0A1" w:rsidRPr="5BF59766">
        <w:rPr>
          <w:rFonts w:ascii="Calibri" w:eastAsia="Calibri" w:hAnsi="Calibri" w:cs="Calibri"/>
        </w:rPr>
        <w:t>3</w:t>
      </w:r>
      <w:r w:rsidRPr="5BF59766">
        <w:rPr>
          <w:rFonts w:ascii="Calibri" w:eastAsia="Calibri" w:hAnsi="Calibri" w:cs="Calibri"/>
        </w:rPr>
        <w:t>, stride=1, pad=</w:t>
      </w:r>
      <w:r w:rsidR="4198F26A" w:rsidRPr="5BF59766">
        <w:rPr>
          <w:rFonts w:ascii="Calibri" w:eastAsia="Calibri" w:hAnsi="Calibri" w:cs="Calibri"/>
        </w:rPr>
        <w:t>0</w:t>
      </w:r>
      <w:r w:rsidRPr="5BF59766">
        <w:rPr>
          <w:rFonts w:ascii="Calibri" w:eastAsia="Calibri" w:hAnsi="Calibri" w:cs="Calibri"/>
        </w:rPr>
        <w:t xml:space="preserve">) </w:t>
      </w:r>
      <w:r w:rsidR="66AE2719" w:rsidRPr="5BF59766">
        <w:rPr>
          <w:rFonts w:ascii="Calibri" w:eastAsia="Calibri" w:hAnsi="Calibri" w:cs="Calibri"/>
        </w:rPr>
        <w:t>8x</w:t>
      </w:r>
      <w:r w:rsidR="22CDBA75" w:rsidRPr="5BF59766">
        <w:rPr>
          <w:rFonts w:ascii="Calibri" w:eastAsia="Calibri" w:hAnsi="Calibri" w:cs="Calibri"/>
        </w:rPr>
        <w:t>14x14</w:t>
      </w:r>
    </w:p>
    <w:p w14:paraId="33A4C4B5" w14:textId="55FB76D1" w:rsidR="4B965837" w:rsidRDefault="4B965837" w:rsidP="5BF59766">
      <w:r w:rsidRPr="5BF59766">
        <w:rPr>
          <w:rFonts w:ascii="Calibri" w:eastAsia="Calibri" w:hAnsi="Calibri" w:cs="Calibri"/>
        </w:rPr>
        <w:t>c4 = Conv2d(in=8, out=16, kernel=3, stride=1, pad=</w:t>
      </w:r>
      <w:r w:rsidR="1CE2524D" w:rsidRPr="5BF59766">
        <w:rPr>
          <w:rFonts w:ascii="Calibri" w:eastAsia="Calibri" w:hAnsi="Calibri" w:cs="Calibri"/>
        </w:rPr>
        <w:t>0</w:t>
      </w:r>
      <w:r w:rsidRPr="5BF59766">
        <w:rPr>
          <w:rFonts w:ascii="Calibri" w:eastAsia="Calibri" w:hAnsi="Calibri" w:cs="Calibri"/>
        </w:rPr>
        <w:t>)</w:t>
      </w:r>
      <w:r w:rsidR="14165877" w:rsidRPr="5BF59766">
        <w:rPr>
          <w:rFonts w:ascii="Calibri" w:eastAsia="Calibri" w:hAnsi="Calibri" w:cs="Calibri"/>
        </w:rPr>
        <w:t xml:space="preserve"> 16x12x12</w:t>
      </w:r>
    </w:p>
    <w:p w14:paraId="6A0DF017" w14:textId="53BABA87" w:rsidR="4B965837" w:rsidRDefault="6F2346D3" w:rsidP="5BF59766">
      <w:r w:rsidRPr="78A5E489">
        <w:rPr>
          <w:rFonts w:ascii="Calibri" w:eastAsia="Calibri" w:hAnsi="Calibri" w:cs="Calibri"/>
        </w:rPr>
        <w:t xml:space="preserve"> c5 = Conv2d(in=16, out=32, kernel=</w:t>
      </w:r>
      <w:r w:rsidR="75DF8C43" w:rsidRPr="78A5E489">
        <w:rPr>
          <w:rFonts w:ascii="Calibri" w:eastAsia="Calibri" w:hAnsi="Calibri" w:cs="Calibri"/>
        </w:rPr>
        <w:t>3</w:t>
      </w:r>
      <w:r w:rsidRPr="78A5E489">
        <w:rPr>
          <w:rFonts w:ascii="Calibri" w:eastAsia="Calibri" w:hAnsi="Calibri" w:cs="Calibri"/>
        </w:rPr>
        <w:t>, stride=1, pad=0)</w:t>
      </w:r>
      <w:r w:rsidR="126677EF" w:rsidRPr="78A5E489">
        <w:rPr>
          <w:rFonts w:ascii="Calibri" w:eastAsia="Calibri" w:hAnsi="Calibri" w:cs="Calibri"/>
        </w:rPr>
        <w:t xml:space="preserve"> 32x10x10</w:t>
      </w:r>
    </w:p>
    <w:p w14:paraId="4C50C634" w14:textId="24ED0E55" w:rsidR="5BF59766" w:rsidRDefault="5BF59766" w:rsidP="5BF59766">
      <w:pPr>
        <w:rPr>
          <w:rFonts w:ascii="Calibri" w:eastAsia="Calibri" w:hAnsi="Calibri" w:cs="Calibri"/>
        </w:rPr>
      </w:pPr>
    </w:p>
    <w:p w14:paraId="5805E576" w14:textId="2C0EFB60" w:rsidR="4B965837" w:rsidRDefault="6F2346D3" w:rsidP="5BF59766">
      <w:r w:rsidRPr="78A5E489">
        <w:rPr>
          <w:rFonts w:ascii="Calibri" w:eastAsia="Calibri" w:hAnsi="Calibri" w:cs="Calibri"/>
        </w:rPr>
        <w:t>ct1 = ConvTranspose2d(in=</w:t>
      </w:r>
      <w:r w:rsidR="68E53DDE" w:rsidRPr="78A5E489">
        <w:rPr>
          <w:rFonts w:ascii="Calibri" w:eastAsia="Calibri" w:hAnsi="Calibri" w:cs="Calibri"/>
        </w:rPr>
        <w:t>32</w:t>
      </w:r>
      <w:r w:rsidRPr="78A5E489">
        <w:rPr>
          <w:rFonts w:ascii="Calibri" w:eastAsia="Calibri" w:hAnsi="Calibri" w:cs="Calibri"/>
        </w:rPr>
        <w:t>, out=</w:t>
      </w:r>
      <w:r w:rsidR="2A067534" w:rsidRPr="78A5E489">
        <w:rPr>
          <w:rFonts w:ascii="Calibri" w:eastAsia="Calibri" w:hAnsi="Calibri" w:cs="Calibri"/>
        </w:rPr>
        <w:t>1</w:t>
      </w:r>
      <w:r w:rsidR="70A3B4C3" w:rsidRPr="78A5E489">
        <w:rPr>
          <w:rFonts w:ascii="Calibri" w:eastAsia="Calibri" w:hAnsi="Calibri" w:cs="Calibri"/>
        </w:rPr>
        <w:t>6</w:t>
      </w:r>
      <w:r w:rsidRPr="78A5E489">
        <w:rPr>
          <w:rFonts w:ascii="Calibri" w:eastAsia="Calibri" w:hAnsi="Calibri" w:cs="Calibri"/>
        </w:rPr>
        <w:t>, kernel=</w:t>
      </w:r>
      <w:r w:rsidR="39CF01B4" w:rsidRPr="78A5E489">
        <w:rPr>
          <w:rFonts w:ascii="Calibri" w:eastAsia="Calibri" w:hAnsi="Calibri" w:cs="Calibri"/>
        </w:rPr>
        <w:t>3</w:t>
      </w:r>
      <w:r w:rsidRPr="78A5E489">
        <w:rPr>
          <w:rFonts w:ascii="Calibri" w:eastAsia="Calibri" w:hAnsi="Calibri" w:cs="Calibri"/>
        </w:rPr>
        <w:t>, stride=1, pad=0)</w:t>
      </w:r>
      <w:r w:rsidR="0B9C72F4" w:rsidRPr="78A5E489">
        <w:rPr>
          <w:rFonts w:ascii="Calibri" w:eastAsia="Calibri" w:hAnsi="Calibri" w:cs="Calibri"/>
        </w:rPr>
        <w:t xml:space="preserve"> 16x12x12</w:t>
      </w:r>
    </w:p>
    <w:p w14:paraId="65C3C24C" w14:textId="07123208" w:rsidR="4B965837" w:rsidRDefault="4B965837" w:rsidP="5BF59766">
      <w:r w:rsidRPr="5BF59766">
        <w:rPr>
          <w:rFonts w:ascii="Calibri" w:eastAsia="Calibri" w:hAnsi="Calibri" w:cs="Calibri"/>
        </w:rPr>
        <w:t>ct2 = ConvTranspose2d(in=1</w:t>
      </w:r>
      <w:r w:rsidR="3EAD4D59" w:rsidRPr="5BF59766">
        <w:rPr>
          <w:rFonts w:ascii="Calibri" w:eastAsia="Calibri" w:hAnsi="Calibri" w:cs="Calibri"/>
        </w:rPr>
        <w:t>6</w:t>
      </w:r>
      <w:r w:rsidRPr="5BF59766">
        <w:rPr>
          <w:rFonts w:ascii="Calibri" w:eastAsia="Calibri" w:hAnsi="Calibri" w:cs="Calibri"/>
        </w:rPr>
        <w:t>, out=</w:t>
      </w:r>
      <w:r w:rsidR="0833B919" w:rsidRPr="5BF59766">
        <w:rPr>
          <w:rFonts w:ascii="Calibri" w:eastAsia="Calibri" w:hAnsi="Calibri" w:cs="Calibri"/>
        </w:rPr>
        <w:t>10</w:t>
      </w:r>
      <w:r w:rsidRPr="5BF59766">
        <w:rPr>
          <w:rFonts w:ascii="Calibri" w:eastAsia="Calibri" w:hAnsi="Calibri" w:cs="Calibri"/>
        </w:rPr>
        <w:t>, kernel=</w:t>
      </w:r>
      <w:r w:rsidR="5C207301" w:rsidRPr="5BF59766">
        <w:rPr>
          <w:rFonts w:ascii="Calibri" w:eastAsia="Calibri" w:hAnsi="Calibri" w:cs="Calibri"/>
        </w:rPr>
        <w:t>3</w:t>
      </w:r>
      <w:r w:rsidRPr="5BF59766">
        <w:rPr>
          <w:rFonts w:ascii="Calibri" w:eastAsia="Calibri" w:hAnsi="Calibri" w:cs="Calibri"/>
        </w:rPr>
        <w:t>, stride=</w:t>
      </w:r>
      <w:r w:rsidR="4F5A39BD" w:rsidRPr="5BF59766">
        <w:rPr>
          <w:rFonts w:ascii="Calibri" w:eastAsia="Calibri" w:hAnsi="Calibri" w:cs="Calibri"/>
        </w:rPr>
        <w:t>1</w:t>
      </w:r>
      <w:r w:rsidRPr="5BF59766">
        <w:rPr>
          <w:rFonts w:ascii="Calibri" w:eastAsia="Calibri" w:hAnsi="Calibri" w:cs="Calibri"/>
        </w:rPr>
        <w:t xml:space="preserve">, pad=0) </w:t>
      </w:r>
      <w:r w:rsidR="2A61538A" w:rsidRPr="5BF59766">
        <w:rPr>
          <w:rFonts w:ascii="Calibri" w:eastAsia="Calibri" w:hAnsi="Calibri" w:cs="Calibri"/>
        </w:rPr>
        <w:t>1</w:t>
      </w:r>
      <w:r w:rsidR="2D49E2F7" w:rsidRPr="5BF59766">
        <w:rPr>
          <w:rFonts w:ascii="Calibri" w:eastAsia="Calibri" w:hAnsi="Calibri" w:cs="Calibri"/>
        </w:rPr>
        <w:t>0</w:t>
      </w:r>
      <w:r w:rsidR="2A61538A" w:rsidRPr="5BF59766">
        <w:rPr>
          <w:rFonts w:ascii="Calibri" w:eastAsia="Calibri" w:hAnsi="Calibri" w:cs="Calibri"/>
        </w:rPr>
        <w:t>x1</w:t>
      </w:r>
      <w:r w:rsidR="3F63795E" w:rsidRPr="5BF59766">
        <w:rPr>
          <w:rFonts w:ascii="Calibri" w:eastAsia="Calibri" w:hAnsi="Calibri" w:cs="Calibri"/>
        </w:rPr>
        <w:t>4</w:t>
      </w:r>
      <w:r w:rsidR="2A61538A" w:rsidRPr="5BF59766">
        <w:rPr>
          <w:rFonts w:ascii="Calibri" w:eastAsia="Calibri" w:hAnsi="Calibri" w:cs="Calibri"/>
        </w:rPr>
        <w:t>x1</w:t>
      </w:r>
      <w:r w:rsidR="1D0EA63C" w:rsidRPr="5BF59766">
        <w:rPr>
          <w:rFonts w:ascii="Calibri" w:eastAsia="Calibri" w:hAnsi="Calibri" w:cs="Calibri"/>
        </w:rPr>
        <w:t>4</w:t>
      </w:r>
    </w:p>
    <w:p w14:paraId="7A00553A" w14:textId="76C48E9F" w:rsidR="4B965837" w:rsidRDefault="4B965837" w:rsidP="5BF59766">
      <w:r w:rsidRPr="5BF59766">
        <w:rPr>
          <w:rFonts w:ascii="Calibri" w:eastAsia="Calibri" w:hAnsi="Calibri" w:cs="Calibri"/>
        </w:rPr>
        <w:t>ct3 = ConvTranspose2d(in=1</w:t>
      </w:r>
      <w:r w:rsidR="686042FA" w:rsidRPr="5BF59766">
        <w:rPr>
          <w:rFonts w:ascii="Calibri" w:eastAsia="Calibri" w:hAnsi="Calibri" w:cs="Calibri"/>
        </w:rPr>
        <w:t>0</w:t>
      </w:r>
      <w:r w:rsidRPr="5BF59766">
        <w:rPr>
          <w:rFonts w:ascii="Calibri" w:eastAsia="Calibri" w:hAnsi="Calibri" w:cs="Calibri"/>
        </w:rPr>
        <w:t>, out=1</w:t>
      </w:r>
      <w:r w:rsidR="686042FA" w:rsidRPr="5BF59766">
        <w:rPr>
          <w:rFonts w:ascii="Calibri" w:eastAsia="Calibri" w:hAnsi="Calibri" w:cs="Calibri"/>
        </w:rPr>
        <w:t>0</w:t>
      </w:r>
      <w:r w:rsidRPr="5BF59766">
        <w:rPr>
          <w:rFonts w:ascii="Calibri" w:eastAsia="Calibri" w:hAnsi="Calibri" w:cs="Calibri"/>
        </w:rPr>
        <w:t>, kernel=</w:t>
      </w:r>
      <w:r w:rsidR="6442161C" w:rsidRPr="5BF59766">
        <w:rPr>
          <w:rFonts w:ascii="Calibri" w:eastAsia="Calibri" w:hAnsi="Calibri" w:cs="Calibri"/>
        </w:rPr>
        <w:t>3</w:t>
      </w:r>
      <w:r w:rsidRPr="5BF59766">
        <w:rPr>
          <w:rFonts w:ascii="Calibri" w:eastAsia="Calibri" w:hAnsi="Calibri" w:cs="Calibri"/>
        </w:rPr>
        <w:t>, stride=1, pad=</w:t>
      </w:r>
      <w:r w:rsidR="49AC336C" w:rsidRPr="5BF59766">
        <w:rPr>
          <w:rFonts w:ascii="Calibri" w:eastAsia="Calibri" w:hAnsi="Calibri" w:cs="Calibri"/>
        </w:rPr>
        <w:t>0</w:t>
      </w:r>
      <w:r w:rsidRPr="5BF59766">
        <w:rPr>
          <w:rFonts w:ascii="Calibri" w:eastAsia="Calibri" w:hAnsi="Calibri" w:cs="Calibri"/>
        </w:rPr>
        <w:t xml:space="preserve">) </w:t>
      </w:r>
      <w:r w:rsidR="2A61538A" w:rsidRPr="5BF59766">
        <w:rPr>
          <w:rFonts w:ascii="Calibri" w:eastAsia="Calibri" w:hAnsi="Calibri" w:cs="Calibri"/>
        </w:rPr>
        <w:t>1</w:t>
      </w:r>
      <w:r w:rsidR="6400F1FB" w:rsidRPr="5BF59766">
        <w:rPr>
          <w:rFonts w:ascii="Calibri" w:eastAsia="Calibri" w:hAnsi="Calibri" w:cs="Calibri"/>
        </w:rPr>
        <w:t>0</w:t>
      </w:r>
      <w:r w:rsidR="2A61538A" w:rsidRPr="5BF59766">
        <w:rPr>
          <w:rFonts w:ascii="Calibri" w:eastAsia="Calibri" w:hAnsi="Calibri" w:cs="Calibri"/>
        </w:rPr>
        <w:t>x1</w:t>
      </w:r>
      <w:r w:rsidR="1DB0C7E1" w:rsidRPr="5BF59766">
        <w:rPr>
          <w:rFonts w:ascii="Calibri" w:eastAsia="Calibri" w:hAnsi="Calibri" w:cs="Calibri"/>
        </w:rPr>
        <w:t>6</w:t>
      </w:r>
      <w:r w:rsidR="2A61538A" w:rsidRPr="5BF59766">
        <w:rPr>
          <w:rFonts w:ascii="Calibri" w:eastAsia="Calibri" w:hAnsi="Calibri" w:cs="Calibri"/>
        </w:rPr>
        <w:t>x1</w:t>
      </w:r>
      <w:r w:rsidR="29424E0B" w:rsidRPr="5BF59766">
        <w:rPr>
          <w:rFonts w:ascii="Calibri" w:eastAsia="Calibri" w:hAnsi="Calibri" w:cs="Calibri"/>
        </w:rPr>
        <w:t>6</w:t>
      </w:r>
    </w:p>
    <w:p w14:paraId="7BF0498E" w14:textId="18F9CE92" w:rsidR="4B965837" w:rsidRDefault="4B965837" w:rsidP="5BF59766">
      <w:r w:rsidRPr="5BF59766">
        <w:rPr>
          <w:rFonts w:ascii="Calibri" w:eastAsia="Calibri" w:hAnsi="Calibri" w:cs="Calibri"/>
        </w:rPr>
        <w:t>ct4 = ConvTranspose2d(in=1</w:t>
      </w:r>
      <w:r w:rsidR="0A4075CD" w:rsidRPr="5BF59766">
        <w:rPr>
          <w:rFonts w:ascii="Calibri" w:eastAsia="Calibri" w:hAnsi="Calibri" w:cs="Calibri"/>
        </w:rPr>
        <w:t>0</w:t>
      </w:r>
      <w:r w:rsidRPr="5BF59766">
        <w:rPr>
          <w:rFonts w:ascii="Calibri" w:eastAsia="Calibri" w:hAnsi="Calibri" w:cs="Calibri"/>
        </w:rPr>
        <w:t>, out=1</w:t>
      </w:r>
      <w:r w:rsidR="66473BC3" w:rsidRPr="5BF59766">
        <w:rPr>
          <w:rFonts w:ascii="Calibri" w:eastAsia="Calibri" w:hAnsi="Calibri" w:cs="Calibri"/>
        </w:rPr>
        <w:t>0</w:t>
      </w:r>
      <w:r w:rsidRPr="5BF59766">
        <w:rPr>
          <w:rFonts w:ascii="Calibri" w:eastAsia="Calibri" w:hAnsi="Calibri" w:cs="Calibri"/>
        </w:rPr>
        <w:t>, kernel=</w:t>
      </w:r>
      <w:r w:rsidR="72348916" w:rsidRPr="5BF59766">
        <w:rPr>
          <w:rFonts w:ascii="Calibri" w:eastAsia="Calibri" w:hAnsi="Calibri" w:cs="Calibri"/>
        </w:rPr>
        <w:t>2</w:t>
      </w:r>
      <w:r w:rsidRPr="5BF59766">
        <w:rPr>
          <w:rFonts w:ascii="Calibri" w:eastAsia="Calibri" w:hAnsi="Calibri" w:cs="Calibri"/>
        </w:rPr>
        <w:t>, stride=</w:t>
      </w:r>
      <w:r w:rsidR="48CE15D4" w:rsidRPr="5BF59766">
        <w:rPr>
          <w:rFonts w:ascii="Calibri" w:eastAsia="Calibri" w:hAnsi="Calibri" w:cs="Calibri"/>
        </w:rPr>
        <w:t>2</w:t>
      </w:r>
      <w:r w:rsidRPr="5BF59766">
        <w:rPr>
          <w:rFonts w:ascii="Calibri" w:eastAsia="Calibri" w:hAnsi="Calibri" w:cs="Calibri"/>
        </w:rPr>
        <w:t>, pad=</w:t>
      </w:r>
      <w:r w:rsidR="1BF75F99" w:rsidRPr="5BF59766">
        <w:rPr>
          <w:rFonts w:ascii="Calibri" w:eastAsia="Calibri" w:hAnsi="Calibri" w:cs="Calibri"/>
        </w:rPr>
        <w:t>0</w:t>
      </w:r>
      <w:r w:rsidRPr="5BF59766">
        <w:rPr>
          <w:rFonts w:ascii="Calibri" w:eastAsia="Calibri" w:hAnsi="Calibri" w:cs="Calibri"/>
        </w:rPr>
        <w:t>)</w:t>
      </w:r>
      <w:r w:rsidR="62886FEB" w:rsidRPr="5BF59766">
        <w:rPr>
          <w:rFonts w:ascii="Calibri" w:eastAsia="Calibri" w:hAnsi="Calibri" w:cs="Calibri"/>
        </w:rPr>
        <w:t xml:space="preserve"> 1</w:t>
      </w:r>
      <w:r w:rsidR="6400F1FB" w:rsidRPr="5BF59766">
        <w:rPr>
          <w:rFonts w:ascii="Calibri" w:eastAsia="Calibri" w:hAnsi="Calibri" w:cs="Calibri"/>
        </w:rPr>
        <w:t>0</w:t>
      </w:r>
      <w:r w:rsidR="62886FEB" w:rsidRPr="5BF59766">
        <w:rPr>
          <w:rFonts w:ascii="Calibri" w:eastAsia="Calibri" w:hAnsi="Calibri" w:cs="Calibri"/>
        </w:rPr>
        <w:t>x</w:t>
      </w:r>
      <w:r w:rsidR="36A960A7" w:rsidRPr="5BF59766">
        <w:rPr>
          <w:rFonts w:ascii="Calibri" w:eastAsia="Calibri" w:hAnsi="Calibri" w:cs="Calibri"/>
        </w:rPr>
        <w:t>3</w:t>
      </w:r>
      <w:r w:rsidR="62886FEB" w:rsidRPr="5BF59766">
        <w:rPr>
          <w:rFonts w:ascii="Calibri" w:eastAsia="Calibri" w:hAnsi="Calibri" w:cs="Calibri"/>
        </w:rPr>
        <w:t>2x</w:t>
      </w:r>
      <w:r w:rsidR="36A960A7" w:rsidRPr="5BF59766">
        <w:rPr>
          <w:rFonts w:ascii="Calibri" w:eastAsia="Calibri" w:hAnsi="Calibri" w:cs="Calibri"/>
        </w:rPr>
        <w:t>32</w:t>
      </w:r>
    </w:p>
    <w:p w14:paraId="2C69ACE3" w14:textId="4B17678C" w:rsidR="4B965837" w:rsidRDefault="6F2346D3" w:rsidP="5BF59766">
      <w:pPr>
        <w:rPr>
          <w:rFonts w:ascii="Calibri" w:eastAsia="Calibri" w:hAnsi="Calibri" w:cs="Calibri"/>
        </w:rPr>
      </w:pPr>
      <w:r w:rsidRPr="78A5E489">
        <w:rPr>
          <w:rFonts w:ascii="Calibri" w:eastAsia="Calibri" w:hAnsi="Calibri" w:cs="Calibri"/>
        </w:rPr>
        <w:t>ct5 = ConvTranspose2d(in=1</w:t>
      </w:r>
      <w:r w:rsidR="030B41E1" w:rsidRPr="78A5E489">
        <w:rPr>
          <w:rFonts w:ascii="Calibri" w:eastAsia="Calibri" w:hAnsi="Calibri" w:cs="Calibri"/>
        </w:rPr>
        <w:t>0</w:t>
      </w:r>
      <w:r w:rsidRPr="78A5E489">
        <w:rPr>
          <w:rFonts w:ascii="Calibri" w:eastAsia="Calibri" w:hAnsi="Calibri" w:cs="Calibri"/>
        </w:rPr>
        <w:t>, out=1</w:t>
      </w:r>
      <w:r w:rsidR="7EC47E4A" w:rsidRPr="78A5E489">
        <w:rPr>
          <w:rFonts w:ascii="Calibri" w:eastAsia="Calibri" w:hAnsi="Calibri" w:cs="Calibri"/>
        </w:rPr>
        <w:t>0</w:t>
      </w:r>
      <w:r w:rsidRPr="78A5E489">
        <w:rPr>
          <w:rFonts w:ascii="Calibri" w:eastAsia="Calibri" w:hAnsi="Calibri" w:cs="Calibri"/>
        </w:rPr>
        <w:t>, kernel=</w:t>
      </w:r>
      <w:r w:rsidR="2FE2491D" w:rsidRPr="78A5E489">
        <w:rPr>
          <w:rFonts w:ascii="Calibri" w:eastAsia="Calibri" w:hAnsi="Calibri" w:cs="Calibri"/>
        </w:rPr>
        <w:t>2</w:t>
      </w:r>
      <w:r w:rsidRPr="78A5E489">
        <w:rPr>
          <w:rFonts w:ascii="Calibri" w:eastAsia="Calibri" w:hAnsi="Calibri" w:cs="Calibri"/>
        </w:rPr>
        <w:t>, stride=</w:t>
      </w:r>
      <w:r w:rsidR="76887890" w:rsidRPr="78A5E489">
        <w:rPr>
          <w:rFonts w:ascii="Calibri" w:eastAsia="Calibri" w:hAnsi="Calibri" w:cs="Calibri"/>
        </w:rPr>
        <w:t>2</w:t>
      </w:r>
      <w:r w:rsidRPr="78A5E489">
        <w:rPr>
          <w:rFonts w:ascii="Calibri" w:eastAsia="Calibri" w:hAnsi="Calibri" w:cs="Calibri"/>
        </w:rPr>
        <w:t>, pad=0)</w:t>
      </w:r>
      <w:r w:rsidR="20F26AB8" w:rsidRPr="78A5E489">
        <w:rPr>
          <w:rFonts w:ascii="Calibri" w:eastAsia="Calibri" w:hAnsi="Calibri" w:cs="Calibri"/>
        </w:rPr>
        <w:t xml:space="preserve"> 1</w:t>
      </w:r>
      <w:r w:rsidR="592D5A7E" w:rsidRPr="78A5E489">
        <w:rPr>
          <w:rFonts w:ascii="Calibri" w:eastAsia="Calibri" w:hAnsi="Calibri" w:cs="Calibri"/>
        </w:rPr>
        <w:t>0</w:t>
      </w:r>
      <w:r w:rsidR="20F26AB8" w:rsidRPr="78A5E489">
        <w:rPr>
          <w:rFonts w:ascii="Calibri" w:eastAsia="Calibri" w:hAnsi="Calibri" w:cs="Calibri"/>
        </w:rPr>
        <w:t>x</w:t>
      </w:r>
      <w:r w:rsidR="55725657" w:rsidRPr="78A5E489">
        <w:rPr>
          <w:rFonts w:ascii="Calibri" w:eastAsia="Calibri" w:hAnsi="Calibri" w:cs="Calibri"/>
        </w:rPr>
        <w:t>64</w:t>
      </w:r>
      <w:r w:rsidR="20F26AB8" w:rsidRPr="78A5E489">
        <w:rPr>
          <w:rFonts w:ascii="Calibri" w:eastAsia="Calibri" w:hAnsi="Calibri" w:cs="Calibri"/>
        </w:rPr>
        <w:t>x</w:t>
      </w:r>
      <w:r w:rsidR="4587229E" w:rsidRPr="78A5E489">
        <w:rPr>
          <w:rFonts w:ascii="Calibri" w:eastAsia="Calibri" w:hAnsi="Calibri" w:cs="Calibri"/>
        </w:rPr>
        <w:t>64</w:t>
      </w:r>
    </w:p>
    <w:p w14:paraId="4A1E0315" w14:textId="1825B660" w:rsidR="5BF59766" w:rsidRDefault="5BF59766" w:rsidP="5BF59766">
      <w:pPr>
        <w:rPr>
          <w:rFonts w:ascii="Calibri" w:eastAsia="Calibri" w:hAnsi="Calibri" w:cs="Calibri"/>
        </w:rPr>
      </w:pPr>
    </w:p>
    <w:p w14:paraId="5858A31C" w14:textId="6C6AF561" w:rsidR="099B2D31" w:rsidRDefault="099B2D31" w:rsidP="5BF59766">
      <w:pPr>
        <w:rPr>
          <w:rFonts w:ascii="Calibri" w:eastAsia="Calibri" w:hAnsi="Calibri" w:cs="Calibri"/>
        </w:rPr>
      </w:pPr>
      <w:r w:rsidRPr="08927386">
        <w:rPr>
          <w:rFonts w:ascii="Calibri" w:eastAsia="Calibri" w:hAnsi="Calibri" w:cs="Calibri"/>
        </w:rPr>
        <w:t>2)a)iii)</w:t>
      </w:r>
    </w:p>
    <w:p w14:paraId="3C6F62F0" w14:textId="1D9F2933" w:rsidR="58A3C2FD" w:rsidRDefault="7216FDA1">
      <w:r>
        <w:t>(Usually in exam = flipping needed)</w:t>
      </w:r>
      <w:r w:rsidR="3B0962AA">
        <w:t>*that’s cap he said can do either</w:t>
      </w:r>
      <w:r>
        <w:t>:</w:t>
      </w:r>
    </w:p>
    <w:p w14:paraId="04C3666D" w14:textId="17D17AEA" w:rsidR="287AFE86" w:rsidRDefault="287AFE86" w:rsidP="350585C4">
      <w:pPr>
        <w:rPr>
          <w:rFonts w:ascii="Calibri" w:eastAsia="Calibri" w:hAnsi="Calibri" w:cs="Calibri"/>
        </w:rPr>
      </w:pPr>
      <w:r w:rsidRPr="350585C4">
        <w:rPr>
          <w:rFonts w:ascii="Calibri" w:eastAsia="Calibri" w:hAnsi="Calibri" w:cs="Calibri"/>
        </w:rPr>
        <w:t>2 * 3 + 3 * -2 + 4 * 0 + 3 * -1 = -3</w:t>
      </w:r>
    </w:p>
    <w:p w14:paraId="473A73B2" w14:textId="00825A7F" w:rsidR="287AFE86" w:rsidRDefault="287AFE86" w:rsidP="350585C4">
      <w:pPr>
        <w:rPr>
          <w:rFonts w:ascii="Calibri" w:eastAsia="Calibri" w:hAnsi="Calibri" w:cs="Calibri"/>
        </w:rPr>
      </w:pPr>
      <w:r w:rsidRPr="350585C4">
        <w:rPr>
          <w:rFonts w:ascii="Calibri" w:eastAsia="Calibri" w:hAnsi="Calibri" w:cs="Calibri"/>
        </w:rPr>
        <w:t>3 * 3 + 2 * -2 + 3 * 0 + 2 * -1 = 3</w:t>
      </w:r>
    </w:p>
    <w:tbl>
      <w:tblPr>
        <w:tblStyle w:val="TableGrid"/>
        <w:tblW w:w="0" w:type="auto"/>
        <w:tblLayout w:type="fixed"/>
        <w:tblLook w:val="06A0" w:firstRow="1" w:lastRow="0" w:firstColumn="1" w:lastColumn="0" w:noHBand="1" w:noVBand="1"/>
      </w:tblPr>
      <w:tblGrid>
        <w:gridCol w:w="1635"/>
        <w:gridCol w:w="1260"/>
      </w:tblGrid>
      <w:tr w:rsidR="5BF59766" w14:paraId="5D505900" w14:textId="77777777" w:rsidTr="27B78E51">
        <w:tc>
          <w:tcPr>
            <w:tcW w:w="1635" w:type="dxa"/>
          </w:tcPr>
          <w:p w14:paraId="7F0BA600" w14:textId="3A731508" w:rsidR="10F1B7BC" w:rsidRDefault="10F1B7BC" w:rsidP="5BF59766">
            <w:pPr>
              <w:rPr>
                <w:rFonts w:ascii="Calibri" w:eastAsia="Calibri" w:hAnsi="Calibri" w:cs="Calibri"/>
              </w:rPr>
            </w:pPr>
            <w:r w:rsidRPr="5BF59766">
              <w:rPr>
                <w:rFonts w:ascii="Calibri" w:eastAsia="Calibri" w:hAnsi="Calibri" w:cs="Calibri"/>
              </w:rPr>
              <w:t>-3</w:t>
            </w:r>
          </w:p>
        </w:tc>
        <w:tc>
          <w:tcPr>
            <w:tcW w:w="1260" w:type="dxa"/>
          </w:tcPr>
          <w:p w14:paraId="5E11532D" w14:textId="33CDF3F9" w:rsidR="10F1B7BC" w:rsidRDefault="1099BC15" w:rsidP="5BF59766">
            <w:pPr>
              <w:rPr>
                <w:rFonts w:ascii="Calibri" w:eastAsia="Calibri" w:hAnsi="Calibri" w:cs="Calibri"/>
              </w:rPr>
            </w:pPr>
            <w:r w:rsidRPr="27B78E51">
              <w:rPr>
                <w:rFonts w:ascii="Calibri" w:eastAsia="Calibri" w:hAnsi="Calibri" w:cs="Calibri"/>
              </w:rPr>
              <w:t>3</w:t>
            </w:r>
            <w:commentRangeStart w:id="7"/>
            <w:commentRangeEnd w:id="7"/>
            <w:r w:rsidR="26DEA73E">
              <w:rPr>
                <w:rStyle w:val="CommentReference"/>
              </w:rPr>
              <w:commentReference w:id="7"/>
            </w:r>
            <w:commentRangeStart w:id="8"/>
            <w:commentRangeEnd w:id="8"/>
            <w:r w:rsidR="26DEA73E">
              <w:rPr>
                <w:rStyle w:val="CommentReference"/>
              </w:rPr>
              <w:commentReference w:id="8"/>
            </w:r>
            <w:commentRangeStart w:id="9"/>
            <w:commentRangeEnd w:id="9"/>
            <w:r w:rsidR="26DEA73E">
              <w:rPr>
                <w:rStyle w:val="CommentReference"/>
              </w:rPr>
              <w:commentReference w:id="9"/>
            </w:r>
            <w:commentRangeStart w:id="10"/>
            <w:commentRangeEnd w:id="10"/>
            <w:r w:rsidR="26DEA73E">
              <w:rPr>
                <w:rStyle w:val="CommentReference"/>
              </w:rPr>
              <w:commentReference w:id="10"/>
            </w:r>
            <w:commentRangeStart w:id="11"/>
            <w:commentRangeStart w:id="12"/>
            <w:commentRangeEnd w:id="11"/>
            <w:r w:rsidR="26DEA73E">
              <w:rPr>
                <w:rStyle w:val="CommentReference"/>
              </w:rPr>
              <w:commentReference w:id="11"/>
            </w:r>
            <w:commentRangeEnd w:id="12"/>
            <w:r w:rsidR="26DEA73E">
              <w:rPr>
                <w:rStyle w:val="CommentReference"/>
              </w:rPr>
              <w:commentReference w:id="12"/>
            </w:r>
          </w:p>
        </w:tc>
      </w:tr>
    </w:tbl>
    <w:p w14:paraId="6F754ECD" w14:textId="7E39C846" w:rsidR="5BF59766" w:rsidRDefault="40DE518A" w:rsidP="5BF59766">
      <w:r>
        <w:t>With padding:</w:t>
      </w:r>
    </w:p>
    <w:tbl>
      <w:tblPr>
        <w:tblStyle w:val="TableGrid"/>
        <w:tblW w:w="0" w:type="auto"/>
        <w:tblLayout w:type="fixed"/>
        <w:tblLook w:val="06A0" w:firstRow="1" w:lastRow="0" w:firstColumn="1" w:lastColumn="0" w:noHBand="1" w:noVBand="1"/>
      </w:tblPr>
      <w:tblGrid>
        <w:gridCol w:w="825"/>
        <w:gridCol w:w="765"/>
        <w:gridCol w:w="765"/>
        <w:gridCol w:w="765"/>
      </w:tblGrid>
      <w:tr w:rsidR="78A5E489" w14:paraId="4C81CC54" w14:textId="77777777" w:rsidTr="27B78E51">
        <w:trPr>
          <w:trHeight w:val="300"/>
        </w:trPr>
        <w:tc>
          <w:tcPr>
            <w:tcW w:w="825" w:type="dxa"/>
          </w:tcPr>
          <w:p w14:paraId="6424D7DA" w14:textId="0D017B41" w:rsidR="5578C333" w:rsidRDefault="613DC852" w:rsidP="78A5E489">
            <w:r>
              <w:t>-2</w:t>
            </w:r>
          </w:p>
        </w:tc>
        <w:tc>
          <w:tcPr>
            <w:tcW w:w="765" w:type="dxa"/>
          </w:tcPr>
          <w:p w14:paraId="50971E22" w14:textId="423284C5" w:rsidR="5578C333" w:rsidRDefault="613DC852" w:rsidP="78A5E489">
            <w:r>
              <w:t>-3</w:t>
            </w:r>
          </w:p>
        </w:tc>
        <w:tc>
          <w:tcPr>
            <w:tcW w:w="765" w:type="dxa"/>
          </w:tcPr>
          <w:p w14:paraId="5DB708A5" w14:textId="191B4A2F" w:rsidR="5578C333" w:rsidRDefault="613DC852" w:rsidP="78A5E489">
            <w:r>
              <w:t>-2</w:t>
            </w:r>
          </w:p>
        </w:tc>
        <w:tc>
          <w:tcPr>
            <w:tcW w:w="765" w:type="dxa"/>
          </w:tcPr>
          <w:p w14:paraId="6DE2ADD9" w14:textId="2E90535F" w:rsidR="5578C333" w:rsidRDefault="613DC852" w:rsidP="78A5E489">
            <w:r>
              <w:t>0</w:t>
            </w:r>
          </w:p>
        </w:tc>
      </w:tr>
      <w:tr w:rsidR="78A5E489" w14:paraId="607CEB71" w14:textId="77777777" w:rsidTr="27B78E51">
        <w:trPr>
          <w:trHeight w:val="300"/>
        </w:trPr>
        <w:tc>
          <w:tcPr>
            <w:tcW w:w="825" w:type="dxa"/>
          </w:tcPr>
          <w:p w14:paraId="5F9EC9CF" w14:textId="480043C6" w:rsidR="5578C333" w:rsidRDefault="613DC852" w:rsidP="78A5E489">
            <w:r>
              <w:t>-8</w:t>
            </w:r>
          </w:p>
        </w:tc>
        <w:tc>
          <w:tcPr>
            <w:tcW w:w="765" w:type="dxa"/>
          </w:tcPr>
          <w:p w14:paraId="25B249CA" w14:textId="48AC51F2" w:rsidR="5578C333" w:rsidRDefault="613DC852" w:rsidP="78A5E489">
            <w:r>
              <w:t>-3</w:t>
            </w:r>
          </w:p>
        </w:tc>
        <w:tc>
          <w:tcPr>
            <w:tcW w:w="765" w:type="dxa"/>
          </w:tcPr>
          <w:p w14:paraId="6311A2F3" w14:textId="2173DA09" w:rsidR="5578C333" w:rsidRDefault="613DC852" w:rsidP="78A5E489">
            <w:r>
              <w:t>3</w:t>
            </w:r>
          </w:p>
        </w:tc>
        <w:tc>
          <w:tcPr>
            <w:tcW w:w="765" w:type="dxa"/>
          </w:tcPr>
          <w:p w14:paraId="17C3D4A3" w14:textId="43376BBC" w:rsidR="5578C333" w:rsidRDefault="613DC852" w:rsidP="78A5E489">
            <w:r>
              <w:t>6</w:t>
            </w:r>
          </w:p>
        </w:tc>
      </w:tr>
      <w:tr w:rsidR="78A5E489" w14:paraId="5BA318F2" w14:textId="77777777" w:rsidTr="27B78E51">
        <w:trPr>
          <w:trHeight w:val="300"/>
        </w:trPr>
        <w:tc>
          <w:tcPr>
            <w:tcW w:w="825" w:type="dxa"/>
          </w:tcPr>
          <w:p w14:paraId="1657A018" w14:textId="393CE68A" w:rsidR="5578C333" w:rsidRDefault="5578C333" w:rsidP="78A5E489">
            <w:pPr>
              <w:spacing w:line="259" w:lineRule="auto"/>
            </w:pPr>
            <w:r>
              <w:t>-8</w:t>
            </w:r>
          </w:p>
        </w:tc>
        <w:tc>
          <w:tcPr>
            <w:tcW w:w="765" w:type="dxa"/>
          </w:tcPr>
          <w:p w14:paraId="6A8DDAE6" w14:textId="3FC73425" w:rsidR="5578C333" w:rsidRDefault="5578C333" w:rsidP="78A5E489">
            <w:pPr>
              <w:spacing w:line="259" w:lineRule="auto"/>
            </w:pPr>
            <w:r>
              <w:t>6</w:t>
            </w:r>
          </w:p>
        </w:tc>
        <w:tc>
          <w:tcPr>
            <w:tcW w:w="765" w:type="dxa"/>
          </w:tcPr>
          <w:p w14:paraId="66F8785A" w14:textId="5255F181" w:rsidR="5578C333" w:rsidRDefault="5578C333" w:rsidP="78A5E489">
            <w:pPr>
              <w:spacing w:line="259" w:lineRule="auto"/>
            </w:pPr>
            <w:r>
              <w:t>5</w:t>
            </w:r>
          </w:p>
        </w:tc>
        <w:tc>
          <w:tcPr>
            <w:tcW w:w="765" w:type="dxa"/>
          </w:tcPr>
          <w:p w14:paraId="504008E4" w14:textId="229E2079" w:rsidR="5578C333" w:rsidRDefault="5578C333" w:rsidP="78A5E489">
            <w:pPr>
              <w:spacing w:line="259" w:lineRule="auto"/>
            </w:pPr>
            <w:r>
              <w:t>6</w:t>
            </w:r>
          </w:p>
        </w:tc>
      </w:tr>
    </w:tbl>
    <w:p w14:paraId="7A22290C" w14:textId="1DE9EF37" w:rsidR="78A5E489" w:rsidRDefault="78A5E489" w:rsidP="78A5E489"/>
    <w:p w14:paraId="6C151B8E" w14:textId="52FFE670" w:rsidR="10F1B7BC" w:rsidRDefault="10F1B7BC" w:rsidP="5BF59766">
      <w:r>
        <w:t>2)b)i)</w:t>
      </w:r>
    </w:p>
    <w:p w14:paraId="6B39544D" w14:textId="77777777" w:rsidR="00564417" w:rsidRDefault="00564417" w:rsidP="5BF59766"/>
    <w:p w14:paraId="52CEFFF9" w14:textId="3CAD89EE" w:rsidR="5BF59766" w:rsidRDefault="00A7393B" w:rsidP="5BF59766">
      <w:r>
        <w:rPr>
          <w:noProof/>
          <w:color w:val="2B579A"/>
          <w:shd w:val="clear" w:color="auto" w:fill="E6E6E6"/>
        </w:rPr>
        <w:drawing>
          <wp:anchor distT="0" distB="0" distL="114300" distR="114300" simplePos="0" relativeHeight="251658240" behindDoc="0" locked="0" layoutInCell="1" allowOverlap="1" wp14:anchorId="6891488C" wp14:editId="3946B7DF">
            <wp:simplePos x="0" y="0"/>
            <wp:positionH relativeFrom="column">
              <wp:posOffset>0</wp:posOffset>
            </wp:positionH>
            <wp:positionV relativeFrom="paragraph">
              <wp:posOffset>289560</wp:posOffset>
            </wp:positionV>
            <wp:extent cx="5943600" cy="28486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48610"/>
                    </a:xfrm>
                    <a:prstGeom prst="rect">
                      <a:avLst/>
                    </a:prstGeom>
                  </pic:spPr>
                </pic:pic>
              </a:graphicData>
            </a:graphic>
          </wp:anchor>
        </w:drawing>
      </w:r>
    </w:p>
    <w:p w14:paraId="192AF0E3" w14:textId="48ADB28E" w:rsidR="0F349DDC" w:rsidRDefault="0F349DDC" w:rsidP="49500881">
      <w:pPr>
        <w:pStyle w:val="ListParagraph"/>
        <w:numPr>
          <w:ilvl w:val="0"/>
          <w:numId w:val="4"/>
        </w:numPr>
        <w:rPr>
          <w:rFonts w:eastAsiaTheme="minorEastAsia"/>
        </w:rPr>
      </w:pPr>
      <w:r>
        <w:t>Transform image 1</w:t>
      </w:r>
    </w:p>
    <w:p w14:paraId="10EC5E81" w14:textId="085AAAAB" w:rsidR="0F349DDC" w:rsidRDefault="0F349DDC" w:rsidP="49500881">
      <w:pPr>
        <w:pStyle w:val="ListParagraph"/>
        <w:numPr>
          <w:ilvl w:val="0"/>
          <w:numId w:val="4"/>
        </w:numPr>
      </w:pPr>
      <w:r>
        <w:t>Compare transformed image 1 and 2</w:t>
      </w:r>
    </w:p>
    <w:p w14:paraId="691C01FB" w14:textId="26D81FB8" w:rsidR="0F349DDC" w:rsidRDefault="0F349DDC" w:rsidP="49500881">
      <w:pPr>
        <w:pStyle w:val="ListParagraph"/>
        <w:numPr>
          <w:ilvl w:val="0"/>
          <w:numId w:val="4"/>
        </w:numPr>
      </w:pPr>
      <w:r>
        <w:t>Update transformation method based on differences</w:t>
      </w:r>
    </w:p>
    <w:p w14:paraId="1EFFD719" w14:textId="10B13A42" w:rsidR="49500881" w:rsidRDefault="49500881" w:rsidP="49500881"/>
    <w:p w14:paraId="5FA6B2D5" w14:textId="17B13F71" w:rsidR="0F349DDC" w:rsidRDefault="0F349DDC" w:rsidP="49500881">
      <w:r>
        <w:t>2)b)ii)</w:t>
      </w:r>
    </w:p>
    <w:p w14:paraId="27052C93" w14:textId="17630B0B" w:rsidR="0F349DDC" w:rsidRDefault="0F349DDC" w:rsidP="49500881">
      <w:r>
        <w:t xml:space="preserve">A spatial transformer network </w:t>
      </w:r>
      <w:r w:rsidR="6E0A0EB0">
        <w:t>allows a neural network to learn how to perform spatial transformations on the input image to enhance the geometric invariance of the model. E.g in the M</w:t>
      </w:r>
      <w:r w:rsidR="68967318">
        <w:t>n</w:t>
      </w:r>
      <w:r w:rsidR="6E0A0EB0">
        <w:t xml:space="preserve">ist dataset it would try to </w:t>
      </w:r>
      <w:r w:rsidR="7F673F8B">
        <w:t>make all the images of each number look as similar as possible by scaling, shearing and rotating them.</w:t>
      </w:r>
    </w:p>
    <w:p w14:paraId="738294D2" w14:textId="7D59F60E" w:rsidR="49500881" w:rsidRDefault="49500881" w:rsidP="49500881"/>
    <w:p w14:paraId="7ECA9F3C" w14:textId="302EB363" w:rsidR="7E036A1D" w:rsidRDefault="7E036A1D" w:rsidP="49500881">
      <w:r>
        <w:t>2)b)i</w:t>
      </w:r>
      <w:r w:rsidR="6B53D913">
        <w:t>ii)</w:t>
      </w:r>
    </w:p>
    <w:p w14:paraId="702C155F" w14:textId="03BB53A3" w:rsidR="49500881" w:rsidRDefault="49500881" w:rsidP="49500881"/>
    <w:p w14:paraId="1E703051" w14:textId="1F43ED5A" w:rsidR="1BFAC1E8" w:rsidRDefault="1BFAC1E8" w:rsidP="49500881">
      <w:r>
        <w:t>Conv2d(in=1,</w:t>
      </w:r>
      <w:r w:rsidR="22D020F6">
        <w:t xml:space="preserve"> </w:t>
      </w:r>
      <w:r>
        <w:t>out=8,</w:t>
      </w:r>
      <w:r w:rsidR="22D020F6">
        <w:t xml:space="preserve"> </w:t>
      </w:r>
      <w:r>
        <w:t>kernel=</w:t>
      </w:r>
      <w:r w:rsidR="57653F5A">
        <w:t>5</w:t>
      </w:r>
      <w:r>
        <w:t>) 8x</w:t>
      </w:r>
      <w:r w:rsidR="5182DB18">
        <w:t>60</w:t>
      </w:r>
      <w:r w:rsidR="51FFDCDC">
        <w:t>x</w:t>
      </w:r>
      <w:r w:rsidR="13B11713">
        <w:t>60</w:t>
      </w:r>
    </w:p>
    <w:p w14:paraId="37460725" w14:textId="4B220291" w:rsidR="1BFAC1E8" w:rsidRDefault="2D1B115F" w:rsidP="49500881">
      <w:r>
        <w:t>MaxPool2d(kernel=2, stride=2)</w:t>
      </w:r>
      <w:r w:rsidR="1A29E113">
        <w:t xml:space="preserve"> 8x</w:t>
      </w:r>
      <w:r w:rsidR="26FDB6CB">
        <w:t>30</w:t>
      </w:r>
      <w:r w:rsidR="1A29E113">
        <w:t>x</w:t>
      </w:r>
      <w:r w:rsidR="2827961E">
        <w:t>30</w:t>
      </w:r>
    </w:p>
    <w:p w14:paraId="212E795F" w14:textId="1347AA46" w:rsidR="1BFAC1E8" w:rsidRDefault="2D1B115F" w:rsidP="49500881">
      <w:r>
        <w:t>ReLU()</w:t>
      </w:r>
    </w:p>
    <w:p w14:paraId="44BAD1AA" w14:textId="0965ECA3" w:rsidR="1BFAC1E8" w:rsidRDefault="2D1B115F" w:rsidP="49500881">
      <w:r>
        <w:t>Conv2d(in=8,</w:t>
      </w:r>
      <w:r w:rsidR="6C46B64D">
        <w:t xml:space="preserve"> </w:t>
      </w:r>
      <w:r>
        <w:t>out=10,</w:t>
      </w:r>
      <w:r w:rsidR="790C753B">
        <w:t xml:space="preserve"> </w:t>
      </w:r>
      <w:r>
        <w:t>kernel=5)</w:t>
      </w:r>
      <w:r w:rsidR="3FB77D20">
        <w:t xml:space="preserve"> 10x2</w:t>
      </w:r>
      <w:r w:rsidR="1B49E1EC">
        <w:t>6</w:t>
      </w:r>
      <w:r w:rsidR="3FB77D20">
        <w:t>x2</w:t>
      </w:r>
      <w:r w:rsidR="490F2685">
        <w:t>6</w:t>
      </w:r>
    </w:p>
    <w:p w14:paraId="2E293095" w14:textId="3C071C0F" w:rsidR="1BFAC1E8" w:rsidRDefault="2D1B115F" w:rsidP="49500881">
      <w:r>
        <w:t>MaxPool2d(kernel=2, stride=2)</w:t>
      </w:r>
      <w:r w:rsidR="50521A3F">
        <w:t xml:space="preserve"> 10x13x13</w:t>
      </w:r>
    </w:p>
    <w:p w14:paraId="70F8F1FF" w14:textId="139D48A3" w:rsidR="5B999607" w:rsidRDefault="50521A3F" w:rsidP="49500881">
      <w:r>
        <w:t>ReLU()</w:t>
      </w:r>
    </w:p>
    <w:p w14:paraId="652E40F3" w14:textId="11E1F21D" w:rsidR="5B999607" w:rsidRDefault="50521A3F" w:rsidP="49500881">
      <w:r>
        <w:t>Linear(10x13x13,32)</w:t>
      </w:r>
    </w:p>
    <w:p w14:paraId="4A9B5F81" w14:textId="517BF877" w:rsidR="5B999607" w:rsidRDefault="1BF45408" w:rsidP="49500881">
      <w:r>
        <w:t>ReLU()</w:t>
      </w:r>
    </w:p>
    <w:p w14:paraId="0714ABD6" w14:textId="34949D56" w:rsidR="5B999607" w:rsidRDefault="044585B5" w:rsidP="49500881">
      <w:r>
        <w:t>Linear(32,</w:t>
      </w:r>
      <w:commentRangeStart w:id="13"/>
      <w:commentRangeStart w:id="14"/>
      <w:commentRangeStart w:id="15"/>
      <w:r w:rsidR="7A35DD7F">
        <w:t>3</w:t>
      </w:r>
      <w:commentRangeEnd w:id="13"/>
      <w:r w:rsidR="50521A3F">
        <w:rPr>
          <w:rStyle w:val="CommentReference"/>
        </w:rPr>
        <w:commentReference w:id="13"/>
      </w:r>
      <w:commentRangeEnd w:id="14"/>
      <w:r w:rsidR="50521A3F">
        <w:rPr>
          <w:rStyle w:val="CommentReference"/>
        </w:rPr>
        <w:commentReference w:id="14"/>
      </w:r>
      <w:commentRangeEnd w:id="15"/>
      <w:r w:rsidR="50521A3F">
        <w:rPr>
          <w:rStyle w:val="CommentReference"/>
        </w:rPr>
        <w:commentReference w:id="15"/>
      </w:r>
      <w:r>
        <w:t>)</w:t>
      </w:r>
    </w:p>
    <w:p w14:paraId="668652F4" w14:textId="6400B620" w:rsidR="49500881" w:rsidRDefault="73E856F8" w:rsidP="27B78E51">
      <w:r>
        <w:t>Rigid 2D has 3d of freedom</w:t>
      </w:r>
    </w:p>
    <w:p w14:paraId="7FECD088" w14:textId="7291299E" w:rsidR="5742C8DE" w:rsidRDefault="5742C8DE" w:rsidP="49500881">
      <w:r>
        <w:t>2)b)iv)</w:t>
      </w:r>
    </w:p>
    <w:p w14:paraId="29ED4888" w14:textId="54F6F79C" w:rsidR="408ACDDE" w:rsidRDefault="408ACDDE" w:rsidP="49500881">
      <w:pPr>
        <w:pStyle w:val="ListParagraph"/>
        <w:numPr>
          <w:ilvl w:val="0"/>
          <w:numId w:val="3"/>
        </w:numPr>
        <w:rPr>
          <w:rFonts w:eastAsiaTheme="minorEastAsia"/>
        </w:rPr>
      </w:pPr>
      <w:r>
        <w:t>Sum of squared differences</w:t>
      </w:r>
    </w:p>
    <w:p w14:paraId="4335DFC6" w14:textId="5DF121FD" w:rsidR="408ACDDE" w:rsidRDefault="408ACDDE" w:rsidP="49500881">
      <w:pPr>
        <w:pStyle w:val="ListParagraph"/>
        <w:numPr>
          <w:ilvl w:val="0"/>
          <w:numId w:val="3"/>
        </w:numPr>
      </w:pPr>
      <w:commentRangeStart w:id="16"/>
      <w:r>
        <w:t>Sum of absolute differences</w:t>
      </w:r>
      <w:commentRangeEnd w:id="16"/>
      <w:r>
        <w:rPr>
          <w:rStyle w:val="CommentReference"/>
        </w:rPr>
        <w:commentReference w:id="16"/>
      </w:r>
    </w:p>
    <w:p w14:paraId="13DDB577" w14:textId="27668990" w:rsidR="408ACDDE" w:rsidRDefault="6C443574" w:rsidP="49500881">
      <w:pPr>
        <w:pStyle w:val="ListParagraph"/>
        <w:numPr>
          <w:ilvl w:val="0"/>
          <w:numId w:val="3"/>
        </w:numPr>
      </w:pPr>
      <w:commentRangeStart w:id="17"/>
      <w:commentRangeStart w:id="18"/>
      <w:r>
        <w:t>Correlation Coefficient</w:t>
      </w:r>
      <w:commentRangeEnd w:id="17"/>
      <w:r w:rsidR="5BC40315">
        <w:rPr>
          <w:rStyle w:val="CommentReference"/>
        </w:rPr>
        <w:commentReference w:id="17"/>
      </w:r>
      <w:commentRangeEnd w:id="18"/>
      <w:r w:rsidR="5BC40315">
        <w:rPr>
          <w:rStyle w:val="CommentReference"/>
        </w:rPr>
        <w:commentReference w:id="18"/>
      </w:r>
    </w:p>
    <w:p w14:paraId="06654988" w14:textId="0E63D753" w:rsidR="49500881" w:rsidRDefault="49500881" w:rsidP="49500881"/>
    <w:p w14:paraId="2B19970E" w14:textId="3DCC569C" w:rsidR="408ACDDE" w:rsidRDefault="408ACDDE" w:rsidP="49500881">
      <w:r>
        <w:t>3)a)i)</w:t>
      </w:r>
    </w:p>
    <w:p w14:paraId="40F93E33" w14:textId="2971A086" w:rsidR="00FC5392" w:rsidRPr="00FC5392" w:rsidRDefault="1AA7DCE7" w:rsidP="00FC5392">
      <w:r>
        <w:t>By using Integral Images</w:t>
      </w:r>
      <w:r w:rsidR="575EF33E">
        <w:t>.</w:t>
      </w:r>
    </w:p>
    <w:p w14:paraId="100802E3" w14:textId="4515639B" w:rsidR="5BF59766" w:rsidRDefault="575EF33E" w:rsidP="5BF59766">
      <w:r>
        <w:t xml:space="preserve">Calculate the sum of intensities from the top </w:t>
      </w:r>
      <w:r w:rsidR="1748A8AF">
        <w:t>left</w:t>
      </w:r>
      <w:r>
        <w:t xml:space="preserve"> corner to different points in the i</w:t>
      </w:r>
      <w:r w:rsidR="31C07A6A">
        <w:t>ma</w:t>
      </w:r>
      <w:r>
        <w:t>ge</w:t>
      </w:r>
      <w:r w:rsidR="273AD3BE">
        <w:t>. Then we can calculate</w:t>
      </w:r>
      <w:r w:rsidR="2AE69408">
        <w:t xml:space="preserve"> the intensities in specific regions of the image using the following method</w:t>
      </w:r>
      <w:commentRangeStart w:id="19"/>
      <w:commentRangeStart w:id="20"/>
    </w:p>
    <w:p w14:paraId="0CA049F8" w14:textId="4515639B" w:rsidR="00415C03" w:rsidRDefault="00415C03" w:rsidP="5BF59766"/>
    <w:commentRangeEnd w:id="19"/>
    <w:p w14:paraId="09873985" w14:textId="4515639B" w:rsidR="7189561B" w:rsidRDefault="7189561B" w:rsidP="7189561B">
      <w:r>
        <w:rPr>
          <w:rStyle w:val="CommentReference"/>
        </w:rPr>
        <w:commentReference w:id="19"/>
      </w:r>
      <w:commentRangeEnd w:id="20"/>
      <w:r>
        <w:rPr>
          <w:rStyle w:val="CommentReference"/>
        </w:rPr>
        <w:commentReference w:id="20"/>
      </w:r>
      <w:r w:rsidR="2E3EF73B">
        <w:rPr>
          <w:noProof/>
        </w:rPr>
        <w:drawing>
          <wp:inline distT="0" distB="0" distL="0" distR="0" wp14:anchorId="3D2B66D2" wp14:editId="5765257A">
            <wp:extent cx="3434126" cy="3190875"/>
            <wp:effectExtent l="0" t="0" r="0" b="0"/>
            <wp:docPr id="147889224" name="Picture 147889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89224"/>
                    <pic:cNvPicPr/>
                  </pic:nvPicPr>
                  <pic:blipFill>
                    <a:blip r:embed="rId15">
                      <a:extLst>
                        <a:ext uri="{28A0092B-C50C-407E-A947-70E740481C1C}">
                          <a14:useLocalDpi xmlns:a14="http://schemas.microsoft.com/office/drawing/2010/main" val="0"/>
                        </a:ext>
                      </a:extLst>
                    </a:blip>
                    <a:stretch>
                      <a:fillRect/>
                    </a:stretch>
                  </pic:blipFill>
                  <pic:spPr>
                    <a:xfrm>
                      <a:off x="0" y="0"/>
                      <a:ext cx="3434126" cy="3190875"/>
                    </a:xfrm>
                    <a:prstGeom prst="rect">
                      <a:avLst/>
                    </a:prstGeom>
                  </pic:spPr>
                </pic:pic>
              </a:graphicData>
            </a:graphic>
          </wp:inline>
        </w:drawing>
      </w:r>
    </w:p>
    <w:p w14:paraId="62F49AC6" w14:textId="4515639B" w:rsidR="00415C03" w:rsidRDefault="00415C03" w:rsidP="7189561B">
      <w:commentRangeStart w:id="21"/>
      <w:commentRangeEnd w:id="21"/>
      <w:r>
        <w:rPr>
          <w:rStyle w:val="CommentReference"/>
        </w:rPr>
        <w:commentReference w:id="21"/>
      </w:r>
      <w:commentRangeStart w:id="22"/>
      <w:commentRangeEnd w:id="22"/>
      <w:r>
        <w:rPr>
          <w:rStyle w:val="CommentReference"/>
        </w:rPr>
        <w:commentReference w:id="22"/>
      </w:r>
      <w:commentRangeStart w:id="23"/>
      <w:commentRangeEnd w:id="23"/>
      <w:r>
        <w:rPr>
          <w:rStyle w:val="CommentReference"/>
        </w:rPr>
        <w:commentReference w:id="23"/>
      </w:r>
    </w:p>
    <w:p w14:paraId="5DA2B6AD" w14:textId="132E7D3C" w:rsidR="000A788A" w:rsidRDefault="5DA8BDFF" w:rsidP="7189561B">
      <w:r>
        <w:t>3)a)ii)</w:t>
      </w:r>
      <w:r w:rsidR="000A788A">
        <w:rPr>
          <w:noProof/>
        </w:rPr>
        <w:drawing>
          <wp:anchor distT="0" distB="0" distL="114300" distR="114300" simplePos="0" relativeHeight="251658241" behindDoc="0" locked="0" layoutInCell="1" allowOverlap="1" wp14:anchorId="2203EFC5" wp14:editId="629D5E13">
            <wp:simplePos x="0" y="0"/>
            <wp:positionH relativeFrom="column">
              <wp:posOffset>0</wp:posOffset>
            </wp:positionH>
            <wp:positionV relativeFrom="paragraph">
              <wp:posOffset>-6424295</wp:posOffset>
            </wp:positionV>
            <wp:extent cx="4514215" cy="3822065"/>
            <wp:effectExtent l="0" t="0" r="0" b="63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4215" cy="3822065"/>
                    </a:xfrm>
                    <a:prstGeom prst="rect">
                      <a:avLst/>
                    </a:prstGeom>
                  </pic:spPr>
                </pic:pic>
              </a:graphicData>
            </a:graphic>
            <wp14:sizeRelH relativeFrom="margin">
              <wp14:pctWidth>0</wp14:pctWidth>
            </wp14:sizeRelH>
            <wp14:sizeRelV relativeFrom="margin">
              <wp14:pctHeight>0</wp14:pctHeight>
            </wp14:sizeRelV>
          </wp:anchor>
        </w:drawing>
      </w:r>
    </w:p>
    <w:p w14:paraId="1ACDB87F" w14:textId="3F55E9EF" w:rsidR="31F70060" w:rsidRDefault="3795E372">
      <w:r>
        <w:t>My take:</w:t>
      </w:r>
      <w:r w:rsidR="43368D40">
        <w:tab/>
      </w:r>
    </w:p>
    <w:p w14:paraId="02214B11" w14:textId="529A4C42" w:rsidR="31F70060" w:rsidRDefault="43368D40" w:rsidP="4ED48237">
      <w:r>
        <w:t>Since they want use to use integral images, we can only use the sums.</w:t>
      </w:r>
    </w:p>
    <w:p w14:paraId="79641723" w14:textId="56F596F2" w:rsidR="31F70060" w:rsidRDefault="43368D40" w:rsidP="4ED48237">
      <w:r>
        <w:t>For Feature 1:</w:t>
      </w:r>
    </w:p>
    <w:p w14:paraId="68B998B8" w14:textId="5F79D05D" w:rsidR="31F70060" w:rsidRDefault="17112C8E" w:rsidP="4ED48237">
      <w:r>
        <w:rPr>
          <w:noProof/>
        </w:rPr>
        <w:drawing>
          <wp:inline distT="0" distB="0" distL="0" distR="0" wp14:anchorId="4684749E" wp14:editId="1D00C682">
            <wp:extent cx="2638425" cy="696642"/>
            <wp:effectExtent l="0" t="0" r="0" b="0"/>
            <wp:docPr id="1630008841" name="Picture 1630008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008841"/>
                    <pic:cNvPicPr/>
                  </pic:nvPicPr>
                  <pic:blipFill>
                    <a:blip r:embed="rId17">
                      <a:extLst>
                        <a:ext uri="{28A0092B-C50C-407E-A947-70E740481C1C}">
                          <a14:useLocalDpi xmlns:a14="http://schemas.microsoft.com/office/drawing/2010/main" val="0"/>
                        </a:ext>
                      </a:extLst>
                    </a:blip>
                    <a:srcRect b="42968"/>
                    <a:stretch>
                      <a:fillRect/>
                    </a:stretch>
                  </pic:blipFill>
                  <pic:spPr>
                    <a:xfrm>
                      <a:off x="0" y="0"/>
                      <a:ext cx="2638425" cy="696642"/>
                    </a:xfrm>
                    <a:prstGeom prst="rect">
                      <a:avLst/>
                    </a:prstGeom>
                  </pic:spPr>
                </pic:pic>
              </a:graphicData>
            </a:graphic>
          </wp:inline>
        </w:drawing>
      </w:r>
    </w:p>
    <w:p w14:paraId="4BC93EC6" w14:textId="5283B5BF" w:rsidR="31F70060" w:rsidRDefault="43368D40" w:rsidP="4ED48237">
      <w:r>
        <w:t xml:space="preserve">107 + 111 – 2 * </w:t>
      </w:r>
      <w:r w:rsidR="3EAADD63">
        <w:t>5</w:t>
      </w:r>
      <w:r>
        <w:t>4 = 110</w:t>
      </w:r>
    </w:p>
    <w:p w14:paraId="0C50251E" w14:textId="0CAC6661" w:rsidR="31F70060" w:rsidRDefault="43368D40" w:rsidP="4ED48237">
      <w:r>
        <w:t>For feature 2:</w:t>
      </w:r>
    </w:p>
    <w:p w14:paraId="10DE5266" w14:textId="48CFD3F7" w:rsidR="31F70060" w:rsidRDefault="6F283FF7" w:rsidP="4ED48237">
      <w:r>
        <w:rPr>
          <w:noProof/>
        </w:rPr>
        <w:drawing>
          <wp:inline distT="0" distB="0" distL="0" distR="0" wp14:anchorId="777CCC3D" wp14:editId="322DC0E7">
            <wp:extent cx="2232439" cy="994006"/>
            <wp:effectExtent l="0" t="0" r="0" b="0"/>
            <wp:docPr id="2031709103" name="Picture 2031709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1709103"/>
                    <pic:cNvPicPr/>
                  </pic:nvPicPr>
                  <pic:blipFill>
                    <a:blip r:embed="rId18">
                      <a:extLst>
                        <a:ext uri="{28A0092B-C50C-407E-A947-70E740481C1C}">
                          <a14:useLocalDpi xmlns:a14="http://schemas.microsoft.com/office/drawing/2010/main" val="0"/>
                        </a:ext>
                      </a:extLst>
                    </a:blip>
                    <a:stretch>
                      <a:fillRect/>
                    </a:stretch>
                  </pic:blipFill>
                  <pic:spPr>
                    <a:xfrm>
                      <a:off x="0" y="0"/>
                      <a:ext cx="2232439" cy="994006"/>
                    </a:xfrm>
                    <a:prstGeom prst="rect">
                      <a:avLst/>
                    </a:prstGeom>
                  </pic:spPr>
                </pic:pic>
              </a:graphicData>
            </a:graphic>
          </wp:inline>
        </w:drawing>
      </w:r>
    </w:p>
    <w:p w14:paraId="56B1EEC2" w14:textId="6BA3A1A4" w:rsidR="31F70060" w:rsidRDefault="43368D40" w:rsidP="4ED48237">
      <w:r>
        <w:t>160 – 70 = 90</w:t>
      </w:r>
    </w:p>
    <w:p w14:paraId="46A7CB1F" w14:textId="291DA6D7" w:rsidR="31F70060" w:rsidRDefault="19394F8B" w:rsidP="4ED48237">
      <w:r>
        <w:t>Same answers but using the area sums and not the individual .</w:t>
      </w:r>
    </w:p>
    <w:p w14:paraId="3705069E" w14:textId="6CB71E88" w:rsidR="3C155F87" w:rsidRDefault="35CA3EA9" w:rsidP="7189561B">
      <w:r>
        <w:t>3)b)</w:t>
      </w:r>
      <w:r w:rsidR="58205E1B">
        <w:t>i</w:t>
      </w:r>
      <w:r>
        <w:t>)</w:t>
      </w:r>
    </w:p>
    <w:p w14:paraId="2C5ED3D1" w14:textId="358BF0B6" w:rsidR="6F7159A8" w:rsidRDefault="423BF4A0" w:rsidP="08927386">
      <w:r>
        <w:t>Only the negative will be weighted (class all as positive)</w:t>
      </w:r>
      <w:r w:rsidR="08BA3EA1">
        <w:t xml:space="preserve"> (according to piazza)</w:t>
      </w:r>
    </w:p>
    <w:p w14:paraId="1284F360" w14:textId="08341AA2" w:rsidR="17305865" w:rsidRDefault="17305865" w:rsidP="08927386">
      <w:r>
        <w:t>3)b)ii)</w:t>
      </w:r>
    </w:p>
    <w:p w14:paraId="46396D04" w14:textId="472836EC" w:rsidR="71DC4E4B" w:rsidRDefault="63E51129" w:rsidP="08927386">
      <w:r>
        <w:rPr>
          <w:noProof/>
        </w:rPr>
        <w:drawing>
          <wp:inline distT="0" distB="0" distL="0" distR="0" wp14:anchorId="13302174" wp14:editId="6A9FFE56">
            <wp:extent cx="4505325" cy="1323975"/>
            <wp:effectExtent l="0" t="0" r="0" b="0"/>
            <wp:docPr id="428584185" name="Picture 428584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856610"/>
                    <pic:cNvPicPr/>
                  </pic:nvPicPr>
                  <pic:blipFill>
                    <a:blip r:embed="rId19">
                      <a:extLst>
                        <a:ext uri="{28A0092B-C50C-407E-A947-70E740481C1C}">
                          <a14:useLocalDpi xmlns:a14="http://schemas.microsoft.com/office/drawing/2010/main" val="0"/>
                        </a:ext>
                      </a:extLst>
                    </a:blip>
                    <a:stretch>
                      <a:fillRect/>
                    </a:stretch>
                  </pic:blipFill>
                  <pic:spPr>
                    <a:xfrm>
                      <a:off x="0" y="0"/>
                      <a:ext cx="4505325" cy="1323975"/>
                    </a:xfrm>
                    <a:prstGeom prst="rect">
                      <a:avLst/>
                    </a:prstGeom>
                  </pic:spPr>
                </pic:pic>
              </a:graphicData>
            </a:graphic>
          </wp:inline>
        </w:drawing>
      </w:r>
    </w:p>
    <w:p w14:paraId="2F4B1FF2" w14:textId="34078F15" w:rsidR="71DC4E4B" w:rsidRDefault="6952D2B2" w:rsidP="08927386">
      <w:r>
        <w:t>Illustration for the piazza answer:</w:t>
      </w:r>
    </w:p>
    <w:p w14:paraId="616BF2F8" w14:textId="54AA603F" w:rsidR="71DC4E4B" w:rsidRDefault="5F44F6C5" w:rsidP="08927386">
      <w:r>
        <w:rPr>
          <w:noProof/>
        </w:rPr>
        <w:drawing>
          <wp:inline distT="0" distB="0" distL="0" distR="0" wp14:anchorId="7A24413A" wp14:editId="2AFFCFB5">
            <wp:extent cx="1624760" cy="1524000"/>
            <wp:effectExtent l="0" t="0" r="0" b="0"/>
            <wp:docPr id="1385810960" name="Picture 1385810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810960"/>
                    <pic:cNvPicPr/>
                  </pic:nvPicPr>
                  <pic:blipFill>
                    <a:blip r:embed="rId20">
                      <a:extLst>
                        <a:ext uri="{28A0092B-C50C-407E-A947-70E740481C1C}">
                          <a14:useLocalDpi xmlns:a14="http://schemas.microsoft.com/office/drawing/2010/main" val="0"/>
                        </a:ext>
                      </a:extLst>
                    </a:blip>
                    <a:stretch>
                      <a:fillRect/>
                    </a:stretch>
                  </pic:blipFill>
                  <pic:spPr>
                    <a:xfrm>
                      <a:off x="0" y="0"/>
                      <a:ext cx="1624760" cy="1524000"/>
                    </a:xfrm>
                    <a:prstGeom prst="rect">
                      <a:avLst/>
                    </a:prstGeom>
                  </pic:spPr>
                </pic:pic>
              </a:graphicData>
            </a:graphic>
          </wp:inline>
        </w:drawing>
      </w:r>
      <w:r>
        <w:rPr>
          <w:noProof/>
        </w:rPr>
        <w:drawing>
          <wp:inline distT="0" distB="0" distL="0" distR="0" wp14:anchorId="5A69B2A1" wp14:editId="6288F1B0">
            <wp:extent cx="1763306" cy="1524000"/>
            <wp:effectExtent l="0" t="0" r="0" b="0"/>
            <wp:docPr id="1455246415" name="Picture 1455246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5246415"/>
                    <pic:cNvPicPr/>
                  </pic:nvPicPr>
                  <pic:blipFill>
                    <a:blip r:embed="rId21">
                      <a:extLst>
                        <a:ext uri="{28A0092B-C50C-407E-A947-70E740481C1C}">
                          <a14:useLocalDpi xmlns:a14="http://schemas.microsoft.com/office/drawing/2010/main" val="0"/>
                        </a:ext>
                      </a:extLst>
                    </a:blip>
                    <a:stretch>
                      <a:fillRect/>
                    </a:stretch>
                  </pic:blipFill>
                  <pic:spPr>
                    <a:xfrm>
                      <a:off x="0" y="0"/>
                      <a:ext cx="1763306" cy="1524000"/>
                    </a:xfrm>
                    <a:prstGeom prst="rect">
                      <a:avLst/>
                    </a:prstGeom>
                  </pic:spPr>
                </pic:pic>
              </a:graphicData>
            </a:graphic>
          </wp:inline>
        </w:drawing>
      </w:r>
      <w:r>
        <w:rPr>
          <w:noProof/>
        </w:rPr>
        <w:drawing>
          <wp:inline distT="0" distB="0" distL="0" distR="0" wp14:anchorId="763B1557" wp14:editId="2A2B9138">
            <wp:extent cx="1600476" cy="1495425"/>
            <wp:effectExtent l="0" t="0" r="0" b="0"/>
            <wp:docPr id="837147672" name="Picture 83714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147672"/>
                    <pic:cNvPicPr/>
                  </pic:nvPicPr>
                  <pic:blipFill>
                    <a:blip r:embed="rId22">
                      <a:extLst>
                        <a:ext uri="{28A0092B-C50C-407E-A947-70E740481C1C}">
                          <a14:useLocalDpi xmlns:a14="http://schemas.microsoft.com/office/drawing/2010/main" val="0"/>
                        </a:ext>
                      </a:extLst>
                    </a:blip>
                    <a:stretch>
                      <a:fillRect/>
                    </a:stretch>
                  </pic:blipFill>
                  <pic:spPr>
                    <a:xfrm>
                      <a:off x="0" y="0"/>
                      <a:ext cx="1600476" cy="1495425"/>
                    </a:xfrm>
                    <a:prstGeom prst="rect">
                      <a:avLst/>
                    </a:prstGeom>
                  </pic:spPr>
                </pic:pic>
              </a:graphicData>
            </a:graphic>
          </wp:inline>
        </w:drawing>
      </w:r>
    </w:p>
    <w:p w14:paraId="2223E95E" w14:textId="329634E8" w:rsidR="71DC4E4B" w:rsidRDefault="024BAAF4" w:rsidP="08927386">
      <w:r>
        <w:t>(</w:t>
      </w:r>
      <w:r w:rsidR="1CF3FCD9">
        <w:t xml:space="preserve">All answers below are </w:t>
      </w:r>
      <w:r w:rsidR="16BC9F1E">
        <w:t>variations</w:t>
      </w:r>
      <w:r w:rsidR="1CF3FCD9">
        <w:t xml:space="preserve"> of only classifying the left two first</w:t>
      </w:r>
      <w:r>
        <w:t>, may be incorrect)</w:t>
      </w:r>
    </w:p>
    <w:p w14:paraId="3633848E" w14:textId="771C019B" w:rsidR="71DC4E4B" w:rsidRDefault="7B837079" w:rsidP="08927386">
      <w:r>
        <w:t>3</w:t>
      </w:r>
      <w:r w:rsidR="5A52665C">
        <w:t xml:space="preserve"> stumps. </w:t>
      </w:r>
    </w:p>
    <w:p w14:paraId="34F453A3" w14:textId="45A3BE47" w:rsidR="71DC4E4B" w:rsidRDefault="71DC4E4B" w:rsidP="7189561B">
      <w:r>
        <w:t>1</w:t>
      </w:r>
      <w:r w:rsidRPr="7189561B">
        <w:rPr>
          <w:vertAlign w:val="superscript"/>
        </w:rPr>
        <w:t>st</w:t>
      </w:r>
      <w:r>
        <w:t xml:space="preserve"> stump separates 2 positives (TL and BL) from the other 3</w:t>
      </w:r>
    </w:p>
    <w:p w14:paraId="375F63A5" w14:textId="60EDBDE9" w:rsidR="7189561B" w:rsidRDefault="71DC4E4B" w:rsidP="7189561B">
      <w:r>
        <w:t>2</w:t>
      </w:r>
      <w:r w:rsidRPr="26EB1D8F">
        <w:rPr>
          <w:vertAlign w:val="superscript"/>
        </w:rPr>
        <w:t>nd</w:t>
      </w:r>
      <w:r>
        <w:t xml:space="preserve"> stump separates the other 2 positives (TR and BR) from the other 3</w:t>
      </w:r>
    </w:p>
    <w:p w14:paraId="2485FFB6" w14:textId="3DCEC028" w:rsidR="485F9FD4" w:rsidRDefault="37DE5C31" w:rsidP="26EB1D8F">
      <w:commentRangeStart w:id="24"/>
      <w:commentRangeStart w:id="25"/>
      <w:commentRangeStart w:id="26"/>
      <w:commentRangeStart w:id="27"/>
      <w:commentRangeStart w:id="28"/>
      <w:r>
        <w:t>3</w:t>
      </w:r>
      <w:r w:rsidRPr="37237098">
        <w:rPr>
          <w:vertAlign w:val="superscript"/>
        </w:rPr>
        <w:t>rd</w:t>
      </w:r>
      <w:r>
        <w:t xml:space="preserve"> stump assigns every positive point (TL BL TR BR) and the negative point to positive</w:t>
      </w:r>
      <w:commentRangeEnd w:id="24"/>
      <w:r w:rsidR="485F9FD4">
        <w:rPr>
          <w:rStyle w:val="CommentReference"/>
        </w:rPr>
        <w:commentReference w:id="24"/>
      </w:r>
      <w:commentRangeEnd w:id="25"/>
      <w:r w:rsidR="485F9FD4">
        <w:rPr>
          <w:rStyle w:val="CommentReference"/>
        </w:rPr>
        <w:commentReference w:id="25"/>
      </w:r>
      <w:commentRangeEnd w:id="26"/>
      <w:r w:rsidR="485F9FD4">
        <w:rPr>
          <w:rStyle w:val="CommentReference"/>
        </w:rPr>
        <w:commentReference w:id="26"/>
      </w:r>
      <w:commentRangeEnd w:id="27"/>
      <w:r w:rsidR="485F9FD4">
        <w:rPr>
          <w:rStyle w:val="CommentReference"/>
        </w:rPr>
        <w:commentReference w:id="27"/>
      </w:r>
      <w:commentRangeEnd w:id="28"/>
      <w:r w:rsidR="485F9FD4">
        <w:rPr>
          <w:rStyle w:val="CommentReference"/>
        </w:rPr>
        <w:commentReference w:id="28"/>
      </w:r>
    </w:p>
    <w:p w14:paraId="10486B5B" w14:textId="5A2E3B65" w:rsidR="485F9FD4" w:rsidRDefault="485F9FD4" w:rsidP="26EB1D8F">
      <w:r>
        <w:t>Each positive point is assigned as positive 2/3 stumps</w:t>
      </w:r>
    </w:p>
    <w:p w14:paraId="403FCF72" w14:textId="221BF789" w:rsidR="485F9FD4" w:rsidRDefault="07FAE4B9" w:rsidP="26EB1D8F">
      <w:r>
        <w:t>Each negative point is assigned as positive 1/3 stumps</w:t>
      </w:r>
    </w:p>
    <w:p w14:paraId="198E39C9" w14:textId="46C0EE18" w:rsidR="64FE5D16" w:rsidRDefault="64FE5D16" w:rsidP="1E6DED70">
      <w:r>
        <w:t>_____________</w:t>
      </w:r>
    </w:p>
    <w:p w14:paraId="2D80229A" w14:textId="3990EBFC" w:rsidR="00E45951" w:rsidRDefault="00E45951" w:rsidP="1E6DED70">
      <w:pPr>
        <w:rPr>
          <w:u w:val="single"/>
        </w:rPr>
      </w:pPr>
      <w:r w:rsidRPr="1E6DED70">
        <w:rPr>
          <w:u w:val="single"/>
        </w:rPr>
        <w:t>(I’m not sure if the following is correct – please comment accordingly):</w:t>
      </w:r>
    </w:p>
    <w:p w14:paraId="3680D404" w14:textId="1E551288" w:rsidR="00E45951" w:rsidRDefault="00E45951" w:rsidP="1E6DED70">
      <w:r>
        <w:t>First stump (green) correctly classifies 3 of the points, misclassifies the 2 positives on the right. These 2 are therefore assigned higher weights.</w:t>
      </w:r>
    </w:p>
    <w:p w14:paraId="2AF120E5" w14:textId="748706FB" w:rsidR="00E45951" w:rsidRDefault="00E45951" w:rsidP="1E6DED70">
      <w:r>
        <w:t>Second stump (orange) correctly classifies those as well, achieving zero training loss.</w:t>
      </w:r>
    </w:p>
    <w:p w14:paraId="4D25BACD" w14:textId="3BF92433" w:rsidR="00E45951" w:rsidRDefault="00E45951" w:rsidP="1E6DED70">
      <w:r>
        <w:t>The ensemble of these 2 weak learners (therefore, 2 iterations) should achieve zero training loss.</w:t>
      </w:r>
    </w:p>
    <w:p w14:paraId="1A09C665" w14:textId="159E4798" w:rsidR="009571C1" w:rsidRPr="009571C1" w:rsidRDefault="1149CE82" w:rsidP="1E6DED70">
      <w:r>
        <w:t xml:space="preserve">Horizontal lines should work as well, I believe. </w:t>
      </w:r>
    </w:p>
    <w:p w14:paraId="00AE6577" w14:textId="66DF27E1" w:rsidR="1149CE82" w:rsidRDefault="01408ABD" w:rsidP="1E6DED70">
      <w:r>
        <w:rPr>
          <w:noProof/>
        </w:rPr>
        <w:drawing>
          <wp:inline distT="0" distB="0" distL="0" distR="0" wp14:anchorId="61A706CB" wp14:editId="28400325">
            <wp:extent cx="5819776" cy="1527691"/>
            <wp:effectExtent l="0" t="0" r="0" b="0"/>
            <wp:docPr id="550281993" name="Picture 55028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281993"/>
                    <pic:cNvPicPr/>
                  </pic:nvPicPr>
                  <pic:blipFill>
                    <a:blip r:embed="rId23">
                      <a:extLst>
                        <a:ext uri="{28A0092B-C50C-407E-A947-70E740481C1C}">
                          <a14:useLocalDpi xmlns:a14="http://schemas.microsoft.com/office/drawing/2010/main" val="0"/>
                        </a:ext>
                      </a:extLst>
                    </a:blip>
                    <a:stretch>
                      <a:fillRect/>
                    </a:stretch>
                  </pic:blipFill>
                  <pic:spPr>
                    <a:xfrm>
                      <a:off x="0" y="0"/>
                      <a:ext cx="5819776" cy="1527691"/>
                    </a:xfrm>
                    <a:prstGeom prst="rect">
                      <a:avLst/>
                    </a:prstGeom>
                  </pic:spPr>
                </pic:pic>
              </a:graphicData>
            </a:graphic>
          </wp:inline>
        </w:drawing>
      </w:r>
    </w:p>
    <w:p w14:paraId="4B78294D" w14:textId="64B4A865" w:rsidR="1E6DED70" w:rsidRDefault="00BC4971" w:rsidP="1E6DED70">
      <w:pPr>
        <w:rPr>
          <w:color w:val="FF0000"/>
        </w:rPr>
      </w:pPr>
      <w:r>
        <w:rPr>
          <w:color w:val="FF0000"/>
        </w:rPr>
        <w:t>The 2</w:t>
      </w:r>
      <w:r w:rsidRPr="00BC4971">
        <w:rPr>
          <w:color w:val="FF0000"/>
          <w:vertAlign w:val="superscript"/>
        </w:rPr>
        <w:t>nd</w:t>
      </w:r>
      <w:r>
        <w:rPr>
          <w:color w:val="FF0000"/>
        </w:rPr>
        <w:t xml:space="preserve"> classifier has a </w:t>
      </w:r>
      <w:r w:rsidR="00793EDF">
        <w:rPr>
          <w:color w:val="FF0000"/>
        </w:rPr>
        <w:t>higher</w:t>
      </w:r>
      <w:r w:rsidR="001E5BB2">
        <w:rPr>
          <w:color w:val="FF0000"/>
        </w:rPr>
        <w:t xml:space="preserve"> weighting than the </w:t>
      </w:r>
      <w:r w:rsidR="00793EDF">
        <w:rPr>
          <w:color w:val="FF0000"/>
        </w:rPr>
        <w:t>1</w:t>
      </w:r>
      <w:r w:rsidR="00793EDF" w:rsidRPr="00793EDF">
        <w:rPr>
          <w:color w:val="FF0000"/>
          <w:vertAlign w:val="superscript"/>
        </w:rPr>
        <w:t>st</w:t>
      </w:r>
      <w:r w:rsidR="001E5BB2">
        <w:rPr>
          <w:color w:val="FF0000"/>
        </w:rPr>
        <w:t xml:space="preserve"> (</w:t>
      </w:r>
      <w:r w:rsidR="00EC73CA">
        <w:rPr>
          <w:color w:val="FF0000"/>
        </w:rPr>
        <w:t xml:space="preserve">2/3 of </w:t>
      </w:r>
      <w:r w:rsidR="00F314A3">
        <w:rPr>
          <w:color w:val="FF0000"/>
        </w:rPr>
        <w:t>the points</w:t>
      </w:r>
      <w:r w:rsidR="00906B19">
        <w:rPr>
          <w:color w:val="FF0000"/>
        </w:rPr>
        <w:t xml:space="preserve"> the 2</w:t>
      </w:r>
      <w:r w:rsidR="00906B19" w:rsidRPr="00906B19">
        <w:rPr>
          <w:color w:val="FF0000"/>
          <w:vertAlign w:val="superscript"/>
        </w:rPr>
        <w:t>nd</w:t>
      </w:r>
      <w:r w:rsidR="00906B19">
        <w:rPr>
          <w:color w:val="FF0000"/>
        </w:rPr>
        <w:t xml:space="preserve"> classifier gets</w:t>
      </w:r>
      <w:r w:rsidR="00EC73CA">
        <w:rPr>
          <w:color w:val="FF0000"/>
        </w:rPr>
        <w:t xml:space="preserve"> correct</w:t>
      </w:r>
      <w:r w:rsidR="00906B19">
        <w:rPr>
          <w:color w:val="FF0000"/>
        </w:rPr>
        <w:t xml:space="preserve"> were </w:t>
      </w:r>
      <w:r w:rsidR="00EC73CA">
        <w:rPr>
          <w:color w:val="FF0000"/>
        </w:rPr>
        <w:t>wrong</w:t>
      </w:r>
      <w:r w:rsidR="00906B19">
        <w:rPr>
          <w:color w:val="FF0000"/>
        </w:rPr>
        <w:t xml:space="preserve"> in the </w:t>
      </w:r>
      <w:r w:rsidR="00FF0FAD">
        <w:rPr>
          <w:color w:val="FF0000"/>
        </w:rPr>
        <w:t>1</w:t>
      </w:r>
      <w:r w:rsidR="00FF0FAD" w:rsidRPr="00FF0FAD">
        <w:rPr>
          <w:color w:val="FF0000"/>
          <w:vertAlign w:val="superscript"/>
        </w:rPr>
        <w:t>st</w:t>
      </w:r>
      <w:r w:rsidR="00FF0FAD">
        <w:rPr>
          <w:color w:val="FF0000"/>
        </w:rPr>
        <w:t xml:space="preserve"> classifier)</w:t>
      </w:r>
      <w:r w:rsidR="00EC73CA">
        <w:rPr>
          <w:color w:val="FF0000"/>
        </w:rPr>
        <w:t>. This means the 2</w:t>
      </w:r>
      <w:r w:rsidR="00EC73CA" w:rsidRPr="00EC73CA">
        <w:rPr>
          <w:color w:val="FF0000"/>
          <w:vertAlign w:val="superscript"/>
        </w:rPr>
        <w:t>nd</w:t>
      </w:r>
      <w:r w:rsidR="00EC73CA">
        <w:rPr>
          <w:color w:val="FF0000"/>
        </w:rPr>
        <w:t xml:space="preserve"> classifier has a </w:t>
      </w:r>
      <w:r w:rsidR="00DE40EC">
        <w:rPr>
          <w:color w:val="FF0000"/>
        </w:rPr>
        <w:t>higher rating than the 1</w:t>
      </w:r>
      <w:r w:rsidR="00DE40EC" w:rsidRPr="00DE40EC">
        <w:rPr>
          <w:color w:val="FF0000"/>
          <w:vertAlign w:val="superscript"/>
        </w:rPr>
        <w:t>st</w:t>
      </w:r>
      <w:r w:rsidR="00DE40EC">
        <w:rPr>
          <w:color w:val="FF0000"/>
        </w:rPr>
        <w:t xml:space="preserve"> and since there are only 2 classifiers </w:t>
      </w:r>
      <w:r w:rsidR="00D215A0">
        <w:rPr>
          <w:color w:val="FF0000"/>
        </w:rPr>
        <w:t>the 2</w:t>
      </w:r>
      <w:r w:rsidR="00D215A0" w:rsidRPr="00D215A0">
        <w:rPr>
          <w:color w:val="FF0000"/>
          <w:vertAlign w:val="superscript"/>
        </w:rPr>
        <w:t>nd</w:t>
      </w:r>
      <w:r w:rsidR="00D215A0">
        <w:rPr>
          <w:color w:val="FF0000"/>
        </w:rPr>
        <w:t xml:space="preserve"> classifier </w:t>
      </w:r>
      <w:r w:rsidR="00985EBB">
        <w:rPr>
          <w:color w:val="FF0000"/>
        </w:rPr>
        <w:t xml:space="preserve">decides </w:t>
      </w:r>
      <w:r w:rsidR="00D215A0">
        <w:rPr>
          <w:color w:val="FF0000"/>
        </w:rPr>
        <w:t>the sign of each point.</w:t>
      </w:r>
      <w:r w:rsidR="00380A31">
        <w:rPr>
          <w:color w:val="FF0000"/>
        </w:rPr>
        <w:t xml:space="preserve"> Therefore</w:t>
      </w:r>
      <w:r w:rsidR="00176673">
        <w:rPr>
          <w:color w:val="FF0000"/>
        </w:rPr>
        <w:t xml:space="preserve"> the</w:t>
      </w:r>
      <w:r w:rsidR="00380A31">
        <w:rPr>
          <w:color w:val="FF0000"/>
        </w:rPr>
        <w:t xml:space="preserve"> </w:t>
      </w:r>
      <w:r w:rsidR="00C35F7D">
        <w:rPr>
          <w:color w:val="FF0000"/>
        </w:rPr>
        <w:t>2 point</w:t>
      </w:r>
      <w:r w:rsidR="00E33A50">
        <w:rPr>
          <w:color w:val="FF0000"/>
        </w:rPr>
        <w:t>s the 2</w:t>
      </w:r>
      <w:r w:rsidR="00E33A50" w:rsidRPr="00E33A50">
        <w:rPr>
          <w:color w:val="FF0000"/>
          <w:vertAlign w:val="superscript"/>
        </w:rPr>
        <w:t>nd</w:t>
      </w:r>
      <w:r w:rsidR="00E33A50">
        <w:rPr>
          <w:color w:val="FF0000"/>
        </w:rPr>
        <w:t xml:space="preserve"> classifier </w:t>
      </w:r>
      <w:r w:rsidR="00B65498">
        <w:rPr>
          <w:color w:val="FF0000"/>
        </w:rPr>
        <w:t>gets wrong</w:t>
      </w:r>
      <w:r w:rsidR="00C35F7D">
        <w:rPr>
          <w:color w:val="FF0000"/>
        </w:rPr>
        <w:t xml:space="preserve"> are assigned incorrectly</w:t>
      </w:r>
    </w:p>
    <w:p w14:paraId="1623B0FB" w14:textId="5BAA103B" w:rsidR="007137D8" w:rsidRDefault="007137D8" w:rsidP="1E6DED70">
      <w:pPr>
        <w:rPr>
          <w:color w:val="FF0000"/>
        </w:rPr>
      </w:pPr>
      <w:r>
        <w:rPr>
          <w:color w:val="FF0000"/>
        </w:rPr>
        <w:t xml:space="preserve">This </w:t>
      </w:r>
      <w:r w:rsidR="00D215A0">
        <w:rPr>
          <w:color w:val="FF0000"/>
        </w:rPr>
        <w:t>following</w:t>
      </w:r>
      <w:r w:rsidR="00BC4971">
        <w:rPr>
          <w:color w:val="FF0000"/>
        </w:rPr>
        <w:t xml:space="preserve"> sc</w:t>
      </w:r>
      <w:r>
        <w:rPr>
          <w:color w:val="FF0000"/>
        </w:rPr>
        <w:t xml:space="preserve">enario covers this </w:t>
      </w:r>
      <w:r w:rsidR="00BC4971">
        <w:rPr>
          <w:color w:val="FF0000"/>
        </w:rPr>
        <w:t xml:space="preserve">issue, </w:t>
      </w:r>
      <w:r>
        <w:rPr>
          <w:color w:val="FF0000"/>
        </w:rPr>
        <w:t>the shaded region</w:t>
      </w:r>
      <w:r w:rsidR="00D215A0">
        <w:rPr>
          <w:color w:val="FF0000"/>
        </w:rPr>
        <w:t xml:space="preserve">s </w:t>
      </w:r>
      <w:r w:rsidR="006810E6">
        <w:rPr>
          <w:color w:val="FF0000"/>
        </w:rPr>
        <w:t xml:space="preserve">are </w:t>
      </w:r>
      <w:r>
        <w:rPr>
          <w:color w:val="FF0000"/>
        </w:rPr>
        <w:t>classified as positive</w:t>
      </w:r>
    </w:p>
    <w:p w14:paraId="7E0DC237" w14:textId="366B63B1" w:rsidR="007137D8" w:rsidRPr="00404BD1" w:rsidRDefault="000D3A0D" w:rsidP="1E6DED70">
      <w:pPr>
        <w:rPr>
          <w:color w:val="FF0000"/>
        </w:rPr>
      </w:pPr>
      <w:r>
        <w:rPr>
          <w:noProof/>
          <w:color w:val="FF0000"/>
        </w:rPr>
        <w:drawing>
          <wp:anchor distT="0" distB="0" distL="114300" distR="114300" simplePos="0" relativeHeight="251658242" behindDoc="0" locked="0" layoutInCell="1" allowOverlap="1" wp14:anchorId="7575C748" wp14:editId="24BFECFE">
            <wp:simplePos x="0" y="0"/>
            <wp:positionH relativeFrom="column">
              <wp:posOffset>703580</wp:posOffset>
            </wp:positionH>
            <wp:positionV relativeFrom="paragraph">
              <wp:posOffset>0</wp:posOffset>
            </wp:positionV>
            <wp:extent cx="4593590" cy="18503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cstate="print">
                      <a:extLst>
                        <a:ext uri="{28A0092B-C50C-407E-A947-70E740481C1C}">
                          <a14:useLocalDpi xmlns:a14="http://schemas.microsoft.com/office/drawing/2010/main" val="0"/>
                        </a:ext>
                      </a:extLst>
                    </a:blip>
                    <a:stretch>
                      <a:fillRect/>
                    </a:stretch>
                  </pic:blipFill>
                  <pic:spPr>
                    <a:xfrm rot="10800000" flipH="1" flipV="1">
                      <a:off x="0" y="0"/>
                      <a:ext cx="4593590" cy="1850390"/>
                    </a:xfrm>
                    <a:prstGeom prst="rect">
                      <a:avLst/>
                    </a:prstGeom>
                  </pic:spPr>
                </pic:pic>
              </a:graphicData>
            </a:graphic>
            <wp14:sizeRelH relativeFrom="margin">
              <wp14:pctWidth>0</wp14:pctWidth>
            </wp14:sizeRelH>
            <wp14:sizeRelV relativeFrom="margin">
              <wp14:pctHeight>0</wp14:pctHeight>
            </wp14:sizeRelV>
          </wp:anchor>
        </w:drawing>
      </w:r>
    </w:p>
    <w:p w14:paraId="78B933AE" w14:textId="75D40E32" w:rsidR="7BE2D5BE" w:rsidRDefault="5E0795B1" w:rsidP="78A5E489">
      <w:pPr>
        <w:rPr>
          <w:color w:val="00B0F0"/>
        </w:rPr>
      </w:pPr>
      <w:r w:rsidRPr="78A5E489">
        <w:rPr>
          <w:color w:val="00B0F0"/>
        </w:rPr>
        <w:t>I agree with the above answer but I think the logic should be show</w:t>
      </w:r>
      <w:r w:rsidR="4CAA0D2C" w:rsidRPr="78A5E489">
        <w:rPr>
          <w:color w:val="00B0F0"/>
        </w:rPr>
        <w:t>n below. Please let me know if I'm wrong, thank you!</w:t>
      </w:r>
    </w:p>
    <w:p w14:paraId="24B2B2CF" w14:textId="50CA2114" w:rsidR="531DD6CD" w:rsidRDefault="531DD6CD" w:rsidP="531DD6CD"/>
    <w:p w14:paraId="1E1CBE5A" w14:textId="6DB63B17" w:rsidR="7BE2D5BE" w:rsidRDefault="18AF6EC3">
      <w:commentRangeStart w:id="29"/>
      <w:commentRangeStart w:id="30"/>
      <w:r>
        <w:rPr>
          <w:noProof/>
        </w:rPr>
        <w:drawing>
          <wp:inline distT="0" distB="0" distL="0" distR="0" wp14:anchorId="1B71A655" wp14:editId="3959487D">
            <wp:extent cx="4576626" cy="5268058"/>
            <wp:effectExtent l="0" t="0" r="0" b="0"/>
            <wp:docPr id="418760879" name="Picture 41876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760879"/>
                    <pic:cNvPicPr/>
                  </pic:nvPicPr>
                  <pic:blipFill>
                    <a:blip r:embed="rId25">
                      <a:extLst>
                        <a:ext uri="{28A0092B-C50C-407E-A947-70E740481C1C}">
                          <a14:useLocalDpi xmlns:a14="http://schemas.microsoft.com/office/drawing/2010/main" val="0"/>
                        </a:ext>
                      </a:extLst>
                    </a:blip>
                    <a:stretch>
                      <a:fillRect/>
                    </a:stretch>
                  </pic:blipFill>
                  <pic:spPr>
                    <a:xfrm>
                      <a:off x="0" y="0"/>
                      <a:ext cx="4576626" cy="5268058"/>
                    </a:xfrm>
                    <a:prstGeom prst="rect">
                      <a:avLst/>
                    </a:prstGeom>
                  </pic:spPr>
                </pic:pic>
              </a:graphicData>
            </a:graphic>
          </wp:inline>
        </w:drawing>
      </w:r>
      <w:commentRangeEnd w:id="29"/>
      <w:r w:rsidR="735E5E01">
        <w:rPr>
          <w:rStyle w:val="CommentReference"/>
        </w:rPr>
        <w:commentReference w:id="29"/>
      </w:r>
      <w:commentRangeEnd w:id="30"/>
      <w:r w:rsidR="735E5E01">
        <w:rPr>
          <w:rStyle w:val="CommentReference"/>
        </w:rPr>
        <w:commentReference w:id="30"/>
      </w:r>
    </w:p>
    <w:p w14:paraId="2F29BAE3" w14:textId="4C2EC698" w:rsidR="71DC4E4B" w:rsidRDefault="71DC4E4B" w:rsidP="7189561B">
      <w:r>
        <w:t>3)c)i)</w:t>
      </w:r>
    </w:p>
    <w:p w14:paraId="15B429FD" w14:textId="0EB2BF93" w:rsidR="53E8A281" w:rsidRDefault="53E8A281" w:rsidP="7189561B">
      <w:pPr>
        <w:pStyle w:val="ListParagraph"/>
        <w:numPr>
          <w:ilvl w:val="0"/>
          <w:numId w:val="7"/>
        </w:numPr>
        <w:rPr>
          <w:rFonts w:eastAsiaTheme="minorEastAsia"/>
        </w:rPr>
      </w:pPr>
      <w:r>
        <w:t>Extract region proposals (</w:t>
      </w:r>
      <w:r w:rsidR="59738ACE">
        <w:t xml:space="preserve">max </w:t>
      </w:r>
      <w:r>
        <w:t>2000) from image using a proposal method</w:t>
      </w:r>
      <w:r w:rsidR="6997302B">
        <w:t xml:space="preserve"> (selective search)</w:t>
      </w:r>
    </w:p>
    <w:p w14:paraId="0F483931" w14:textId="08A36F6C" w:rsidR="5391268C" w:rsidRDefault="5391268C" w:rsidP="7189561B">
      <w:pPr>
        <w:pStyle w:val="ListParagraph"/>
        <w:numPr>
          <w:ilvl w:val="1"/>
          <w:numId w:val="7"/>
        </w:numPr>
      </w:pPr>
      <w:r>
        <w:t>Selective search means we segment the image based on several factors (pixel intensities, colours)</w:t>
      </w:r>
    </w:p>
    <w:p w14:paraId="20500B9D" w14:textId="0FDF0D15" w:rsidR="53E8A281" w:rsidRDefault="53E8A281" w:rsidP="7189561B">
      <w:pPr>
        <w:pStyle w:val="ListParagraph"/>
        <w:numPr>
          <w:ilvl w:val="0"/>
          <w:numId w:val="7"/>
        </w:numPr>
      </w:pPr>
      <w:r>
        <w:t xml:space="preserve">Warp </w:t>
      </w:r>
      <w:r w:rsidR="03A4A88E">
        <w:t>each region proposal</w:t>
      </w:r>
      <w:r>
        <w:t xml:space="preserve"> to a standardized size</w:t>
      </w:r>
    </w:p>
    <w:p w14:paraId="70E298F6" w14:textId="7FD76B59" w:rsidR="53E8A281" w:rsidRDefault="53E8A281" w:rsidP="7189561B">
      <w:pPr>
        <w:pStyle w:val="ListParagraph"/>
        <w:numPr>
          <w:ilvl w:val="0"/>
          <w:numId w:val="7"/>
        </w:numPr>
      </w:pPr>
      <w:r>
        <w:t xml:space="preserve">For each warped region compute the CNN features </w:t>
      </w:r>
    </w:p>
    <w:p w14:paraId="7A46296D" w14:textId="184C36F3" w:rsidR="53E8A281" w:rsidRDefault="53E8A281" w:rsidP="7189561B">
      <w:pPr>
        <w:pStyle w:val="ListParagraph"/>
        <w:numPr>
          <w:ilvl w:val="0"/>
          <w:numId w:val="7"/>
        </w:numPr>
      </w:pPr>
      <w:r>
        <w:t>Classif</w:t>
      </w:r>
      <w:r w:rsidR="24616AA6">
        <w:t>y features with a support vector machine</w:t>
      </w:r>
    </w:p>
    <w:p w14:paraId="39223EB8" w14:textId="586CF5EC" w:rsidR="24616AA6" w:rsidRDefault="24616AA6" w:rsidP="7189561B">
      <w:pPr>
        <w:pStyle w:val="ListParagraph"/>
        <w:numPr>
          <w:ilvl w:val="0"/>
          <w:numId w:val="7"/>
        </w:numPr>
      </w:pPr>
      <w:r>
        <w:t>Update bounding boxes using regression</w:t>
      </w:r>
    </w:p>
    <w:p w14:paraId="55F9ED72" w14:textId="3B43AD02" w:rsidR="7189561B" w:rsidRDefault="7189561B" w:rsidP="7189561B"/>
    <w:p w14:paraId="3EA3A9B7" w14:textId="010279A9" w:rsidR="24616AA6" w:rsidRDefault="24616AA6" w:rsidP="7189561B">
      <w:r>
        <w:t>3)c)ii)</w:t>
      </w:r>
    </w:p>
    <w:p w14:paraId="0AE46821" w14:textId="59E2133F" w:rsidR="24616AA6" w:rsidRDefault="24616AA6" w:rsidP="7189561B">
      <w:pPr>
        <w:pStyle w:val="ListParagraph"/>
        <w:numPr>
          <w:ilvl w:val="0"/>
          <w:numId w:val="6"/>
        </w:numPr>
        <w:rPr>
          <w:rFonts w:eastAsiaTheme="minorEastAsia"/>
        </w:rPr>
      </w:pPr>
      <w:r>
        <w:t>Slow to train &amp; slow inference time because the CNN features must be computed for each region one at a time.</w:t>
      </w:r>
    </w:p>
    <w:p w14:paraId="7CCD5741" w14:textId="2CE764C9" w:rsidR="0B1C7B59" w:rsidRDefault="2DB2FB20" w:rsidP="7189561B">
      <w:pPr>
        <w:pStyle w:val="ListParagraph"/>
        <w:numPr>
          <w:ilvl w:val="0"/>
          <w:numId w:val="6"/>
        </w:numPr>
      </w:pPr>
      <w:r>
        <w:t>Selective search is a fixed algorithm, therefore no learning happens at that stage</w:t>
      </w:r>
    </w:p>
    <w:p w14:paraId="12118B7C" w14:textId="178626B1" w:rsidR="6A8DFAE0" w:rsidRDefault="273B1878" w:rsidP="4ED48237">
      <w:pPr>
        <w:pStyle w:val="ListParagraph"/>
        <w:numPr>
          <w:ilvl w:val="0"/>
          <w:numId w:val="6"/>
        </w:numPr>
      </w:pPr>
      <w:r>
        <w:t>ad-hoc training objectives: SVM and bbox regressors can’t be trained until each convnet has finished (bottleneck)</w:t>
      </w:r>
    </w:p>
    <w:p w14:paraId="5DA0CB84" w14:textId="1B414F3A" w:rsidR="7189561B" w:rsidRDefault="7189561B" w:rsidP="7189561B"/>
    <w:p w14:paraId="67924D5F" w14:textId="5BF997BA" w:rsidR="0B1C7B59" w:rsidRDefault="0B1C7B59" w:rsidP="7189561B">
      <w:r>
        <w:t>3)c)iii)</w:t>
      </w:r>
    </w:p>
    <w:p w14:paraId="6EFFE9F4" w14:textId="495A70EB" w:rsidR="0B1C7B59" w:rsidRDefault="0B1C7B59" w:rsidP="7189561B">
      <w:pPr>
        <w:pStyle w:val="ListParagraph"/>
        <w:numPr>
          <w:ilvl w:val="0"/>
          <w:numId w:val="5"/>
        </w:numPr>
        <w:rPr>
          <w:rFonts w:eastAsiaTheme="minorEastAsia"/>
        </w:rPr>
      </w:pPr>
      <w:r>
        <w:t>Instead of feeding the region proposals to the CNN we feed the input image in and generate a convolutional feature map. We then identify regions</w:t>
      </w:r>
      <w:r w:rsidR="49C1608A">
        <w:t xml:space="preserve"> of proposals and </w:t>
      </w:r>
      <w:r w:rsidR="7A68495E">
        <w:t>warp</w:t>
      </w:r>
      <w:r w:rsidR="49C1608A">
        <w:t xml:space="preserve"> them into squares and use a RoI pooling layer to warp them into squares.</w:t>
      </w:r>
    </w:p>
    <w:p w14:paraId="110C45BF" w14:textId="0610E418" w:rsidR="14AF4062" w:rsidRDefault="14AF4062" w:rsidP="7189561B">
      <w:pPr>
        <w:pStyle w:val="ListParagraph"/>
        <w:numPr>
          <w:ilvl w:val="0"/>
          <w:numId w:val="5"/>
        </w:numPr>
      </w:pPr>
      <w:r>
        <w:t>This is fed into a fully connected layer which outputs a</w:t>
      </w:r>
      <w:r w:rsidR="1A14A2E0">
        <w:t xml:space="preserve"> classifier and bounding box for each region of interest</w:t>
      </w:r>
    </w:p>
    <w:p w14:paraId="655E67B9" w14:textId="13EBE8A4" w:rsidR="7189561B" w:rsidRDefault="7189561B" w:rsidP="7189561B"/>
    <w:p w14:paraId="520E7C83" w14:textId="0690A2DF" w:rsidR="1A14A2E0" w:rsidRDefault="1A14A2E0" w:rsidP="7189561B">
      <w:commentRangeStart w:id="31"/>
      <w:r>
        <w:t>The reason “Fast R-CNN” is faster than R-CNN is because you don’t have to feed 2000 region proposals to the convolutional neural network every time. Instead, the convolution operation is done only once per image and a feature map is generated from it.</w:t>
      </w:r>
      <w:commentRangeEnd w:id="31"/>
      <w:r>
        <w:rPr>
          <w:rStyle w:val="CommentReference"/>
        </w:rPr>
        <w:commentReference w:id="31"/>
      </w:r>
    </w:p>
    <w:p w14:paraId="45C0357B" w14:textId="16275E71" w:rsidR="7189561B" w:rsidRDefault="7189561B" w:rsidP="7189561B"/>
    <w:p w14:paraId="4054B3D8" w14:textId="2ED59DD7" w:rsidR="12B1CFA0" w:rsidRDefault="12B1CFA0" w:rsidP="7189561B">
      <w:r w:rsidRPr="7189561B">
        <w:t>3)c)iv)</w:t>
      </w:r>
    </w:p>
    <w:p w14:paraId="059335A4" w14:textId="1FF53871" w:rsidR="12B1CFA0" w:rsidRDefault="0ABC0969" w:rsidP="7189561B">
      <w:r>
        <w:t>Mask R-CNN</w:t>
      </w:r>
      <w:r w:rsidR="5C8E66ED">
        <w:t xml:space="preserve"> -&gt; Add FCN that acts on region proposals </w:t>
      </w:r>
      <w:r w:rsidR="1773CCB9">
        <w:t>and trains FCN to perform segmentation using annotated masks</w:t>
      </w:r>
      <w:r w:rsidR="201F72C5">
        <w:t>.</w:t>
      </w:r>
    </w:p>
    <w:p w14:paraId="2055641E" w14:textId="5CDD4463" w:rsidR="7189561B" w:rsidRDefault="7189561B" w:rsidP="7189561B"/>
    <w:p w14:paraId="6311A1A3" w14:textId="6D4DDBED" w:rsidR="12B1CFA0" w:rsidRDefault="12B1CFA0" w:rsidP="7189561B">
      <w:r w:rsidRPr="7189561B">
        <w:t>4)a)i)</w:t>
      </w:r>
    </w:p>
    <w:p w14:paraId="3B12C931" w14:textId="781E7F26" w:rsidR="34D13CD4" w:rsidRDefault="34D13CD4" w:rsidP="7189561B">
      <w:r w:rsidRPr="26EB1D8F">
        <w:t xml:space="preserve">ReLU is useful </w:t>
      </w:r>
      <w:r w:rsidR="18B63553" w:rsidRPr="26EB1D8F">
        <w:t>since it stops us from activating all the neurons at the same time. If</w:t>
      </w:r>
      <w:r w:rsidR="0451A292" w:rsidRPr="26EB1D8F">
        <w:t xml:space="preserve"> neurons are not important in the computation (give a value less than 0) we essentially turn them off.</w:t>
      </w:r>
      <w:r>
        <w:br/>
      </w:r>
      <w:r w:rsidR="3C8FF15F" w:rsidRPr="26EB1D8F">
        <w:t>This is useful during backpropagation since we can train on</w:t>
      </w:r>
      <w:r w:rsidR="68496B35" w:rsidRPr="26EB1D8F">
        <w:t>ly</w:t>
      </w:r>
      <w:r w:rsidR="3C8FF15F" w:rsidRPr="26EB1D8F">
        <w:t xml:space="preserve"> the neurons that are “turned o</w:t>
      </w:r>
      <w:r w:rsidR="5ACBE232" w:rsidRPr="26EB1D8F">
        <w:t>n</w:t>
      </w:r>
      <w:r w:rsidR="3C8FF15F" w:rsidRPr="26EB1D8F">
        <w:t>”.</w:t>
      </w:r>
    </w:p>
    <w:p w14:paraId="4B71A316" w14:textId="5A96E2C2" w:rsidR="3C8FF15F" w:rsidRDefault="3C8FF15F" w:rsidP="7189561B">
      <w:r>
        <w:t>This makes the network far more computationally efficient.</w:t>
      </w:r>
    </w:p>
    <w:p w14:paraId="228BD717" w14:textId="5C6102AE" w:rsidR="7189561B" w:rsidRDefault="3C8FF15F" w:rsidP="7189561B">
      <w:r>
        <w:t>Binary step function is not suited for building neural networks. The gradient of the step function is always 0 which means it is not possible to perform gradient descent. The derivate is always 0.</w:t>
      </w:r>
      <w:commentRangeStart w:id="32"/>
      <w:commentRangeEnd w:id="32"/>
      <w:r>
        <w:rPr>
          <w:rStyle w:val="CommentReference"/>
        </w:rPr>
        <w:commentReference w:id="32"/>
      </w:r>
      <w:commentRangeStart w:id="33"/>
      <w:commentRangeEnd w:id="33"/>
      <w:r>
        <w:rPr>
          <w:rStyle w:val="CommentReference"/>
        </w:rPr>
        <w:commentReference w:id="33"/>
      </w:r>
      <w:commentRangeStart w:id="34"/>
      <w:commentRangeEnd w:id="34"/>
      <w:r>
        <w:rPr>
          <w:rStyle w:val="CommentReference"/>
        </w:rPr>
        <w:commentReference w:id="34"/>
      </w:r>
    </w:p>
    <w:p w14:paraId="157DFD49" w14:textId="07C3185E" w:rsidR="5E6B2E8A" w:rsidRDefault="3754B7ED" w:rsidP="08927386">
      <w:r>
        <w:t>(A more common answer)</w:t>
      </w:r>
    </w:p>
    <w:p w14:paraId="152E0D89" w14:textId="4B8FFE23" w:rsidR="5E6B2E8A" w:rsidRDefault="3754B7ED" w:rsidP="08927386">
      <w:r>
        <w:t xml:space="preserve">ReLU has gradient 1 if x &gt; 0 which means the gradient is not diminished along the back path </w:t>
      </w:r>
      <w:r w:rsidR="752A9F41">
        <w:t>if</w:t>
      </w:r>
      <w:r>
        <w:t xml:space="preserve"> some neurons are &gt; 0.</w:t>
      </w:r>
    </w:p>
    <w:p w14:paraId="3D6882E3" w14:textId="6123C56B" w:rsidR="5E6B2E8A" w:rsidRDefault="3754B7ED" w:rsidP="08927386">
      <w:r>
        <w:t>Tanh/sigmoid would be susceptible to vanishing gradients as they have very low gradients at most values</w:t>
      </w:r>
    </w:p>
    <w:p w14:paraId="27C4838B" w14:textId="473E7D50" w:rsidR="3C8FF15F" w:rsidRDefault="3C8FF15F" w:rsidP="7189561B">
      <w:r w:rsidRPr="7189561B">
        <w:t>4)a)ii)</w:t>
      </w:r>
    </w:p>
    <w:p w14:paraId="6C3E2968" w14:textId="7E7F2F3F" w:rsidR="64769BAB" w:rsidRDefault="167ACB96" w:rsidP="7189561B">
      <w:r>
        <w:t xml:space="preserve">They add non-linearity to the network which </w:t>
      </w:r>
      <w:r w:rsidR="0FE6A9C0">
        <w:t>makes</w:t>
      </w:r>
      <w:r>
        <w:t xml:space="preserve"> it much more powerful. The network can learn much more complex patterns from the data.</w:t>
      </w:r>
    </w:p>
    <w:p w14:paraId="416A5834" w14:textId="3D2510D5" w:rsidR="709D57CF" w:rsidRDefault="5B31345B" w:rsidP="78A5E489">
      <w:r>
        <w:t>Note that without these activations, even a very deep network would be equivalent to a linear combination of the inputs, which would severely restrict the class of functions that could be represented by the model.</w:t>
      </w:r>
    </w:p>
    <w:p w14:paraId="64C2E9F8" w14:textId="5F53558E" w:rsidR="64769BAB" w:rsidRDefault="64769BAB" w:rsidP="7189561B">
      <w:r w:rsidRPr="7189561B">
        <w:t>4)b)</w:t>
      </w:r>
    </w:p>
    <w:tbl>
      <w:tblPr>
        <w:tblStyle w:val="TableGrid"/>
        <w:tblW w:w="0" w:type="auto"/>
        <w:tblLayout w:type="fixed"/>
        <w:tblLook w:val="06A0" w:firstRow="1" w:lastRow="0" w:firstColumn="1" w:lastColumn="0" w:noHBand="1" w:noVBand="1"/>
      </w:tblPr>
      <w:tblGrid>
        <w:gridCol w:w="4680"/>
        <w:gridCol w:w="4680"/>
      </w:tblGrid>
      <w:tr w:rsidR="7189561B" w14:paraId="2EA7C1BC" w14:textId="77777777" w:rsidTr="27B78E51">
        <w:trPr>
          <w:trHeight w:val="330"/>
        </w:trPr>
        <w:tc>
          <w:tcPr>
            <w:tcW w:w="4680" w:type="dxa"/>
          </w:tcPr>
          <w:p w14:paraId="72016ED9" w14:textId="6E23B736" w:rsidR="64769BAB" w:rsidRDefault="64769BAB" w:rsidP="7189561B">
            <w:r w:rsidRPr="7189561B">
              <w:t>128x128x3</w:t>
            </w:r>
          </w:p>
        </w:tc>
        <w:tc>
          <w:tcPr>
            <w:tcW w:w="4680" w:type="dxa"/>
          </w:tcPr>
          <w:p w14:paraId="67D5A883" w14:textId="745EE0D9" w:rsidR="64769BAB" w:rsidRDefault="64769BAB" w:rsidP="7189561B">
            <w:r w:rsidRPr="7189561B">
              <w:t>n/a</w:t>
            </w:r>
          </w:p>
        </w:tc>
      </w:tr>
      <w:tr w:rsidR="7189561B" w14:paraId="6AA54336" w14:textId="77777777" w:rsidTr="27B78E51">
        <w:tc>
          <w:tcPr>
            <w:tcW w:w="4680" w:type="dxa"/>
          </w:tcPr>
          <w:p w14:paraId="27939AA0" w14:textId="4712A9FC" w:rsidR="64769BAB" w:rsidRDefault="64769BAB" w:rsidP="7189561B">
            <w:r w:rsidRPr="7189561B">
              <w:t>120x120x32</w:t>
            </w:r>
          </w:p>
        </w:tc>
        <w:tc>
          <w:tcPr>
            <w:tcW w:w="4680" w:type="dxa"/>
          </w:tcPr>
          <w:p w14:paraId="4DF9D7F8" w14:textId="65A233B3" w:rsidR="0D4BCD40" w:rsidRDefault="753A883E" w:rsidP="4ED48237">
            <w:r>
              <w:t>((9 * 9 * 3) + 1) * 32 = 7808</w:t>
            </w:r>
          </w:p>
          <w:p w14:paraId="16D48C80" w14:textId="5A81A1C9" w:rsidR="136FA74D" w:rsidRDefault="3015DFA0" w:rsidP="08927386">
            <w:r>
              <w:rPr>
                <w:noProof/>
              </w:rPr>
              <w:drawing>
                <wp:inline distT="0" distB="0" distL="0" distR="0" wp14:anchorId="6F5A32F9" wp14:editId="4B99C0B4">
                  <wp:extent cx="2828925" cy="438150"/>
                  <wp:effectExtent l="0" t="0" r="0" b="0"/>
                  <wp:docPr id="1493036867" name="Picture 1493036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3036867"/>
                          <pic:cNvPicPr/>
                        </pic:nvPicPr>
                        <pic:blipFill>
                          <a:blip r:embed="rId26">
                            <a:extLst>
                              <a:ext uri="{28A0092B-C50C-407E-A947-70E740481C1C}">
                                <a14:useLocalDpi xmlns:a14="http://schemas.microsoft.com/office/drawing/2010/main" val="0"/>
                              </a:ext>
                            </a:extLst>
                          </a:blip>
                          <a:stretch>
                            <a:fillRect/>
                          </a:stretch>
                        </pic:blipFill>
                        <pic:spPr>
                          <a:xfrm>
                            <a:off x="0" y="0"/>
                            <a:ext cx="2828925" cy="438150"/>
                          </a:xfrm>
                          <a:prstGeom prst="rect">
                            <a:avLst/>
                          </a:prstGeom>
                        </pic:spPr>
                      </pic:pic>
                    </a:graphicData>
                  </a:graphic>
                </wp:inline>
              </w:drawing>
            </w:r>
          </w:p>
        </w:tc>
      </w:tr>
      <w:tr w:rsidR="7189561B" w14:paraId="6A505F5C" w14:textId="77777777" w:rsidTr="27B78E51">
        <w:tc>
          <w:tcPr>
            <w:tcW w:w="4680" w:type="dxa"/>
          </w:tcPr>
          <w:p w14:paraId="79D82F40" w14:textId="06589046" w:rsidR="64769BAB" w:rsidRDefault="64769BAB" w:rsidP="7189561B">
            <w:r>
              <w:t>60x60x32</w:t>
            </w:r>
            <w:r w:rsidR="73B56AC8">
              <w:t xml:space="preserve"> (Pool)</w:t>
            </w:r>
          </w:p>
        </w:tc>
        <w:tc>
          <w:tcPr>
            <w:tcW w:w="4680" w:type="dxa"/>
          </w:tcPr>
          <w:p w14:paraId="2E120D54" w14:textId="0B6CEB74" w:rsidR="3B4B4578" w:rsidRDefault="3B4B4578" w:rsidP="7189561B">
            <w:pPr>
              <w:spacing w:line="259" w:lineRule="auto"/>
            </w:pPr>
            <w:r w:rsidRPr="7189561B">
              <w:t>0</w:t>
            </w:r>
          </w:p>
        </w:tc>
      </w:tr>
      <w:tr w:rsidR="7189561B" w14:paraId="6D895FDB" w14:textId="77777777" w:rsidTr="27B78E51">
        <w:tc>
          <w:tcPr>
            <w:tcW w:w="4680" w:type="dxa"/>
          </w:tcPr>
          <w:p w14:paraId="382B0FE0" w14:textId="418A1B48" w:rsidR="3B4B4578" w:rsidRDefault="3B4B4578" w:rsidP="7189561B">
            <w:r w:rsidRPr="7189561B">
              <w:t>56x56x64</w:t>
            </w:r>
          </w:p>
        </w:tc>
        <w:tc>
          <w:tcPr>
            <w:tcW w:w="4680" w:type="dxa"/>
          </w:tcPr>
          <w:p w14:paraId="0E2EE211" w14:textId="46899134" w:rsidR="3B4B4578" w:rsidRDefault="4ED5133B" w:rsidP="7189561B">
            <w:r>
              <w:t>(5 * 5 * 32 + 1) * 64 = 51264</w:t>
            </w:r>
          </w:p>
          <w:p w14:paraId="3A5A6D59" w14:textId="46899134" w:rsidR="3B4B4578" w:rsidRDefault="77827D32" w:rsidP="08927386">
            <w:r>
              <w:rPr>
                <w:noProof/>
              </w:rPr>
              <w:drawing>
                <wp:inline distT="0" distB="0" distL="0" distR="0" wp14:anchorId="59DE5254" wp14:editId="14F4DE62">
                  <wp:extent cx="2828925" cy="428625"/>
                  <wp:effectExtent l="0" t="0" r="0" b="0"/>
                  <wp:docPr id="1504972890" name="Picture 150497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4972890"/>
                          <pic:cNvPicPr/>
                        </pic:nvPicPr>
                        <pic:blipFill>
                          <a:blip r:embed="rId27">
                            <a:extLst>
                              <a:ext uri="{28A0092B-C50C-407E-A947-70E740481C1C}">
                                <a14:useLocalDpi xmlns:a14="http://schemas.microsoft.com/office/drawing/2010/main" val="0"/>
                              </a:ext>
                            </a:extLst>
                          </a:blip>
                          <a:stretch>
                            <a:fillRect/>
                          </a:stretch>
                        </pic:blipFill>
                        <pic:spPr>
                          <a:xfrm>
                            <a:off x="0" y="0"/>
                            <a:ext cx="2828925" cy="428625"/>
                          </a:xfrm>
                          <a:prstGeom prst="rect">
                            <a:avLst/>
                          </a:prstGeom>
                        </pic:spPr>
                      </pic:pic>
                    </a:graphicData>
                  </a:graphic>
                </wp:inline>
              </w:drawing>
            </w:r>
          </w:p>
        </w:tc>
      </w:tr>
      <w:tr w:rsidR="7189561B" w14:paraId="7BF408F8" w14:textId="77777777" w:rsidTr="27B78E51">
        <w:tc>
          <w:tcPr>
            <w:tcW w:w="4680" w:type="dxa"/>
          </w:tcPr>
          <w:p w14:paraId="5936A0B6" w14:textId="6589B70B" w:rsidR="3B4B4578" w:rsidRDefault="3B4B4578" w:rsidP="7189561B">
            <w:r>
              <w:t>28x28x64</w:t>
            </w:r>
            <w:r w:rsidR="3785979B">
              <w:t xml:space="preserve"> (Pool)</w:t>
            </w:r>
          </w:p>
        </w:tc>
        <w:tc>
          <w:tcPr>
            <w:tcW w:w="4680" w:type="dxa"/>
          </w:tcPr>
          <w:p w14:paraId="60BD5C07" w14:textId="1B662C2D" w:rsidR="3B4B4578" w:rsidRDefault="3B4B4578" w:rsidP="7189561B">
            <w:r w:rsidRPr="7189561B">
              <w:t>0</w:t>
            </w:r>
          </w:p>
        </w:tc>
      </w:tr>
      <w:tr w:rsidR="7189561B" w14:paraId="6A09B5F9" w14:textId="77777777" w:rsidTr="27B78E51">
        <w:tc>
          <w:tcPr>
            <w:tcW w:w="4680" w:type="dxa"/>
          </w:tcPr>
          <w:p w14:paraId="76C6339E" w14:textId="28821861" w:rsidR="3B4B4578" w:rsidRDefault="1410ACC2" w:rsidP="7189561B">
            <w:r>
              <w:t>24x24x64</w:t>
            </w:r>
          </w:p>
        </w:tc>
        <w:tc>
          <w:tcPr>
            <w:tcW w:w="4680" w:type="dxa"/>
          </w:tcPr>
          <w:p w14:paraId="09B17F40" w14:textId="38AD9F0F" w:rsidR="3B4B4578" w:rsidRDefault="0A22A154" w:rsidP="27B78E51">
            <w:pPr>
              <w:spacing w:line="259" w:lineRule="auto"/>
            </w:pPr>
            <w:r>
              <w:t>(5 * 5 * 64 + 1) * 64 = 102464</w:t>
            </w:r>
            <w:r>
              <w:rPr>
                <w:noProof/>
              </w:rPr>
              <w:drawing>
                <wp:inline distT="0" distB="0" distL="0" distR="0" wp14:anchorId="7D1CEFF3" wp14:editId="3B9372DC">
                  <wp:extent cx="2828925" cy="428625"/>
                  <wp:effectExtent l="0" t="0" r="0" b="0"/>
                  <wp:docPr id="1855305916" name="Picture 1855305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5305916"/>
                          <pic:cNvPicPr/>
                        </pic:nvPicPr>
                        <pic:blipFill>
                          <a:blip r:embed="rId28">
                            <a:extLst>
                              <a:ext uri="{28A0092B-C50C-407E-A947-70E740481C1C}">
                                <a14:useLocalDpi xmlns:a14="http://schemas.microsoft.com/office/drawing/2010/main" val="0"/>
                              </a:ext>
                            </a:extLst>
                          </a:blip>
                          <a:stretch>
                            <a:fillRect/>
                          </a:stretch>
                        </pic:blipFill>
                        <pic:spPr>
                          <a:xfrm>
                            <a:off x="0" y="0"/>
                            <a:ext cx="2828925" cy="428625"/>
                          </a:xfrm>
                          <a:prstGeom prst="rect">
                            <a:avLst/>
                          </a:prstGeom>
                        </pic:spPr>
                      </pic:pic>
                    </a:graphicData>
                  </a:graphic>
                </wp:inline>
              </w:drawing>
            </w:r>
          </w:p>
        </w:tc>
      </w:tr>
      <w:tr w:rsidR="7189561B" w14:paraId="18939813" w14:textId="77777777" w:rsidTr="27B78E51">
        <w:tc>
          <w:tcPr>
            <w:tcW w:w="4680" w:type="dxa"/>
          </w:tcPr>
          <w:p w14:paraId="21C8F2BE" w14:textId="41BF797F" w:rsidR="3B4B4578" w:rsidRDefault="3B4B4578" w:rsidP="7189561B">
            <w:r>
              <w:t>12x12x64</w:t>
            </w:r>
            <w:r w:rsidR="3109B0D8">
              <w:t xml:space="preserve"> (Pool)</w:t>
            </w:r>
          </w:p>
        </w:tc>
        <w:tc>
          <w:tcPr>
            <w:tcW w:w="4680" w:type="dxa"/>
          </w:tcPr>
          <w:p w14:paraId="03BBD058" w14:textId="638A8847" w:rsidR="3B4B4578" w:rsidRDefault="3B4B4578" w:rsidP="7189561B">
            <w:r w:rsidRPr="7189561B">
              <w:t>0</w:t>
            </w:r>
          </w:p>
        </w:tc>
      </w:tr>
      <w:tr w:rsidR="7189561B" w14:paraId="064A2BEA" w14:textId="77777777" w:rsidTr="27B78E51">
        <w:trPr>
          <w:trHeight w:val="2385"/>
        </w:trPr>
        <w:tc>
          <w:tcPr>
            <w:tcW w:w="4680" w:type="dxa"/>
          </w:tcPr>
          <w:p w14:paraId="1D66957E" w14:textId="00D64534" w:rsidR="3B4B4578" w:rsidRDefault="3B4B4578" w:rsidP="7189561B">
            <w:r w:rsidRPr="7189561B">
              <w:t>4</w:t>
            </w:r>
          </w:p>
        </w:tc>
        <w:tc>
          <w:tcPr>
            <w:tcW w:w="4680" w:type="dxa"/>
          </w:tcPr>
          <w:p w14:paraId="454667B7" w14:textId="7641C3FF" w:rsidR="3B4B4578" w:rsidRDefault="1A15D7DD" w:rsidP="08927386">
            <w:r>
              <w:t>12*12*64*4 + 4 = 36868</w:t>
            </w:r>
            <w:r>
              <w:rPr>
                <w:noProof/>
              </w:rPr>
              <w:drawing>
                <wp:inline distT="0" distB="0" distL="0" distR="0" wp14:anchorId="7C9B44E6" wp14:editId="75EBC4D8">
                  <wp:extent cx="2828925" cy="466725"/>
                  <wp:effectExtent l="0" t="0" r="0" b="0"/>
                  <wp:docPr id="239868521" name="Picture 239868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868521"/>
                          <pic:cNvPicPr/>
                        </pic:nvPicPr>
                        <pic:blipFill>
                          <a:blip r:embed="rId29">
                            <a:extLst>
                              <a:ext uri="{28A0092B-C50C-407E-A947-70E740481C1C}">
                                <a14:useLocalDpi xmlns:a14="http://schemas.microsoft.com/office/drawing/2010/main" val="0"/>
                              </a:ext>
                            </a:extLst>
                          </a:blip>
                          <a:stretch>
                            <a:fillRect/>
                          </a:stretch>
                        </pic:blipFill>
                        <pic:spPr>
                          <a:xfrm>
                            <a:off x="0" y="0"/>
                            <a:ext cx="2828925" cy="466725"/>
                          </a:xfrm>
                          <a:prstGeom prst="rect">
                            <a:avLst/>
                          </a:prstGeom>
                        </pic:spPr>
                      </pic:pic>
                    </a:graphicData>
                  </a:graphic>
                </wp:inline>
              </w:drawing>
            </w:r>
          </w:p>
        </w:tc>
      </w:tr>
    </w:tbl>
    <w:p w14:paraId="2FCDB07F" w14:textId="5F68AF0A" w:rsidR="7189561B" w:rsidRDefault="7189561B" w:rsidP="7189561B"/>
    <w:p w14:paraId="2CFF9246" w14:textId="3736A0F0" w:rsidR="3B4B4578" w:rsidRDefault="3B4B4578" w:rsidP="7189561B">
      <w:r>
        <w:t>4)c)i)</w:t>
      </w:r>
    </w:p>
    <w:p w14:paraId="4778A756" w14:textId="45F5E0C3" w:rsidR="7FC6D6FD" w:rsidRDefault="49643F8B" w:rsidP="4ED48237">
      <w:r>
        <w:t>(answers using log10, not log2)</w:t>
      </w:r>
    </w:p>
    <w:p w14:paraId="38476397" w14:textId="56303028" w:rsidR="3B4B4578" w:rsidRDefault="6D67AB13" w:rsidP="7189561B">
      <w:r>
        <w:t>-(log(0.29)) = 0.5</w:t>
      </w:r>
      <w:r w:rsidR="00ECDAFD">
        <w:t>376</w:t>
      </w:r>
      <w:commentRangeStart w:id="35"/>
      <w:commentRangeEnd w:id="35"/>
      <w:r>
        <w:rPr>
          <w:rStyle w:val="CommentReference"/>
        </w:rPr>
        <w:commentReference w:id="35"/>
      </w:r>
      <w:commentRangeStart w:id="36"/>
      <w:commentRangeEnd w:id="36"/>
      <w:r>
        <w:rPr>
          <w:rStyle w:val="CommentReference"/>
        </w:rPr>
        <w:commentReference w:id="36"/>
      </w:r>
      <w:commentRangeStart w:id="37"/>
      <w:commentRangeEnd w:id="37"/>
      <w:r>
        <w:rPr>
          <w:rStyle w:val="CommentReference"/>
        </w:rPr>
        <w:commentReference w:id="37"/>
      </w:r>
      <w:commentRangeStart w:id="38"/>
      <w:commentRangeEnd w:id="38"/>
      <w:r>
        <w:rPr>
          <w:rStyle w:val="CommentReference"/>
        </w:rPr>
        <w:commentReference w:id="38"/>
      </w:r>
    </w:p>
    <w:p w14:paraId="402204DB" w14:textId="22C39ABB" w:rsidR="6AF0FA66" w:rsidRDefault="6AF0FA66" w:rsidP="7189561B">
      <w:r w:rsidRPr="7189561B">
        <w:t>4)c)ii)</w:t>
      </w:r>
    </w:p>
    <w:p w14:paraId="1AF7D476" w14:textId="4F4A08CA" w:rsidR="6AF0FA66" w:rsidRDefault="6AF0FA66" w:rsidP="7189561B">
      <w:r w:rsidRPr="7189561B">
        <w:t>-(log(0.45)) = 0.3468</w:t>
      </w:r>
    </w:p>
    <w:p w14:paraId="045A7313" w14:textId="5D24337C" w:rsidR="6AF0FA66" w:rsidRDefault="6AF0FA66" w:rsidP="7189561B">
      <w:r w:rsidRPr="7189561B">
        <w:t>4)c)iii)</w:t>
      </w:r>
    </w:p>
    <w:p w14:paraId="0078133F" w14:textId="33CA1039" w:rsidR="4D03FE12" w:rsidRDefault="4D03FE12">
      <w:r>
        <w:t>The model predicted a higher rating for the correct answer. Cross Entropy loss is 0 for all classes except for the actual class so it only bases the loss on the higher rating of the correct answer</w:t>
      </w:r>
      <w:r w:rsidR="270E9EDB">
        <w:t>.</w:t>
      </w:r>
    </w:p>
    <w:p w14:paraId="1ABA1A42" w14:textId="77BD62D7" w:rsidR="270E9EDB" w:rsidRDefault="23E07894" w:rsidP="78A5E489">
      <w:r>
        <w:t>Initially, the network was untrained and very unsure, so predicted an almost equal probability for all classes. As it trains more, it outputs higher-probability predictions, even if they are occasionally wrong.</w:t>
      </w:r>
    </w:p>
    <w:p w14:paraId="0B07A35D" w14:textId="1C863741" w:rsidR="40B457BC" w:rsidRDefault="40B457BC" w:rsidP="490AA171">
      <w:r>
        <w:t>My take: correct prediction: 0.25 0.26 0.2</w:t>
      </w:r>
      <w:r w:rsidR="333E552A">
        <w:t>5</w:t>
      </w:r>
      <w:r>
        <w:t xml:space="preserve"> 0.24 (correct class is 2), loss= 1.34</w:t>
      </w:r>
    </w:p>
    <w:p w14:paraId="0D405E58" w14:textId="50D5E66B" w:rsidR="40B457BC" w:rsidRDefault="40B457BC" w:rsidP="1EDE45E1">
      <w:r>
        <w:t xml:space="preserve">             Incorrect prediction: 0 0.3 0.7 0 loss = 1.2</w:t>
      </w:r>
    </w:p>
    <w:p w14:paraId="2A63C514" w14:textId="4428ED71" w:rsidR="40B457BC" w:rsidRDefault="40B457BC" w:rsidP="1EDE45E1">
      <w:r>
        <w:t>So an incorrect prediction can have a lower loss than a correct one in situations where the network assigns the correct class a higher probability, even if it assigns another, wrong class the hi</w:t>
      </w:r>
      <w:r w:rsidR="3997088B">
        <w:t>ghest probability.</w:t>
      </w:r>
    </w:p>
    <w:p w14:paraId="65306203" w14:textId="06EBEA86" w:rsidR="6AF0FA66" w:rsidRDefault="6AF0FA66" w:rsidP="7189561B">
      <w:r>
        <w:t>4)c)iv)</w:t>
      </w:r>
    </w:p>
    <w:p w14:paraId="5066F227" w14:textId="49B29C36" w:rsidR="0E677E76" w:rsidRDefault="7B4671DC" w:rsidP="08927386">
      <w:r>
        <w:t>(How would you have a differentiable accuracy loss?)</w:t>
      </w:r>
    </w:p>
    <w:p w14:paraId="5739A4F1" w14:textId="7BECA338" w:rsidR="6AF0FA66" w:rsidRDefault="4D03FE12" w:rsidP="7189561B">
      <w:commentRangeStart w:id="39"/>
      <w:r>
        <w:t>If there is class imbalance the network may train itself to guess every object as the class with the highest number of entries</w:t>
      </w:r>
    </w:p>
    <w:p w14:paraId="5D3CEA15" w14:textId="25993FFA" w:rsidR="492C28D2" w:rsidRDefault="492C28D2" w:rsidP="78A5E489">
      <w:r>
        <w:t xml:space="preserve">Furthermore, accuracy provides a less useful learning signal, since you are just saying whether the network guessed correctly or incorrectly for each element, rather than comparing probability distributions. This results in a </w:t>
      </w:r>
      <w:r w:rsidR="3C5EFC0A">
        <w:t>less smooth learning process.</w:t>
      </w:r>
      <w:commentRangeEnd w:id="39"/>
      <w:r>
        <w:rPr>
          <w:rStyle w:val="CommentReference"/>
        </w:rPr>
        <w:commentReference w:id="39"/>
      </w:r>
    </w:p>
    <w:p w14:paraId="16BBBC27" w14:textId="39C56A77" w:rsidR="7189561B" w:rsidRDefault="7189561B" w:rsidP="7189561B"/>
    <w:p w14:paraId="67D69511" w14:textId="41B55B39" w:rsidR="6AF0FA66" w:rsidRDefault="6AF0FA66" w:rsidP="7189561B">
      <w:r w:rsidRPr="7189561B">
        <w:t>4)d)i)</w:t>
      </w:r>
    </w:p>
    <w:p w14:paraId="3307AED6" w14:textId="561252B9" w:rsidR="6AF0FA66" w:rsidRDefault="6AF0FA66" w:rsidP="7189561B">
      <w:r w:rsidRPr="7189561B">
        <w:t>multidimensional vector that contains each type (car, sports, electric, truck, plane, ship) where 1 for every class it belongs to and 0 for those it does not.</w:t>
      </w:r>
    </w:p>
    <w:p w14:paraId="1D45A47C" w14:textId="398CD9CF" w:rsidR="6AF0FA66" w:rsidRDefault="6AF0FA66" w:rsidP="7189561B">
      <w:r>
        <w:t xml:space="preserve"> E.g sports-car would be (1,1,0,0,0,0)</w:t>
      </w:r>
    </w:p>
    <w:p w14:paraId="54053BB3" w14:textId="62D6835B" w:rsidR="6AF0FA66" w:rsidRDefault="6AF0FA66" w:rsidP="7189561B">
      <w:r w:rsidRPr="7189561B">
        <w:t>4)d)ii)</w:t>
      </w:r>
    </w:p>
    <w:p w14:paraId="53B74298" w14:textId="6166BA65" w:rsidR="6AF0FA66" w:rsidRDefault="4D03FE12" w:rsidP="7189561B">
      <w:r>
        <w:t xml:space="preserve">We now have multiple positive classes. Softmax averages the weight of all classes to 1 and therefore if there were 2 correct classes the max it could guess would be 0.5 for </w:t>
      </w:r>
      <w:r w:rsidR="69558417">
        <w:t>each. Since we are now using Sigmoid with cross entropy the network could achieve a loss of 0 by simply outputting 1 for every class</w:t>
      </w:r>
    </w:p>
    <w:p w14:paraId="43746CDB" w14:textId="6637EF18" w:rsidR="1B6AF6D0" w:rsidRDefault="00DB256E" w:rsidP="78A5E489">
      <w:r>
        <w:t>Softmax encourages one of the output elements to be very high and the rest to be very low. This is appropriate when there is only one correct output label but will not let the network easily learn to output multiple labels for the same image.</w:t>
      </w:r>
    </w:p>
    <w:p w14:paraId="1873B519" w14:textId="15633D2C" w:rsidR="6AF0FA66" w:rsidRDefault="4D03FE12" w:rsidP="7189561B">
      <w:r>
        <w:t>4)d)iii)</w:t>
      </w:r>
    </w:p>
    <w:p w14:paraId="29074A23" w14:textId="7C48E77C" w:rsidR="0DC0F4CC" w:rsidRDefault="0DC0F4CC" w:rsidP="08927386">
      <w:r>
        <w:t>Use sigmoid in final layer</w:t>
      </w:r>
    </w:p>
    <w:p w14:paraId="75E5CC11" w14:textId="7C48E77C" w:rsidR="0DC0F4CC" w:rsidRDefault="0DC0F4CC" w:rsidP="08927386">
      <w:r>
        <w:t>Set output to 1 if sigmoid &gt; 0.5 or other value</w:t>
      </w:r>
    </w:p>
    <w:p w14:paraId="36791215" w14:textId="7C48E77C" w:rsidR="0DC0F4CC" w:rsidRDefault="4B09CA8A" w:rsidP="08927386">
      <w:r>
        <w:t xml:space="preserve">Use </w:t>
      </w:r>
      <w:commentRangeStart w:id="40"/>
      <w:r>
        <w:t>Binary Cross Entropy Loss</w:t>
      </w:r>
      <w:commentRangeEnd w:id="40"/>
      <w:r w:rsidR="0DC0F4CC">
        <w:rPr>
          <w:rStyle w:val="CommentReference"/>
        </w:rPr>
        <w:commentReference w:id="40"/>
      </w:r>
      <w:r>
        <w:t xml:space="preserve"> </w:t>
      </w:r>
      <w:hyperlink r:id="rId30">
        <w:r w:rsidRPr="27B78E51">
          <w:rPr>
            <w:rStyle w:val="Hyperlink"/>
            <w:rFonts w:ascii="Calibri" w:eastAsia="Calibri" w:hAnsi="Calibri" w:cs="Calibri"/>
          </w:rPr>
          <w:t>BCELoss — PyTorch 1.8.0 documentation</w:t>
        </w:r>
      </w:hyperlink>
    </w:p>
    <w:p w14:paraId="4F038AB0" w14:textId="46D55456" w:rsidR="78A5E489" w:rsidRDefault="78A5E489" w:rsidP="78A5E489"/>
    <w:p w14:paraId="6046ABA7" w14:textId="57AA70E8" w:rsidR="4D405B85" w:rsidRDefault="4D405B85" w:rsidP="4ED48237">
      <w:r>
        <w:t>Multiple sigmoids in final layer? One for each label (</w:t>
      </w:r>
      <w:r w:rsidR="63E25FD3">
        <w:t>would need to add neurons [to (c) architecture] in output layer so one for each label)</w:t>
      </w:r>
    </w:p>
    <w:p w14:paraId="7F981BB8" w14:textId="0EEBE769" w:rsidR="0A30CA5F" w:rsidRDefault="22735DB3" w:rsidP="4ED48237">
      <w:r>
        <w:t>^ I mean sigmoid is applied element wise, no? Say you had a 1x6 vector, a single sigmoid is enough</w:t>
      </w:r>
    </w:p>
    <w:p w14:paraId="74843C0E" w14:textId="664A0921" w:rsidR="0A30CA5F" w:rsidRDefault="22735DB3" w:rsidP="4ED48237">
      <w:r>
        <w:t>Followed by x[x &gt; threshold] = 1</w:t>
      </w:r>
    </w:p>
    <w:sectPr w:rsidR="0A30CA5F">
      <w:headerReference w:type="default" r:id="rId31"/>
      <w:footerReference w:type="default" r:id="rId3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ngley, James W B" w:date="2021-03-14T18:38:00Z" w:initials="LB">
    <w:p w14:paraId="09A1E65A" w14:textId="1778519B" w:rsidR="78A5E489" w:rsidRDefault="78A5E489">
      <w:pPr>
        <w:pStyle w:val="CommentText"/>
      </w:pPr>
      <w:r>
        <w:t>I think if we want to be really strict about this it should be:</w:t>
      </w:r>
      <w:r>
        <w:rPr>
          <w:rStyle w:val="CommentReference"/>
        </w:rPr>
        <w:annotationRef/>
      </w:r>
      <w:r>
        <w:rPr>
          <w:rStyle w:val="CommentReference"/>
        </w:rPr>
        <w:annotationRef/>
      </w:r>
    </w:p>
    <w:p w14:paraId="701993B6" w14:textId="1C8CC542" w:rsidR="78A5E489" w:rsidRDefault="78A5E489">
      <w:pPr>
        <w:pStyle w:val="CommentText"/>
      </w:pPr>
    </w:p>
    <w:p w14:paraId="2AF719A7" w14:textId="607E65D7" w:rsidR="78A5E489" w:rsidRDefault="78A5E489">
      <w:pPr>
        <w:pStyle w:val="CommentText"/>
      </w:pPr>
      <w:r>
        <w:t>number of colour channels * number of raw pixels + 1</w:t>
      </w:r>
    </w:p>
  </w:comment>
  <w:comment w:id="1" w:author="Baugh, Matthew M G" w:date="2021-03-13T13:40:00Z" w:initials="BG">
    <w:p w14:paraId="1E29694D" w14:textId="77CE907D" w:rsidR="78A5E489" w:rsidRDefault="78A5E489">
      <w:pPr>
        <w:pStyle w:val="CommentText"/>
      </w:pPr>
      <w:r>
        <w:t>Is this still examinable? I can't find a mention of Markov random field in the segmentation slides</w:t>
      </w:r>
      <w:r>
        <w:rPr>
          <w:rStyle w:val="CommentReference"/>
        </w:rPr>
        <w:annotationRef/>
      </w:r>
    </w:p>
  </w:comment>
  <w:comment w:id="2" w:author="Baugh, Matthew M G" w:date="2021-03-13T13:59:00Z" w:initials="BG">
    <w:p w14:paraId="6C9B3C9C" w14:textId="02D94939" w:rsidR="78A5E489" w:rsidRDefault="78A5E489">
      <w:pPr>
        <w:pStyle w:val="CommentText"/>
      </w:pPr>
      <w:r>
        <w:t>Confirmed not examinable here: https://piazza.com/class/kf7uh7d8zp5xj?cid=194</w:t>
      </w:r>
      <w:r>
        <w:rPr>
          <w:rStyle w:val="CommentReference"/>
        </w:rPr>
        <w:annotationRef/>
      </w:r>
    </w:p>
  </w:comment>
  <w:comment w:id="3" w:author="Pereteanu, George-Liviu" w:date="2021-03-08T16:23:00Z" w:initials="PG">
    <w:p w14:paraId="1F2D55B3" w14:textId="289DCA34" w:rsidR="26EB1D8F" w:rsidRDefault="26EB1D8F">
      <w:r>
        <w:t>Shouldn't it be 1x66x66 taking into account the formula out = ( in + 2*padding - kernel) / stride + 1? In our case out = (64 + 4 - 3) / 1 + 1 = 66</w:t>
      </w:r>
      <w:r>
        <w:annotationRef/>
      </w:r>
    </w:p>
  </w:comment>
  <w:comment w:id="4" w:author="Nylander, Olusola T" w:date="2021-03-08T15:31:00Z" w:initials="NT">
    <w:p w14:paraId="22007069" w14:textId="4FC1BB99" w:rsidR="26EB1D8F" w:rsidRDefault="26EB1D8F">
      <w:r>
        <w:t>yes</w:t>
      </w:r>
      <w:r>
        <w:annotationRef/>
      </w:r>
    </w:p>
  </w:comment>
  <w:comment w:id="5" w:author="Son, Joon-Ho" w:date="2021-03-12T10:43:00Z" w:initials="SJ">
    <w:p w14:paraId="4E6B1435" w14:textId="526B708D" w:rsidR="78A5E489" w:rsidRDefault="78A5E489">
      <w:pPr>
        <w:pStyle w:val="CommentText"/>
      </w:pPr>
      <w:r>
        <w:t>I think this should be 1x31x31, since you take ceil((61 - 2)/2 + 1)?</w:t>
      </w:r>
      <w:r>
        <w:rPr>
          <w:rStyle w:val="CommentReference"/>
        </w:rPr>
        <w:annotationRef/>
      </w:r>
    </w:p>
  </w:comment>
  <w:comment w:id="6" w:author="Son, Joon-Ho" w:date="2021-03-12T10:56:00Z" w:initials="SJ">
    <w:p w14:paraId="751FBC04" w14:textId="02112A32" w:rsidR="78A5E489" w:rsidRDefault="78A5E489">
      <w:pPr>
        <w:pStyle w:val="CommentText"/>
      </w:pPr>
      <w:r>
        <w:t>Oh sorry it's actually floor isn't it</w:t>
      </w:r>
      <w:r>
        <w:rPr>
          <w:rStyle w:val="CommentReference"/>
        </w:rPr>
        <w:annotationRef/>
      </w:r>
    </w:p>
  </w:comment>
  <w:comment w:id="7" w:author="Mo, Jiawei" w:date="2021-03-08T23:58:00Z" w:initials="MJ">
    <w:p w14:paraId="01195270" w14:textId="41F8CDF8" w:rsidR="26EB1D8F" w:rsidRDefault="26EB1D8F">
      <w:r>
        <w:t>how were these computed?</w:t>
      </w:r>
      <w:r>
        <w:annotationRef/>
      </w:r>
    </w:p>
  </w:comment>
  <w:comment w:id="8" w:author="Nylander, Olusola T" w:date="2021-03-09T11:07:00Z" w:initials="NT">
    <w:p w14:paraId="647A7C86" w14:textId="40D8E990" w:rsidR="350585C4" w:rsidRDefault="350585C4">
      <w:pPr>
        <w:pStyle w:val="CommentText"/>
      </w:pPr>
      <w:r>
        <w:t>updated</w:t>
      </w:r>
      <w:r>
        <w:rPr>
          <w:rStyle w:val="CommentReference"/>
        </w:rPr>
        <w:annotationRef/>
      </w:r>
    </w:p>
  </w:comment>
  <w:comment w:id="9" w:author="Mo, Jiawei" w:date="2021-03-09T13:46:00Z" w:initials="MJ">
    <w:p w14:paraId="395DFAF5" w14:textId="1D5806A0" w:rsidR="37237098" w:rsidRDefault="37237098">
      <w:pPr>
        <w:pStyle w:val="CommentText"/>
      </w:pPr>
      <w:r>
        <w:t xml:space="preserve">do we need to invert the kernel in CNN? </w:t>
      </w:r>
      <w:r>
        <w:rPr>
          <w:rStyle w:val="CommentReference"/>
        </w:rPr>
        <w:annotationRef/>
      </w:r>
    </w:p>
  </w:comment>
  <w:comment w:id="10" w:author="Langley, James W B" w:date="2021-03-14T18:57:00Z" w:initials="LB">
    <w:p w14:paraId="152E77D2" w14:textId="55B12F3B" w:rsidR="78A5E489" w:rsidRDefault="78A5E489">
      <w:pPr>
        <w:pStyle w:val="CommentText"/>
      </w:pPr>
      <w:r>
        <w:t>I believe so. Inverting is technically correct, so particularly if you say assuming kernel has not already been inverted, they can't really mark you wrong for it IMO. Whereas the other way round if they were looking for the flip as part of the marking, you will lose that mark</w:t>
      </w:r>
      <w:r>
        <w:rPr>
          <w:rStyle w:val="CommentReference"/>
        </w:rPr>
        <w:annotationRef/>
      </w:r>
    </w:p>
  </w:comment>
  <w:comment w:id="11" w:author="Mo, Jiawei" w:date="2021-03-14T21:41:00Z" w:initials="MJ">
    <w:p w14:paraId="27880A7E" w14:textId="2D37DA2B" w:rsidR="78A5E489" w:rsidRDefault="78A5E489">
      <w:pPr>
        <w:pStyle w:val="CommentText"/>
      </w:pPr>
      <w:r>
        <w:t>yeah, makes sense and save time for explaining the learned weight is inverted blablabla....</w:t>
      </w:r>
      <w:r>
        <w:rPr>
          <w:rStyle w:val="CommentReference"/>
        </w:rPr>
        <w:annotationRef/>
      </w:r>
    </w:p>
  </w:comment>
  <w:comment w:id="12" w:author="Olteanu, Catalina" w:date="2023-03-21T20:27:00Z" w:initials="OC">
    <w:p w14:paraId="4C39CBF5" w14:textId="2FE83692" w:rsidR="27B78E51" w:rsidRDefault="27B78E51">
      <w:pPr>
        <w:pStyle w:val="CommentText"/>
      </w:pPr>
      <w:r>
        <w:t xml:space="preserve">either way is fine, see </w:t>
      </w:r>
      <w:hyperlink r:id="rId1">
        <w:r w:rsidRPr="27B78E51">
          <w:rPr>
            <w:rStyle w:val="Hyperlink"/>
          </w:rPr>
          <w:t>https://edstem.org/us/courses/29423/discussion/2769141</w:t>
        </w:r>
      </w:hyperlink>
      <w:r>
        <w:t xml:space="preserve"> "We do not expect you to flip the kernel in the exam, but either way would be fine. Important that you always state whether you applied flipping in your calculations."</w:t>
      </w:r>
      <w:r>
        <w:rPr>
          <w:rStyle w:val="CommentReference"/>
        </w:rPr>
        <w:annotationRef/>
      </w:r>
    </w:p>
  </w:comment>
  <w:comment w:id="13" w:author="Kowalewski, Andrzej" w:date="2021-03-12T19:59:00Z" w:initials="KA">
    <w:p w14:paraId="621C9FD1" w14:textId="30F14550" w:rsidR="78A5E489" w:rsidRDefault="78A5E489">
      <w:pPr>
        <w:pStyle w:val="CommentText"/>
      </w:pPr>
      <w:r>
        <w:t xml:space="preserve">shouldn't it be 5? 2D rigid transformation has 3 degrees of freedom, but translation and scaling can be different in x and y direction, so 2 parameters each. </w:t>
      </w:r>
      <w:r>
        <w:rPr>
          <w:rStyle w:val="CommentReference"/>
        </w:rPr>
        <w:annotationRef/>
      </w:r>
    </w:p>
  </w:comment>
  <w:comment w:id="14" w:author="Baugh, Matthew M G" w:date="2021-03-13T13:47:00Z" w:initials="BG">
    <w:p w14:paraId="411D0A5C" w14:textId="157FABA8" w:rsidR="78A5E489" w:rsidRDefault="78A5E489">
      <w:pPr>
        <w:pStyle w:val="CommentText"/>
      </w:pPr>
      <w:r>
        <w:t xml:space="preserve"> If it's a 2D rigid transform then I think it can only do translation and rotation, no scaling (that would be similarity for uniform scaling, affine for different scaling in different direction). So it's 1 output for x translation, 1 output for y translation, and 1 output for rotation amount.</w:t>
      </w:r>
      <w:r>
        <w:rPr>
          <w:rStyle w:val="CommentReference"/>
        </w:rPr>
        <w:annotationRef/>
      </w:r>
      <w:r>
        <w:rPr>
          <w:rStyle w:val="CommentReference"/>
        </w:rPr>
        <w:annotationRef/>
      </w:r>
    </w:p>
  </w:comment>
  <w:comment w:id="15" w:author="Kowalewski, Andrzej" w:date="2021-03-13T15:01:00Z" w:initials="KA">
    <w:p w14:paraId="49C68729" w14:textId="200BD8DA" w:rsidR="78A5E489" w:rsidRDefault="78A5E489">
      <w:pPr>
        <w:pStyle w:val="CommentText"/>
      </w:pPr>
      <w:r>
        <w:t>I see. Thank you!</w:t>
      </w:r>
      <w:r>
        <w:rPr>
          <w:rStyle w:val="CommentReference"/>
        </w:rPr>
        <w:annotationRef/>
      </w:r>
    </w:p>
  </w:comment>
  <w:comment w:id="16" w:author="hayes, edward" w:date="2021-03-15T11:52:00Z" w:initials="he">
    <w:p w14:paraId="72BA0929" w14:textId="15E18919" w:rsidR="1086522A" w:rsidRDefault="1086522A">
      <w:pPr>
        <w:pStyle w:val="CommentText"/>
      </w:pPr>
      <w:r>
        <w:t>Not sure this is differentiable and would be used to train a network? Unless you used smooth L1</w:t>
      </w:r>
      <w:r>
        <w:rPr>
          <w:rStyle w:val="CommentReference"/>
        </w:rPr>
        <w:annotationRef/>
      </w:r>
    </w:p>
  </w:comment>
  <w:comment w:id="17" w:author="Kapelyukh, Ivan" w:date="2021-03-14T17:09:00Z" w:initials="KI">
    <w:p w14:paraId="19C68B25" w14:textId="77AFFB35" w:rsidR="78A5E489" w:rsidRDefault="78A5E489">
      <w:pPr>
        <w:pStyle w:val="CommentText"/>
      </w:pPr>
      <w:r>
        <w:t>Is it possible to also use histogram methods like Normalised Mutual Information? We can still optimise with gradient descent, right? Just in case we need to work with multi-modal intensity registration</w:t>
      </w:r>
      <w:r>
        <w:rPr>
          <w:rStyle w:val="CommentReference"/>
        </w:rPr>
        <w:annotationRef/>
      </w:r>
    </w:p>
  </w:comment>
  <w:comment w:id="18" w:author="Nylander, Olusola T" w:date="2021-03-16T15:47:00Z" w:initials="NT">
    <w:p w14:paraId="3DF72003" w14:textId="6387D0CE" w:rsidR="07E0C653" w:rsidRDefault="07E0C653">
      <w:pPr>
        <w:pStyle w:val="CommentText"/>
      </w:pPr>
      <w:r>
        <w:t>I think so although it would be overkill since their is an identity relationship between intensities</w:t>
      </w:r>
      <w:r>
        <w:rPr>
          <w:rStyle w:val="CommentReference"/>
        </w:rPr>
        <w:annotationRef/>
      </w:r>
    </w:p>
  </w:comment>
  <w:comment w:id="19" w:author="Cross, Tiger" w:date="2021-03-16T11:51:00Z" w:initials="CT">
    <w:p w14:paraId="38C0D19C" w14:textId="1A6CEA63" w:rsidR="4ED48237" w:rsidRDefault="4ED48237">
      <w:pPr>
        <w:pStyle w:val="CommentText"/>
      </w:pPr>
      <w:r>
        <w:t>I think it's sum = D - B - C + A</w:t>
      </w:r>
      <w:r>
        <w:rPr>
          <w:rStyle w:val="CommentReference"/>
        </w:rPr>
        <w:annotationRef/>
      </w:r>
    </w:p>
    <w:p w14:paraId="138E9300" w14:textId="1ECEC42F" w:rsidR="4ED48237" w:rsidRDefault="4ED48237">
      <w:pPr>
        <w:pStyle w:val="CommentText"/>
      </w:pPr>
      <w:r>
        <w:t>Because both C and B encapsulate the area in A so we need to only make sure it's subtracted once.</w:t>
      </w:r>
    </w:p>
  </w:comment>
  <w:comment w:id="20" w:author="Jiang, Bozhi" w:date="2021-03-16T12:50:00Z" w:initials="JB">
    <w:p w14:paraId="630A8A77" w14:textId="569AC890" w:rsidR="4ED48237" w:rsidRDefault="4ED48237">
      <w:pPr>
        <w:pStyle w:val="CommentText"/>
      </w:pPr>
      <w:r>
        <w:t>+1</w:t>
      </w:r>
      <w:r>
        <w:rPr>
          <w:rStyle w:val="CommentReference"/>
        </w:rPr>
        <w:annotationRef/>
      </w:r>
    </w:p>
  </w:comment>
  <w:comment w:id="21" w:author="Ghosh, Anindita" w:date="2021-03-16T16:50:00Z" w:initials="GA">
    <w:p w14:paraId="4DB40D63" w14:textId="419A42B6" w:rsidR="00415C03" w:rsidRDefault="00415C03">
      <w:pPr>
        <w:pStyle w:val="CommentText"/>
      </w:pPr>
      <w:r>
        <w:rPr>
          <w:rStyle w:val="CommentReference"/>
        </w:rPr>
        <w:annotationRef/>
      </w:r>
      <w:r>
        <w:t>In the above 4x4 square, where are the values being generated from? (54,57,53,85)</w:t>
      </w:r>
    </w:p>
  </w:comment>
  <w:comment w:id="22" w:author="Jin, Robert" w:date="2021-03-16T17:21:00Z" w:initials="JR">
    <w:p w14:paraId="2F0023FB" w14:textId="21FF6B6F" w:rsidR="4383AEF1" w:rsidRDefault="4383AEF1">
      <w:pPr>
        <w:pStyle w:val="CommentText"/>
      </w:pPr>
      <w:r>
        <w:t>Its the intensity sum of each of the 4 corners</w:t>
      </w:r>
      <w:r>
        <w:rPr>
          <w:rStyle w:val="CommentReference"/>
        </w:rPr>
        <w:annotationRef/>
      </w:r>
    </w:p>
  </w:comment>
  <w:comment w:id="23" w:author="Manu Neethi Cholan, Kapilan" w:date="2021-03-16T21:32:00Z" w:initials="MK">
    <w:p w14:paraId="1A3709AF" w14:textId="673C7B09" w:rsidR="4C96C0BF" w:rsidRDefault="4C96C0BF">
      <w:pPr>
        <w:pStyle w:val="CommentText"/>
      </w:pPr>
      <w:r>
        <w:t xml:space="preserve">You can use something like </w:t>
      </w:r>
      <w:r>
        <w:rPr>
          <w:rStyle w:val="CommentReference"/>
        </w:rPr>
        <w:annotationRef/>
      </w:r>
    </w:p>
    <w:p w14:paraId="0F06EA17" w14:textId="0B19F502" w:rsidR="4C96C0BF" w:rsidRDefault="4C96C0BF">
      <w:pPr>
        <w:pStyle w:val="CommentText"/>
      </w:pPr>
      <w:r>
        <w:t>np_array.cumsum(axis=0).cumsum(axis=1)</w:t>
      </w:r>
    </w:p>
    <w:p w14:paraId="6CBE05F3" w14:textId="30A1CBB9" w:rsidR="4C96C0BF" w:rsidRDefault="4C96C0BF">
      <w:pPr>
        <w:pStyle w:val="CommentText"/>
      </w:pPr>
      <w:r>
        <w:t>to save you time in the exam</w:t>
      </w:r>
    </w:p>
  </w:comment>
  <w:comment w:id="24" w:author="Pereteanu, George-Liviu" w:date="2021-03-08T18:19:00Z" w:initials="PG">
    <w:p w14:paraId="6FE59ED4" w14:textId="4D61FDAC" w:rsidR="26EB1D8F" w:rsidRDefault="26EB1D8F">
      <w:r>
        <w:t xml:space="preserve">dont we need to continue until the negative point is assigned to negative as well? </w:t>
      </w:r>
      <w:r>
        <w:annotationRef/>
      </w:r>
    </w:p>
  </w:comment>
  <w:comment w:id="25" w:author="Nylander, Olusola T" w:date="2021-03-08T16:24:00Z" w:initials="NT">
    <w:p w14:paraId="60473F50" w14:textId="541631DB" w:rsidR="26EB1D8F" w:rsidRDefault="26EB1D8F">
      <w:r>
        <w:t>The negative is assigned to negative in the first 2 stumps. 2/3 assign it as negative so its negative</w:t>
      </w:r>
      <w:r>
        <w:annotationRef/>
      </w:r>
    </w:p>
  </w:comment>
  <w:comment w:id="26" w:author="Pereteanu, George-Liviu" w:date="2021-03-08T18:30:00Z" w:initials="PG">
    <w:p w14:paraId="62F120C6" w14:textId="67EA06F3" w:rsidR="26EB1D8F" w:rsidRDefault="26EB1D8F">
      <w:r>
        <w:t xml:space="preserve">So in the 3rd stump, we assign every positive to positive and the negative to negative or still to positive? </w:t>
      </w:r>
      <w:r>
        <w:annotationRef/>
      </w:r>
    </w:p>
  </w:comment>
  <w:comment w:id="27" w:author="Nylander, Olusola T" w:date="2021-03-09T11:06:00Z" w:initials="NT">
    <w:p w14:paraId="74D4DFDE" w14:textId="3A1FF188" w:rsidR="350585C4" w:rsidRDefault="350585C4">
      <w:pPr>
        <w:pStyle w:val="CommentText"/>
      </w:pPr>
      <w:r>
        <w:t>still to positive, it is impossible to split perfectly into positive and negative</w:t>
      </w:r>
      <w:r>
        <w:rPr>
          <w:rStyle w:val="CommentReference"/>
        </w:rPr>
        <w:annotationRef/>
      </w:r>
    </w:p>
  </w:comment>
  <w:comment w:id="28" w:author="Manu Neethi Cholan, Kapilan" w:date="2021-03-09T21:43:00Z" w:initials="MK">
    <w:p w14:paraId="0E2CDE12" w14:textId="028668C6" w:rsidR="37237098" w:rsidRDefault="37237098">
      <w:pPr>
        <w:pStyle w:val="CommentText"/>
      </w:pPr>
      <w:r>
        <w:t>I'm a little confused - for boosting, is the final classifier an ensemble of all the decision stumps or simply just the last classifier (after the iterative improvements?)</w:t>
      </w:r>
      <w:r>
        <w:rPr>
          <w:rStyle w:val="CommentReference"/>
        </w:rPr>
        <w:annotationRef/>
      </w:r>
    </w:p>
  </w:comment>
  <w:comment w:id="29" w:author="Manu Neethi Cholan, Kapilan" w:date="2021-03-12T19:23:00Z" w:initials="MK">
    <w:p w14:paraId="073DB1B0" w14:textId="7248EF35" w:rsidR="78A5E489" w:rsidRDefault="78A5E489">
      <w:pPr>
        <w:pStyle w:val="CommentText"/>
      </w:pPr>
      <w:r>
        <w:t>This is interesting - I couldn't quite find where in the lectures/slides this was taught - can you help point me in the right direction?</w:t>
      </w:r>
      <w:r>
        <w:rPr>
          <w:rStyle w:val="CommentReference"/>
        </w:rPr>
        <w:annotationRef/>
      </w:r>
    </w:p>
  </w:comment>
  <w:comment w:id="30" w:author="Ren, Yifei" w:date="2021-03-13T23:13:00Z" w:initials="RY">
    <w:p w14:paraId="384782E0" w14:textId="2281C32D" w:rsidR="78A5E489" w:rsidRDefault="78A5E489">
      <w:pPr>
        <w:pStyle w:val="CommentText"/>
      </w:pPr>
      <w:r>
        <w:t>I think it's week3 lecture slides page 75-76</w:t>
      </w:r>
      <w:r>
        <w:rPr>
          <w:rStyle w:val="CommentReference"/>
        </w:rPr>
        <w:annotationRef/>
      </w:r>
    </w:p>
  </w:comment>
  <w:comment w:id="31" w:author="Cross, Tiger" w:date="2021-03-16T12:03:00Z" w:initials="CT">
    <w:p w14:paraId="0918B25F" w14:textId="7552401B" w:rsidR="4ED48237" w:rsidRDefault="4ED48237">
      <w:pPr>
        <w:pStyle w:val="CommentText"/>
      </w:pPr>
      <w:r>
        <w:t>This is not primarily why it's faster. This is why it's more disk space efficient. It's faster because there are no bottlenecks in the training pipeline, so we can backpropagate without having to wait.</w:t>
      </w:r>
      <w:r>
        <w:rPr>
          <w:rStyle w:val="CommentReference"/>
        </w:rPr>
        <w:annotationRef/>
      </w:r>
    </w:p>
  </w:comment>
  <w:comment w:id="32" w:author="Eulenstein, Constantin" w:date="2021-03-11T19:33:00Z" w:initials="EC">
    <w:p w14:paraId="62B6B5ED" w14:textId="0ADDCAB2" w:rsidR="78A5E489" w:rsidRDefault="08927386" w:rsidP="08927386">
      <w:pPr>
        <w:pStyle w:val="CommentText"/>
      </w:pPr>
      <w:r>
        <w:t>it explicitly asks for deep networks -&gt; maybe state that tanh and sigmoid are not well suited because of vanishing gradient</w:t>
      </w:r>
      <w:r w:rsidR="78A5E489">
        <w:rPr>
          <w:rStyle w:val="CommentReference"/>
        </w:rPr>
        <w:annotationRef/>
      </w:r>
      <w:r w:rsidR="78A5E489">
        <w:rPr>
          <w:rStyle w:val="CommentReference"/>
        </w:rPr>
        <w:annotationRef/>
      </w:r>
    </w:p>
  </w:comment>
  <w:comment w:id="33" w:author="Landert, Kevin" w:date="2021-03-14T10:28:00Z" w:initials="LK">
    <w:p w14:paraId="3638265E" w14:textId="1319B71B" w:rsidR="78A5E489" w:rsidRDefault="78A5E489">
      <w:pPr>
        <w:pStyle w:val="CommentText"/>
      </w:pPr>
      <w:r>
        <w:t>+1</w:t>
      </w:r>
      <w:r>
        <w:rPr>
          <w:rStyle w:val="CommentReference"/>
        </w:rPr>
        <w:annotationRef/>
      </w:r>
      <w:r>
        <w:rPr>
          <w:rStyle w:val="CommentReference"/>
        </w:rPr>
        <w:annotationRef/>
      </w:r>
    </w:p>
    <w:p w14:paraId="28672617" w14:textId="17F87D59" w:rsidR="78A5E489" w:rsidRDefault="78A5E489">
      <w:pPr>
        <w:pStyle w:val="CommentText"/>
      </w:pPr>
    </w:p>
  </w:comment>
  <w:comment w:id="34" w:author="Cross, Tiger" w:date="2021-03-16T12:07:00Z" w:initials="CT">
    <w:p w14:paraId="7500CE37" w14:textId="1AB60747" w:rsidR="4ED48237" w:rsidRDefault="4ED48237">
      <w:pPr>
        <w:pStyle w:val="CommentText"/>
      </w:pPr>
      <w:r>
        <w:t>It does also make a point of why nonlinearity is important so you could just say a linear function and explain that with only linear funtions the DNN will learn a linear relationship</w:t>
      </w:r>
      <w:r>
        <w:rPr>
          <w:rStyle w:val="CommentReference"/>
        </w:rPr>
        <w:annotationRef/>
      </w:r>
    </w:p>
  </w:comment>
  <w:comment w:id="35" w:author="Richardson, Neil" w:date="2021-03-15T15:21:00Z" w:initials="RN">
    <w:p w14:paraId="40F32F1E" w14:textId="59E651D8" w:rsidR="08927386" w:rsidRDefault="08927386">
      <w:pPr>
        <w:pStyle w:val="CommentText"/>
      </w:pPr>
      <w:r>
        <w:t>Just thought I'd add a note that entropy conventionally uses log base 2, idk how lenient the markers will be on this</w:t>
      </w:r>
      <w:r>
        <w:rPr>
          <w:rStyle w:val="CommentReference"/>
        </w:rPr>
        <w:annotationRef/>
      </w:r>
    </w:p>
  </w:comment>
  <w:comment w:id="36" w:author="Reichenbach, Alexander" w:date="2021-03-15T23:17:00Z" w:initials="RA">
    <w:p w14:paraId="3FD22B73" w14:textId="6DCC1E04" w:rsidR="4ED48237" w:rsidRDefault="4ED48237">
      <w:pPr>
        <w:pStyle w:val="CommentText"/>
      </w:pPr>
      <w:r>
        <w:t>Agree, should use log2 to be safe!</w:t>
      </w:r>
      <w:r>
        <w:rPr>
          <w:rStyle w:val="CommentReference"/>
        </w:rPr>
        <w:annotationRef/>
      </w:r>
    </w:p>
  </w:comment>
  <w:comment w:id="37" w:author="Siomos, Vasilis" w:date="2021-03-16T23:06:00Z" w:initials="SV">
    <w:p w14:paraId="733C6E09" w14:textId="4F5F11C7" w:rsidR="490AA171" w:rsidRDefault="490AA171">
      <w:pPr>
        <w:pStyle w:val="CommentText"/>
      </w:pPr>
      <w:r>
        <w:t>Actually pytorch and TF both use e base. Not to mention it doesn't matter in terms of optimization anyway</w:t>
      </w:r>
      <w:r>
        <w:rPr>
          <w:rStyle w:val="CommentReference"/>
        </w:rPr>
        <w:annotationRef/>
      </w:r>
    </w:p>
  </w:comment>
  <w:comment w:id="38" w:author="Richardson, Neil" w:date="2021-03-17T08:21:00Z" w:initials="RN">
    <w:p w14:paraId="4F94E5B8" w14:textId="0437AFF8" w:rsidR="6A1B7EEB" w:rsidRDefault="6A1B7EEB">
      <w:pPr>
        <w:pStyle w:val="CommentText"/>
      </w:pPr>
      <w:r>
        <w:t>That is true! Probably best to state which we're using though</w:t>
      </w:r>
      <w:r>
        <w:rPr>
          <w:rStyle w:val="CommentReference"/>
        </w:rPr>
        <w:annotationRef/>
      </w:r>
    </w:p>
  </w:comment>
  <w:comment w:id="39" w:author="Eulenstein, Constantin" w:date="2021-03-15T13:26:00Z" w:initials="EC">
    <w:p w14:paraId="4BCBFCE6" w14:textId="0904A3D3" w:rsidR="08927386" w:rsidRDefault="08927386">
      <w:pPr>
        <w:pStyle w:val="CommentText"/>
      </w:pPr>
      <w:r>
        <w:t>I believe that the main issue is that accuracy is not differentiable</w:t>
      </w:r>
      <w:r>
        <w:rPr>
          <w:rStyle w:val="CommentReference"/>
        </w:rPr>
        <w:annotationRef/>
      </w:r>
    </w:p>
  </w:comment>
  <w:comment w:id="40" w:author="Li, Fengyi" w:date="2023-03-18T19:00:00Z" w:initials="LF">
    <w:p w14:paraId="4AB211D0" w14:textId="052CB0A1" w:rsidR="27B78E51" w:rsidRDefault="27B78E51">
      <w:pPr>
        <w:pStyle w:val="CommentText"/>
      </w:pPr>
      <w:r>
        <w:t xml:space="preserve">May be Multi-Label Soft Margin Loss which computes the BCEL for each class and average the resul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F719A7" w15:done="1"/>
  <w15:commentEx w15:paraId="1E29694D" w15:done="0"/>
  <w15:commentEx w15:paraId="6C9B3C9C" w15:paraIdParent="1E29694D" w15:done="0"/>
  <w15:commentEx w15:paraId="1F2D55B3" w15:done="1"/>
  <w15:commentEx w15:paraId="22007069" w15:paraIdParent="1F2D55B3" w15:done="1"/>
  <w15:commentEx w15:paraId="4E6B1435" w15:done="1"/>
  <w15:commentEx w15:paraId="751FBC04" w15:paraIdParent="4E6B1435" w15:done="1"/>
  <w15:commentEx w15:paraId="01195270" w15:done="0"/>
  <w15:commentEx w15:paraId="647A7C86" w15:paraIdParent="01195270" w15:done="0"/>
  <w15:commentEx w15:paraId="395DFAF5" w15:paraIdParent="01195270" w15:done="0"/>
  <w15:commentEx w15:paraId="152E77D2" w15:paraIdParent="01195270" w15:done="0"/>
  <w15:commentEx w15:paraId="27880A7E" w15:paraIdParent="01195270" w15:done="0"/>
  <w15:commentEx w15:paraId="4C39CBF5" w15:paraIdParent="01195270" w15:done="0"/>
  <w15:commentEx w15:paraId="621C9FD1" w15:done="0"/>
  <w15:commentEx w15:paraId="411D0A5C" w15:paraIdParent="621C9FD1" w15:done="0"/>
  <w15:commentEx w15:paraId="49C68729" w15:paraIdParent="621C9FD1" w15:done="0"/>
  <w15:commentEx w15:paraId="72BA0929" w15:done="0"/>
  <w15:commentEx w15:paraId="19C68B25" w15:done="0"/>
  <w15:commentEx w15:paraId="3DF72003" w15:paraIdParent="19C68B25" w15:done="0"/>
  <w15:commentEx w15:paraId="138E9300" w15:done="1"/>
  <w15:commentEx w15:paraId="630A8A77" w15:paraIdParent="138E9300" w15:done="1"/>
  <w15:commentEx w15:paraId="4DB40D63" w15:done="0"/>
  <w15:commentEx w15:paraId="2F0023FB" w15:paraIdParent="4DB40D63" w15:done="0"/>
  <w15:commentEx w15:paraId="6CBE05F3" w15:paraIdParent="4DB40D63" w15:done="0"/>
  <w15:commentEx w15:paraId="6FE59ED4" w15:done="0"/>
  <w15:commentEx w15:paraId="60473F50" w15:paraIdParent="6FE59ED4" w15:done="0"/>
  <w15:commentEx w15:paraId="62F120C6" w15:paraIdParent="6FE59ED4" w15:done="0"/>
  <w15:commentEx w15:paraId="74D4DFDE" w15:paraIdParent="6FE59ED4" w15:done="0"/>
  <w15:commentEx w15:paraId="0E2CDE12" w15:paraIdParent="6FE59ED4" w15:done="0"/>
  <w15:commentEx w15:paraId="073DB1B0" w15:done="0"/>
  <w15:commentEx w15:paraId="384782E0" w15:paraIdParent="073DB1B0" w15:done="0"/>
  <w15:commentEx w15:paraId="0918B25F" w15:done="0"/>
  <w15:commentEx w15:paraId="62B6B5ED" w15:done="0"/>
  <w15:commentEx w15:paraId="28672617" w15:paraIdParent="62B6B5ED" w15:done="0"/>
  <w15:commentEx w15:paraId="7500CE37" w15:paraIdParent="62B6B5ED" w15:done="0"/>
  <w15:commentEx w15:paraId="40F32F1E" w15:done="0"/>
  <w15:commentEx w15:paraId="3FD22B73" w15:paraIdParent="40F32F1E" w15:done="0"/>
  <w15:commentEx w15:paraId="733C6E09" w15:paraIdParent="40F32F1E" w15:done="0"/>
  <w15:commentEx w15:paraId="4F94E5B8" w15:paraIdParent="40F32F1E" w15:done="0"/>
  <w15:commentEx w15:paraId="4BCBFCE6" w15:done="0"/>
  <w15:commentEx w15:paraId="4AB211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2D17E77" w16cex:dateUtc="2021-03-14T18:38:00Z"/>
  <w16cex:commentExtensible w16cex:durableId="57306AD9" w16cex:dateUtc="2021-03-13T13:40:00Z"/>
  <w16cex:commentExtensible w16cex:durableId="7246E04E" w16cex:dateUtc="2021-03-13T13:59:00Z"/>
  <w16cex:commentExtensible w16cex:durableId="2E6BA906" w16cex:dateUtc="2021-03-08T14:23:00Z"/>
  <w16cex:commentExtensible w16cex:durableId="2161A229" w16cex:dateUtc="2021-03-08T15:31:00Z"/>
  <w16cex:commentExtensible w16cex:durableId="624150BF" w16cex:dateUtc="2021-03-12T10:43:00Z"/>
  <w16cex:commentExtensible w16cex:durableId="6F874FA6" w16cex:dateUtc="2021-03-12T10:56:00Z"/>
  <w16cex:commentExtensible w16cex:durableId="3CD2CF01" w16cex:dateUtc="2021-03-08T23:58:00Z"/>
  <w16cex:commentExtensible w16cex:durableId="6C97BFC5" w16cex:dateUtc="2021-03-09T11:07:00Z"/>
  <w16cex:commentExtensible w16cex:durableId="74167A4C" w16cex:dateUtc="2021-03-09T13:46:00Z"/>
  <w16cex:commentExtensible w16cex:durableId="5B6EEBA7" w16cex:dateUtc="2021-03-14T18:57:00Z"/>
  <w16cex:commentExtensible w16cex:durableId="1FEC5A38" w16cex:dateUtc="2021-03-14T21:41:00Z"/>
  <w16cex:commentExtensible w16cex:durableId="7C0BABBA" w16cex:dateUtc="2023-03-21T20:27:00Z"/>
  <w16cex:commentExtensible w16cex:durableId="75339DA8" w16cex:dateUtc="2021-03-12T18:59:00Z"/>
  <w16cex:commentExtensible w16cex:durableId="07B4DD85" w16cex:dateUtc="2021-03-13T13:47:00Z">
    <w16cex:extLst>
      <w16:ext w16:uri="{CE6994B0-6A32-4C9F-8C6B-6E91EDA988CE}">
        <cr:reactions xmlns:cr="http://schemas.microsoft.com/office/comments/2020/reactions">
          <cr:reaction reactionType="1">
            <cr:reactionInfo dateUtc="2023-03-18T15:55:17Z">
              <cr:user userId="S::fl4718@ic.ac.uk::f625b362-27ac-431a-814a-c95841b77aa9" userProvider="AD" userName="Li, Fengyi"/>
            </cr:reactionInfo>
          </cr:reaction>
        </cr:reactions>
      </w16:ext>
    </w16cex:extLst>
  </w16cex:commentExtensible>
  <w16cex:commentExtensible w16cex:durableId="18CF3D89" w16cex:dateUtc="2021-03-13T14:01:00Z"/>
  <w16cex:commentExtensible w16cex:durableId="10309E5D" w16cex:dateUtc="2021-03-15T11:52:00Z"/>
  <w16cex:commentExtensible w16cex:durableId="74A0255D" w16cex:dateUtc="2021-03-14T17:09:00Z"/>
  <w16cex:commentExtensible w16cex:durableId="3960DAAC" w16cex:dateUtc="2021-03-16T15:47:00Z"/>
  <w16cex:commentExtensible w16cex:durableId="54FAD678" w16cex:dateUtc="2021-03-16T11:51:00Z"/>
  <w16cex:commentExtensible w16cex:durableId="72723FD7" w16cex:dateUtc="2021-03-16T12:50:00Z"/>
  <w16cex:commentExtensible w16cex:durableId="23FB6067" w16cex:dateUtc="2021-03-16T16:50:00Z"/>
  <w16cex:commentExtensible w16cex:durableId="397DB74B" w16cex:dateUtc="2021-03-16T17:21:00Z"/>
  <w16cex:commentExtensible w16cex:durableId="1E728070" w16cex:dateUtc="2021-03-16T21:32:00Z"/>
  <w16cex:commentExtensible w16cex:durableId="74C4208A" w16cex:dateUtc="2021-03-08T16:19:00Z"/>
  <w16cex:commentExtensible w16cex:durableId="06EFD34F" w16cex:dateUtc="2021-03-08T16:24:00Z"/>
  <w16cex:commentExtensible w16cex:durableId="7CC4886B" w16cex:dateUtc="2021-03-08T16:30:00Z"/>
  <w16cex:commentExtensible w16cex:durableId="0AEF1C69" w16cex:dateUtc="2021-03-09T11:06:00Z"/>
  <w16cex:commentExtensible w16cex:durableId="6E0F64AA" w16cex:dateUtc="2021-03-09T21:43:00Z"/>
  <w16cex:commentExtensible w16cex:durableId="6FA5A051" w16cex:dateUtc="2021-03-12T19:23:00Z"/>
  <w16cex:commentExtensible w16cex:durableId="0CB0C4FB" w16cex:dateUtc="2021-03-13T15:13:00Z"/>
  <w16cex:commentExtensible w16cex:durableId="0EC96E6E" w16cex:dateUtc="2021-03-16T12:03:00Z"/>
  <w16cex:commentExtensible w16cex:durableId="0A126534" w16cex:dateUtc="2021-03-11T18:33:00Z"/>
  <w16cex:commentExtensible w16cex:durableId="15316350" w16cex:dateUtc="2021-03-14T10:28:00Z"/>
  <w16cex:commentExtensible w16cex:durableId="4C8299D6" w16cex:dateUtc="2021-03-16T12:07:00Z"/>
  <w16cex:commentExtensible w16cex:durableId="16755863" w16cex:dateUtc="2021-03-15T15:21:00Z"/>
  <w16cex:commentExtensible w16cex:durableId="6642D7D7" w16cex:dateUtc="2021-03-15T23:17:00Z"/>
  <w16cex:commentExtensible w16cex:durableId="5FF1CB2A" w16cex:dateUtc="2021-03-16T23:06:00Z"/>
  <w16cex:commentExtensible w16cex:durableId="30364E3F" w16cex:dateUtc="2021-03-17T08:21:00Z"/>
  <w16cex:commentExtensible w16cex:durableId="10777A24" w16cex:dateUtc="2021-03-15T12:26:00Z"/>
  <w16cex:commentExtensible w16cex:durableId="1F38F2FA" w16cex:dateUtc="2023-03-18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F719A7" w16cid:durableId="22D17E77"/>
  <w16cid:commentId w16cid:paraId="1E29694D" w16cid:durableId="57306AD9"/>
  <w16cid:commentId w16cid:paraId="6C9B3C9C" w16cid:durableId="7246E04E"/>
  <w16cid:commentId w16cid:paraId="1F2D55B3" w16cid:durableId="2E6BA906"/>
  <w16cid:commentId w16cid:paraId="22007069" w16cid:durableId="2161A229"/>
  <w16cid:commentId w16cid:paraId="4E6B1435" w16cid:durableId="624150BF"/>
  <w16cid:commentId w16cid:paraId="751FBC04" w16cid:durableId="6F874FA6"/>
  <w16cid:commentId w16cid:paraId="01195270" w16cid:durableId="3CD2CF01"/>
  <w16cid:commentId w16cid:paraId="647A7C86" w16cid:durableId="6C97BFC5"/>
  <w16cid:commentId w16cid:paraId="395DFAF5" w16cid:durableId="74167A4C"/>
  <w16cid:commentId w16cid:paraId="152E77D2" w16cid:durableId="5B6EEBA7"/>
  <w16cid:commentId w16cid:paraId="27880A7E" w16cid:durableId="1FEC5A38"/>
  <w16cid:commentId w16cid:paraId="4C39CBF5" w16cid:durableId="7C0BABBA"/>
  <w16cid:commentId w16cid:paraId="621C9FD1" w16cid:durableId="75339DA8"/>
  <w16cid:commentId w16cid:paraId="411D0A5C" w16cid:durableId="07B4DD85"/>
  <w16cid:commentId w16cid:paraId="49C68729" w16cid:durableId="18CF3D89"/>
  <w16cid:commentId w16cid:paraId="72BA0929" w16cid:durableId="10309E5D"/>
  <w16cid:commentId w16cid:paraId="19C68B25" w16cid:durableId="74A0255D"/>
  <w16cid:commentId w16cid:paraId="3DF72003" w16cid:durableId="3960DAAC"/>
  <w16cid:commentId w16cid:paraId="138E9300" w16cid:durableId="54FAD678"/>
  <w16cid:commentId w16cid:paraId="630A8A77" w16cid:durableId="72723FD7"/>
  <w16cid:commentId w16cid:paraId="4DB40D63" w16cid:durableId="23FB6067"/>
  <w16cid:commentId w16cid:paraId="2F0023FB" w16cid:durableId="397DB74B"/>
  <w16cid:commentId w16cid:paraId="6CBE05F3" w16cid:durableId="1E728070"/>
  <w16cid:commentId w16cid:paraId="6FE59ED4" w16cid:durableId="74C4208A"/>
  <w16cid:commentId w16cid:paraId="60473F50" w16cid:durableId="06EFD34F"/>
  <w16cid:commentId w16cid:paraId="62F120C6" w16cid:durableId="7CC4886B"/>
  <w16cid:commentId w16cid:paraId="74D4DFDE" w16cid:durableId="0AEF1C69"/>
  <w16cid:commentId w16cid:paraId="0E2CDE12" w16cid:durableId="6E0F64AA"/>
  <w16cid:commentId w16cid:paraId="073DB1B0" w16cid:durableId="6FA5A051"/>
  <w16cid:commentId w16cid:paraId="384782E0" w16cid:durableId="0CB0C4FB"/>
  <w16cid:commentId w16cid:paraId="0918B25F" w16cid:durableId="0EC96E6E"/>
  <w16cid:commentId w16cid:paraId="62B6B5ED" w16cid:durableId="0A126534"/>
  <w16cid:commentId w16cid:paraId="28672617" w16cid:durableId="15316350"/>
  <w16cid:commentId w16cid:paraId="7500CE37" w16cid:durableId="4C8299D6"/>
  <w16cid:commentId w16cid:paraId="40F32F1E" w16cid:durableId="16755863"/>
  <w16cid:commentId w16cid:paraId="3FD22B73" w16cid:durableId="6642D7D7"/>
  <w16cid:commentId w16cid:paraId="733C6E09" w16cid:durableId="5FF1CB2A"/>
  <w16cid:commentId w16cid:paraId="4F94E5B8" w16cid:durableId="30364E3F"/>
  <w16cid:commentId w16cid:paraId="4BCBFCE6" w16cid:durableId="10777A24"/>
  <w16cid:commentId w16cid:paraId="4AB211D0" w16cid:durableId="1F38F2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D376" w14:textId="77777777" w:rsidR="00FE769F" w:rsidRDefault="00FE769F" w:rsidP="00731E52">
      <w:pPr>
        <w:spacing w:after="0" w:line="240" w:lineRule="auto"/>
      </w:pPr>
      <w:r>
        <w:separator/>
      </w:r>
    </w:p>
  </w:endnote>
  <w:endnote w:type="continuationSeparator" w:id="0">
    <w:p w14:paraId="015B205D" w14:textId="77777777" w:rsidR="00FE769F" w:rsidRDefault="00FE769F" w:rsidP="00731E52">
      <w:pPr>
        <w:spacing w:after="0" w:line="240" w:lineRule="auto"/>
      </w:pPr>
      <w:r>
        <w:continuationSeparator/>
      </w:r>
    </w:p>
  </w:endnote>
  <w:endnote w:type="continuationNotice" w:id="1">
    <w:p w14:paraId="203BE657" w14:textId="77777777" w:rsidR="00FE769F" w:rsidRDefault="00FE7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6EB1D8F" w14:paraId="660D6AAE" w14:textId="77777777" w:rsidTr="26EB1D8F">
      <w:tc>
        <w:tcPr>
          <w:tcW w:w="3120" w:type="dxa"/>
        </w:tcPr>
        <w:p w14:paraId="2B78DAAC" w14:textId="3D81D4E2" w:rsidR="26EB1D8F" w:rsidRDefault="26EB1D8F" w:rsidP="26EB1D8F">
          <w:pPr>
            <w:pStyle w:val="Header"/>
            <w:ind w:left="-115"/>
          </w:pPr>
        </w:p>
      </w:tc>
      <w:tc>
        <w:tcPr>
          <w:tcW w:w="3120" w:type="dxa"/>
        </w:tcPr>
        <w:p w14:paraId="43D2FA70" w14:textId="428C9C92" w:rsidR="26EB1D8F" w:rsidRDefault="26EB1D8F" w:rsidP="26EB1D8F">
          <w:pPr>
            <w:pStyle w:val="Header"/>
            <w:jc w:val="center"/>
          </w:pPr>
        </w:p>
      </w:tc>
      <w:tc>
        <w:tcPr>
          <w:tcW w:w="3120" w:type="dxa"/>
        </w:tcPr>
        <w:p w14:paraId="26570821" w14:textId="1D61889F" w:rsidR="26EB1D8F" w:rsidRDefault="26EB1D8F" w:rsidP="26EB1D8F">
          <w:pPr>
            <w:pStyle w:val="Header"/>
            <w:ind w:right="-115"/>
            <w:jc w:val="right"/>
          </w:pPr>
        </w:p>
      </w:tc>
    </w:tr>
  </w:tbl>
  <w:p w14:paraId="494DD26B" w14:textId="6CCDAF88" w:rsidR="00731E52" w:rsidRDefault="00731E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BA61E" w14:textId="77777777" w:rsidR="00FE769F" w:rsidRDefault="00FE769F" w:rsidP="00731E52">
      <w:pPr>
        <w:spacing w:after="0" w:line="240" w:lineRule="auto"/>
      </w:pPr>
      <w:r>
        <w:separator/>
      </w:r>
    </w:p>
  </w:footnote>
  <w:footnote w:type="continuationSeparator" w:id="0">
    <w:p w14:paraId="258C68E9" w14:textId="77777777" w:rsidR="00FE769F" w:rsidRDefault="00FE769F" w:rsidP="00731E52">
      <w:pPr>
        <w:spacing w:after="0" w:line="240" w:lineRule="auto"/>
      </w:pPr>
      <w:r>
        <w:continuationSeparator/>
      </w:r>
    </w:p>
  </w:footnote>
  <w:footnote w:type="continuationNotice" w:id="1">
    <w:p w14:paraId="4AAEEFB9" w14:textId="77777777" w:rsidR="00FE769F" w:rsidRDefault="00FE76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6EB1D8F" w14:paraId="06DF5E09" w14:textId="77777777" w:rsidTr="26EB1D8F">
      <w:tc>
        <w:tcPr>
          <w:tcW w:w="3120" w:type="dxa"/>
        </w:tcPr>
        <w:p w14:paraId="47AF4A8C" w14:textId="12F49BA7" w:rsidR="26EB1D8F" w:rsidRDefault="26EB1D8F" w:rsidP="26EB1D8F">
          <w:pPr>
            <w:pStyle w:val="Header"/>
            <w:ind w:left="-115"/>
          </w:pPr>
        </w:p>
      </w:tc>
      <w:tc>
        <w:tcPr>
          <w:tcW w:w="3120" w:type="dxa"/>
        </w:tcPr>
        <w:p w14:paraId="44EF13A9" w14:textId="6C7F9E54" w:rsidR="26EB1D8F" w:rsidRDefault="26EB1D8F" w:rsidP="26EB1D8F">
          <w:pPr>
            <w:pStyle w:val="Header"/>
            <w:jc w:val="center"/>
          </w:pPr>
        </w:p>
      </w:tc>
      <w:tc>
        <w:tcPr>
          <w:tcW w:w="3120" w:type="dxa"/>
        </w:tcPr>
        <w:p w14:paraId="05BFF899" w14:textId="3E098E3D" w:rsidR="26EB1D8F" w:rsidRDefault="26EB1D8F" w:rsidP="26EB1D8F">
          <w:pPr>
            <w:pStyle w:val="Header"/>
            <w:ind w:right="-115"/>
            <w:jc w:val="right"/>
          </w:pPr>
        </w:p>
      </w:tc>
    </w:tr>
  </w:tbl>
  <w:p w14:paraId="07806826" w14:textId="29E6290A" w:rsidR="00731E52" w:rsidRDefault="00731E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50B6"/>
    <w:multiLevelType w:val="hybridMultilevel"/>
    <w:tmpl w:val="FFFFFFFF"/>
    <w:lvl w:ilvl="0" w:tplc="235872B2">
      <w:start w:val="1"/>
      <w:numFmt w:val="bullet"/>
      <w:lvlText w:val="-"/>
      <w:lvlJc w:val="left"/>
      <w:pPr>
        <w:ind w:left="720" w:hanging="360"/>
      </w:pPr>
      <w:rPr>
        <w:rFonts w:ascii="Calibri" w:hAnsi="Calibri" w:hint="default"/>
      </w:rPr>
    </w:lvl>
    <w:lvl w:ilvl="1" w:tplc="97841454">
      <w:start w:val="1"/>
      <w:numFmt w:val="bullet"/>
      <w:lvlText w:val="o"/>
      <w:lvlJc w:val="left"/>
      <w:pPr>
        <w:ind w:left="1440" w:hanging="360"/>
      </w:pPr>
      <w:rPr>
        <w:rFonts w:ascii="Courier New" w:hAnsi="Courier New" w:hint="default"/>
      </w:rPr>
    </w:lvl>
    <w:lvl w:ilvl="2" w:tplc="2A08CAD0">
      <w:start w:val="1"/>
      <w:numFmt w:val="bullet"/>
      <w:lvlText w:val=""/>
      <w:lvlJc w:val="left"/>
      <w:pPr>
        <w:ind w:left="2160" w:hanging="360"/>
      </w:pPr>
      <w:rPr>
        <w:rFonts w:ascii="Wingdings" w:hAnsi="Wingdings" w:hint="default"/>
      </w:rPr>
    </w:lvl>
    <w:lvl w:ilvl="3" w:tplc="2BF6FE62">
      <w:start w:val="1"/>
      <w:numFmt w:val="bullet"/>
      <w:lvlText w:val=""/>
      <w:lvlJc w:val="left"/>
      <w:pPr>
        <w:ind w:left="2880" w:hanging="360"/>
      </w:pPr>
      <w:rPr>
        <w:rFonts w:ascii="Symbol" w:hAnsi="Symbol" w:hint="default"/>
      </w:rPr>
    </w:lvl>
    <w:lvl w:ilvl="4" w:tplc="B16287CA">
      <w:start w:val="1"/>
      <w:numFmt w:val="bullet"/>
      <w:lvlText w:val="o"/>
      <w:lvlJc w:val="left"/>
      <w:pPr>
        <w:ind w:left="3600" w:hanging="360"/>
      </w:pPr>
      <w:rPr>
        <w:rFonts w:ascii="Courier New" w:hAnsi="Courier New" w:hint="default"/>
      </w:rPr>
    </w:lvl>
    <w:lvl w:ilvl="5" w:tplc="C5468872">
      <w:start w:val="1"/>
      <w:numFmt w:val="bullet"/>
      <w:lvlText w:val=""/>
      <w:lvlJc w:val="left"/>
      <w:pPr>
        <w:ind w:left="4320" w:hanging="360"/>
      </w:pPr>
      <w:rPr>
        <w:rFonts w:ascii="Wingdings" w:hAnsi="Wingdings" w:hint="default"/>
      </w:rPr>
    </w:lvl>
    <w:lvl w:ilvl="6" w:tplc="1DD255A0">
      <w:start w:val="1"/>
      <w:numFmt w:val="bullet"/>
      <w:lvlText w:val=""/>
      <w:lvlJc w:val="left"/>
      <w:pPr>
        <w:ind w:left="5040" w:hanging="360"/>
      </w:pPr>
      <w:rPr>
        <w:rFonts w:ascii="Symbol" w:hAnsi="Symbol" w:hint="default"/>
      </w:rPr>
    </w:lvl>
    <w:lvl w:ilvl="7" w:tplc="6C78B736">
      <w:start w:val="1"/>
      <w:numFmt w:val="bullet"/>
      <w:lvlText w:val="o"/>
      <w:lvlJc w:val="left"/>
      <w:pPr>
        <w:ind w:left="5760" w:hanging="360"/>
      </w:pPr>
      <w:rPr>
        <w:rFonts w:ascii="Courier New" w:hAnsi="Courier New" w:hint="default"/>
      </w:rPr>
    </w:lvl>
    <w:lvl w:ilvl="8" w:tplc="49F6D8DE">
      <w:start w:val="1"/>
      <w:numFmt w:val="bullet"/>
      <w:lvlText w:val=""/>
      <w:lvlJc w:val="left"/>
      <w:pPr>
        <w:ind w:left="6480" w:hanging="360"/>
      </w:pPr>
      <w:rPr>
        <w:rFonts w:ascii="Wingdings" w:hAnsi="Wingdings" w:hint="default"/>
      </w:rPr>
    </w:lvl>
  </w:abstractNum>
  <w:abstractNum w:abstractNumId="1" w15:restartNumberingAfterBreak="0">
    <w:nsid w:val="2F05207F"/>
    <w:multiLevelType w:val="hybridMultilevel"/>
    <w:tmpl w:val="FFFFFFFF"/>
    <w:lvl w:ilvl="0" w:tplc="A2843FF6">
      <w:start w:val="1"/>
      <w:numFmt w:val="bullet"/>
      <w:lvlText w:val="-"/>
      <w:lvlJc w:val="left"/>
      <w:pPr>
        <w:ind w:left="720" w:hanging="360"/>
      </w:pPr>
      <w:rPr>
        <w:rFonts w:ascii="Calibri" w:hAnsi="Calibri" w:hint="default"/>
      </w:rPr>
    </w:lvl>
    <w:lvl w:ilvl="1" w:tplc="38D84368">
      <w:start w:val="1"/>
      <w:numFmt w:val="bullet"/>
      <w:lvlText w:val="o"/>
      <w:lvlJc w:val="left"/>
      <w:pPr>
        <w:ind w:left="1440" w:hanging="360"/>
      </w:pPr>
      <w:rPr>
        <w:rFonts w:ascii="Courier New" w:hAnsi="Courier New" w:hint="default"/>
      </w:rPr>
    </w:lvl>
    <w:lvl w:ilvl="2" w:tplc="6DEC788A">
      <w:start w:val="1"/>
      <w:numFmt w:val="bullet"/>
      <w:lvlText w:val=""/>
      <w:lvlJc w:val="left"/>
      <w:pPr>
        <w:ind w:left="2160" w:hanging="360"/>
      </w:pPr>
      <w:rPr>
        <w:rFonts w:ascii="Wingdings" w:hAnsi="Wingdings" w:hint="default"/>
      </w:rPr>
    </w:lvl>
    <w:lvl w:ilvl="3" w:tplc="BD6C818A">
      <w:start w:val="1"/>
      <w:numFmt w:val="bullet"/>
      <w:lvlText w:val=""/>
      <w:lvlJc w:val="left"/>
      <w:pPr>
        <w:ind w:left="2880" w:hanging="360"/>
      </w:pPr>
      <w:rPr>
        <w:rFonts w:ascii="Symbol" w:hAnsi="Symbol" w:hint="default"/>
      </w:rPr>
    </w:lvl>
    <w:lvl w:ilvl="4" w:tplc="1CA0AB3E">
      <w:start w:val="1"/>
      <w:numFmt w:val="bullet"/>
      <w:lvlText w:val="o"/>
      <w:lvlJc w:val="left"/>
      <w:pPr>
        <w:ind w:left="3600" w:hanging="360"/>
      </w:pPr>
      <w:rPr>
        <w:rFonts w:ascii="Courier New" w:hAnsi="Courier New" w:hint="default"/>
      </w:rPr>
    </w:lvl>
    <w:lvl w:ilvl="5" w:tplc="DA78C924">
      <w:start w:val="1"/>
      <w:numFmt w:val="bullet"/>
      <w:lvlText w:val=""/>
      <w:lvlJc w:val="left"/>
      <w:pPr>
        <w:ind w:left="4320" w:hanging="360"/>
      </w:pPr>
      <w:rPr>
        <w:rFonts w:ascii="Wingdings" w:hAnsi="Wingdings" w:hint="default"/>
      </w:rPr>
    </w:lvl>
    <w:lvl w:ilvl="6" w:tplc="13F28448">
      <w:start w:val="1"/>
      <w:numFmt w:val="bullet"/>
      <w:lvlText w:val=""/>
      <w:lvlJc w:val="left"/>
      <w:pPr>
        <w:ind w:left="5040" w:hanging="360"/>
      </w:pPr>
      <w:rPr>
        <w:rFonts w:ascii="Symbol" w:hAnsi="Symbol" w:hint="default"/>
      </w:rPr>
    </w:lvl>
    <w:lvl w:ilvl="7" w:tplc="4294776C">
      <w:start w:val="1"/>
      <w:numFmt w:val="bullet"/>
      <w:lvlText w:val="o"/>
      <w:lvlJc w:val="left"/>
      <w:pPr>
        <w:ind w:left="5760" w:hanging="360"/>
      </w:pPr>
      <w:rPr>
        <w:rFonts w:ascii="Courier New" w:hAnsi="Courier New" w:hint="default"/>
      </w:rPr>
    </w:lvl>
    <w:lvl w:ilvl="8" w:tplc="D4E01DF6">
      <w:start w:val="1"/>
      <w:numFmt w:val="bullet"/>
      <w:lvlText w:val=""/>
      <w:lvlJc w:val="left"/>
      <w:pPr>
        <w:ind w:left="6480" w:hanging="360"/>
      </w:pPr>
      <w:rPr>
        <w:rFonts w:ascii="Wingdings" w:hAnsi="Wingdings" w:hint="default"/>
      </w:rPr>
    </w:lvl>
  </w:abstractNum>
  <w:abstractNum w:abstractNumId="2" w15:restartNumberingAfterBreak="0">
    <w:nsid w:val="4D561EA2"/>
    <w:multiLevelType w:val="hybridMultilevel"/>
    <w:tmpl w:val="FFFFFFFF"/>
    <w:lvl w:ilvl="0" w:tplc="E4A65A0E">
      <w:start w:val="1"/>
      <w:numFmt w:val="bullet"/>
      <w:lvlText w:val="-"/>
      <w:lvlJc w:val="left"/>
      <w:pPr>
        <w:ind w:left="720" w:hanging="360"/>
      </w:pPr>
      <w:rPr>
        <w:rFonts w:ascii="Calibri" w:hAnsi="Calibri" w:hint="default"/>
      </w:rPr>
    </w:lvl>
    <w:lvl w:ilvl="1" w:tplc="345E4468">
      <w:start w:val="1"/>
      <w:numFmt w:val="bullet"/>
      <w:lvlText w:val="o"/>
      <w:lvlJc w:val="left"/>
      <w:pPr>
        <w:ind w:left="1440" w:hanging="360"/>
      </w:pPr>
      <w:rPr>
        <w:rFonts w:ascii="Courier New" w:hAnsi="Courier New" w:hint="default"/>
      </w:rPr>
    </w:lvl>
    <w:lvl w:ilvl="2" w:tplc="B2D2CD4C">
      <w:start w:val="1"/>
      <w:numFmt w:val="bullet"/>
      <w:lvlText w:val=""/>
      <w:lvlJc w:val="left"/>
      <w:pPr>
        <w:ind w:left="2160" w:hanging="360"/>
      </w:pPr>
      <w:rPr>
        <w:rFonts w:ascii="Wingdings" w:hAnsi="Wingdings" w:hint="default"/>
      </w:rPr>
    </w:lvl>
    <w:lvl w:ilvl="3" w:tplc="98765188">
      <w:start w:val="1"/>
      <w:numFmt w:val="bullet"/>
      <w:lvlText w:val=""/>
      <w:lvlJc w:val="left"/>
      <w:pPr>
        <w:ind w:left="2880" w:hanging="360"/>
      </w:pPr>
      <w:rPr>
        <w:rFonts w:ascii="Symbol" w:hAnsi="Symbol" w:hint="default"/>
      </w:rPr>
    </w:lvl>
    <w:lvl w:ilvl="4" w:tplc="2278DD92">
      <w:start w:val="1"/>
      <w:numFmt w:val="bullet"/>
      <w:lvlText w:val="o"/>
      <w:lvlJc w:val="left"/>
      <w:pPr>
        <w:ind w:left="3600" w:hanging="360"/>
      </w:pPr>
      <w:rPr>
        <w:rFonts w:ascii="Courier New" w:hAnsi="Courier New" w:hint="default"/>
      </w:rPr>
    </w:lvl>
    <w:lvl w:ilvl="5" w:tplc="C616D106">
      <w:start w:val="1"/>
      <w:numFmt w:val="bullet"/>
      <w:lvlText w:val=""/>
      <w:lvlJc w:val="left"/>
      <w:pPr>
        <w:ind w:left="4320" w:hanging="360"/>
      </w:pPr>
      <w:rPr>
        <w:rFonts w:ascii="Wingdings" w:hAnsi="Wingdings" w:hint="default"/>
      </w:rPr>
    </w:lvl>
    <w:lvl w:ilvl="6" w:tplc="7632CAF2">
      <w:start w:val="1"/>
      <w:numFmt w:val="bullet"/>
      <w:lvlText w:val=""/>
      <w:lvlJc w:val="left"/>
      <w:pPr>
        <w:ind w:left="5040" w:hanging="360"/>
      </w:pPr>
      <w:rPr>
        <w:rFonts w:ascii="Symbol" w:hAnsi="Symbol" w:hint="default"/>
      </w:rPr>
    </w:lvl>
    <w:lvl w:ilvl="7" w:tplc="1E2609AE">
      <w:start w:val="1"/>
      <w:numFmt w:val="bullet"/>
      <w:lvlText w:val="o"/>
      <w:lvlJc w:val="left"/>
      <w:pPr>
        <w:ind w:left="5760" w:hanging="360"/>
      </w:pPr>
      <w:rPr>
        <w:rFonts w:ascii="Courier New" w:hAnsi="Courier New" w:hint="default"/>
      </w:rPr>
    </w:lvl>
    <w:lvl w:ilvl="8" w:tplc="956E3B96">
      <w:start w:val="1"/>
      <w:numFmt w:val="bullet"/>
      <w:lvlText w:val=""/>
      <w:lvlJc w:val="left"/>
      <w:pPr>
        <w:ind w:left="6480" w:hanging="360"/>
      </w:pPr>
      <w:rPr>
        <w:rFonts w:ascii="Wingdings" w:hAnsi="Wingdings" w:hint="default"/>
      </w:rPr>
    </w:lvl>
  </w:abstractNum>
  <w:abstractNum w:abstractNumId="3" w15:restartNumberingAfterBreak="0">
    <w:nsid w:val="5F0D3184"/>
    <w:multiLevelType w:val="hybridMultilevel"/>
    <w:tmpl w:val="FFFFFFFF"/>
    <w:lvl w:ilvl="0" w:tplc="AA6EF252">
      <w:start w:val="1"/>
      <w:numFmt w:val="bullet"/>
      <w:lvlText w:val="-"/>
      <w:lvlJc w:val="left"/>
      <w:pPr>
        <w:ind w:left="720" w:hanging="360"/>
      </w:pPr>
      <w:rPr>
        <w:rFonts w:ascii="Calibri" w:hAnsi="Calibri" w:hint="default"/>
      </w:rPr>
    </w:lvl>
    <w:lvl w:ilvl="1" w:tplc="E20810EC">
      <w:start w:val="1"/>
      <w:numFmt w:val="bullet"/>
      <w:lvlText w:val="o"/>
      <w:lvlJc w:val="left"/>
      <w:pPr>
        <w:ind w:left="1440" w:hanging="360"/>
      </w:pPr>
      <w:rPr>
        <w:rFonts w:ascii="Courier New" w:hAnsi="Courier New" w:hint="default"/>
      </w:rPr>
    </w:lvl>
    <w:lvl w:ilvl="2" w:tplc="858CB3D0">
      <w:start w:val="1"/>
      <w:numFmt w:val="bullet"/>
      <w:lvlText w:val=""/>
      <w:lvlJc w:val="left"/>
      <w:pPr>
        <w:ind w:left="2160" w:hanging="360"/>
      </w:pPr>
      <w:rPr>
        <w:rFonts w:ascii="Wingdings" w:hAnsi="Wingdings" w:hint="default"/>
      </w:rPr>
    </w:lvl>
    <w:lvl w:ilvl="3" w:tplc="A7B0A076">
      <w:start w:val="1"/>
      <w:numFmt w:val="bullet"/>
      <w:lvlText w:val=""/>
      <w:lvlJc w:val="left"/>
      <w:pPr>
        <w:ind w:left="2880" w:hanging="360"/>
      </w:pPr>
      <w:rPr>
        <w:rFonts w:ascii="Symbol" w:hAnsi="Symbol" w:hint="default"/>
      </w:rPr>
    </w:lvl>
    <w:lvl w:ilvl="4" w:tplc="80A241EE">
      <w:start w:val="1"/>
      <w:numFmt w:val="bullet"/>
      <w:lvlText w:val="o"/>
      <w:lvlJc w:val="left"/>
      <w:pPr>
        <w:ind w:left="3600" w:hanging="360"/>
      </w:pPr>
      <w:rPr>
        <w:rFonts w:ascii="Courier New" w:hAnsi="Courier New" w:hint="default"/>
      </w:rPr>
    </w:lvl>
    <w:lvl w:ilvl="5" w:tplc="B97EC5DA">
      <w:start w:val="1"/>
      <w:numFmt w:val="bullet"/>
      <w:lvlText w:val=""/>
      <w:lvlJc w:val="left"/>
      <w:pPr>
        <w:ind w:left="4320" w:hanging="360"/>
      </w:pPr>
      <w:rPr>
        <w:rFonts w:ascii="Wingdings" w:hAnsi="Wingdings" w:hint="default"/>
      </w:rPr>
    </w:lvl>
    <w:lvl w:ilvl="6" w:tplc="C168690C">
      <w:start w:val="1"/>
      <w:numFmt w:val="bullet"/>
      <w:lvlText w:val=""/>
      <w:lvlJc w:val="left"/>
      <w:pPr>
        <w:ind w:left="5040" w:hanging="360"/>
      </w:pPr>
      <w:rPr>
        <w:rFonts w:ascii="Symbol" w:hAnsi="Symbol" w:hint="default"/>
      </w:rPr>
    </w:lvl>
    <w:lvl w:ilvl="7" w:tplc="8B468242">
      <w:start w:val="1"/>
      <w:numFmt w:val="bullet"/>
      <w:lvlText w:val="o"/>
      <w:lvlJc w:val="left"/>
      <w:pPr>
        <w:ind w:left="5760" w:hanging="360"/>
      </w:pPr>
      <w:rPr>
        <w:rFonts w:ascii="Courier New" w:hAnsi="Courier New" w:hint="default"/>
      </w:rPr>
    </w:lvl>
    <w:lvl w:ilvl="8" w:tplc="B43601BC">
      <w:start w:val="1"/>
      <w:numFmt w:val="bullet"/>
      <w:lvlText w:val=""/>
      <w:lvlJc w:val="left"/>
      <w:pPr>
        <w:ind w:left="6480" w:hanging="360"/>
      </w:pPr>
      <w:rPr>
        <w:rFonts w:ascii="Wingdings" w:hAnsi="Wingdings" w:hint="default"/>
      </w:rPr>
    </w:lvl>
  </w:abstractNum>
  <w:abstractNum w:abstractNumId="4" w15:restartNumberingAfterBreak="0">
    <w:nsid w:val="6D6D32BC"/>
    <w:multiLevelType w:val="hybridMultilevel"/>
    <w:tmpl w:val="FFFFFFFF"/>
    <w:lvl w:ilvl="0" w:tplc="1F7672F2">
      <w:start w:val="1"/>
      <w:numFmt w:val="bullet"/>
      <w:lvlText w:val="-"/>
      <w:lvlJc w:val="left"/>
      <w:pPr>
        <w:ind w:left="720" w:hanging="360"/>
      </w:pPr>
      <w:rPr>
        <w:rFonts w:ascii="Calibri" w:hAnsi="Calibri" w:hint="default"/>
      </w:rPr>
    </w:lvl>
    <w:lvl w:ilvl="1" w:tplc="4E3CC13A">
      <w:start w:val="1"/>
      <w:numFmt w:val="bullet"/>
      <w:lvlText w:val="o"/>
      <w:lvlJc w:val="left"/>
      <w:pPr>
        <w:ind w:left="1440" w:hanging="360"/>
      </w:pPr>
      <w:rPr>
        <w:rFonts w:ascii="Courier New" w:hAnsi="Courier New" w:hint="default"/>
      </w:rPr>
    </w:lvl>
    <w:lvl w:ilvl="2" w:tplc="89561760">
      <w:start w:val="1"/>
      <w:numFmt w:val="bullet"/>
      <w:lvlText w:val=""/>
      <w:lvlJc w:val="left"/>
      <w:pPr>
        <w:ind w:left="2160" w:hanging="360"/>
      </w:pPr>
      <w:rPr>
        <w:rFonts w:ascii="Wingdings" w:hAnsi="Wingdings" w:hint="default"/>
      </w:rPr>
    </w:lvl>
    <w:lvl w:ilvl="3" w:tplc="198C62DE">
      <w:start w:val="1"/>
      <w:numFmt w:val="bullet"/>
      <w:lvlText w:val=""/>
      <w:lvlJc w:val="left"/>
      <w:pPr>
        <w:ind w:left="2880" w:hanging="360"/>
      </w:pPr>
      <w:rPr>
        <w:rFonts w:ascii="Symbol" w:hAnsi="Symbol" w:hint="default"/>
      </w:rPr>
    </w:lvl>
    <w:lvl w:ilvl="4" w:tplc="6D0E13D0">
      <w:start w:val="1"/>
      <w:numFmt w:val="bullet"/>
      <w:lvlText w:val="o"/>
      <w:lvlJc w:val="left"/>
      <w:pPr>
        <w:ind w:left="3600" w:hanging="360"/>
      </w:pPr>
      <w:rPr>
        <w:rFonts w:ascii="Courier New" w:hAnsi="Courier New" w:hint="default"/>
      </w:rPr>
    </w:lvl>
    <w:lvl w:ilvl="5" w:tplc="9208B67A">
      <w:start w:val="1"/>
      <w:numFmt w:val="bullet"/>
      <w:lvlText w:val=""/>
      <w:lvlJc w:val="left"/>
      <w:pPr>
        <w:ind w:left="4320" w:hanging="360"/>
      </w:pPr>
      <w:rPr>
        <w:rFonts w:ascii="Wingdings" w:hAnsi="Wingdings" w:hint="default"/>
      </w:rPr>
    </w:lvl>
    <w:lvl w:ilvl="6" w:tplc="FE14E294">
      <w:start w:val="1"/>
      <w:numFmt w:val="bullet"/>
      <w:lvlText w:val=""/>
      <w:lvlJc w:val="left"/>
      <w:pPr>
        <w:ind w:left="5040" w:hanging="360"/>
      </w:pPr>
      <w:rPr>
        <w:rFonts w:ascii="Symbol" w:hAnsi="Symbol" w:hint="default"/>
      </w:rPr>
    </w:lvl>
    <w:lvl w:ilvl="7" w:tplc="D2382E90">
      <w:start w:val="1"/>
      <w:numFmt w:val="bullet"/>
      <w:lvlText w:val="o"/>
      <w:lvlJc w:val="left"/>
      <w:pPr>
        <w:ind w:left="5760" w:hanging="360"/>
      </w:pPr>
      <w:rPr>
        <w:rFonts w:ascii="Courier New" w:hAnsi="Courier New" w:hint="default"/>
      </w:rPr>
    </w:lvl>
    <w:lvl w:ilvl="8" w:tplc="C37C1BDA">
      <w:start w:val="1"/>
      <w:numFmt w:val="bullet"/>
      <w:lvlText w:val=""/>
      <w:lvlJc w:val="left"/>
      <w:pPr>
        <w:ind w:left="6480" w:hanging="360"/>
      </w:pPr>
      <w:rPr>
        <w:rFonts w:ascii="Wingdings" w:hAnsi="Wingdings" w:hint="default"/>
      </w:rPr>
    </w:lvl>
  </w:abstractNum>
  <w:abstractNum w:abstractNumId="5" w15:restartNumberingAfterBreak="0">
    <w:nsid w:val="723E7833"/>
    <w:multiLevelType w:val="hybridMultilevel"/>
    <w:tmpl w:val="FFFFFFFF"/>
    <w:lvl w:ilvl="0" w:tplc="3A067BF6">
      <w:start w:val="1"/>
      <w:numFmt w:val="bullet"/>
      <w:lvlText w:val="-"/>
      <w:lvlJc w:val="left"/>
      <w:pPr>
        <w:ind w:left="720" w:hanging="360"/>
      </w:pPr>
      <w:rPr>
        <w:rFonts w:ascii="Calibri" w:hAnsi="Calibri" w:hint="default"/>
      </w:rPr>
    </w:lvl>
    <w:lvl w:ilvl="1" w:tplc="261E99FE">
      <w:start w:val="1"/>
      <w:numFmt w:val="bullet"/>
      <w:lvlText w:val="o"/>
      <w:lvlJc w:val="left"/>
      <w:pPr>
        <w:ind w:left="1440" w:hanging="360"/>
      </w:pPr>
      <w:rPr>
        <w:rFonts w:ascii="Courier New" w:hAnsi="Courier New" w:hint="default"/>
      </w:rPr>
    </w:lvl>
    <w:lvl w:ilvl="2" w:tplc="33A0CC32">
      <w:start w:val="1"/>
      <w:numFmt w:val="bullet"/>
      <w:lvlText w:val=""/>
      <w:lvlJc w:val="left"/>
      <w:pPr>
        <w:ind w:left="2160" w:hanging="360"/>
      </w:pPr>
      <w:rPr>
        <w:rFonts w:ascii="Wingdings" w:hAnsi="Wingdings" w:hint="default"/>
      </w:rPr>
    </w:lvl>
    <w:lvl w:ilvl="3" w:tplc="2A405D62">
      <w:start w:val="1"/>
      <w:numFmt w:val="bullet"/>
      <w:lvlText w:val=""/>
      <w:lvlJc w:val="left"/>
      <w:pPr>
        <w:ind w:left="2880" w:hanging="360"/>
      </w:pPr>
      <w:rPr>
        <w:rFonts w:ascii="Symbol" w:hAnsi="Symbol" w:hint="default"/>
      </w:rPr>
    </w:lvl>
    <w:lvl w:ilvl="4" w:tplc="D2A22BB4">
      <w:start w:val="1"/>
      <w:numFmt w:val="bullet"/>
      <w:lvlText w:val="o"/>
      <w:lvlJc w:val="left"/>
      <w:pPr>
        <w:ind w:left="3600" w:hanging="360"/>
      </w:pPr>
      <w:rPr>
        <w:rFonts w:ascii="Courier New" w:hAnsi="Courier New" w:hint="default"/>
      </w:rPr>
    </w:lvl>
    <w:lvl w:ilvl="5" w:tplc="11286F42">
      <w:start w:val="1"/>
      <w:numFmt w:val="bullet"/>
      <w:lvlText w:val=""/>
      <w:lvlJc w:val="left"/>
      <w:pPr>
        <w:ind w:left="4320" w:hanging="360"/>
      </w:pPr>
      <w:rPr>
        <w:rFonts w:ascii="Wingdings" w:hAnsi="Wingdings" w:hint="default"/>
      </w:rPr>
    </w:lvl>
    <w:lvl w:ilvl="6" w:tplc="94749CC6">
      <w:start w:val="1"/>
      <w:numFmt w:val="bullet"/>
      <w:lvlText w:val=""/>
      <w:lvlJc w:val="left"/>
      <w:pPr>
        <w:ind w:left="5040" w:hanging="360"/>
      </w:pPr>
      <w:rPr>
        <w:rFonts w:ascii="Symbol" w:hAnsi="Symbol" w:hint="default"/>
      </w:rPr>
    </w:lvl>
    <w:lvl w:ilvl="7" w:tplc="DC425CE6">
      <w:start w:val="1"/>
      <w:numFmt w:val="bullet"/>
      <w:lvlText w:val="o"/>
      <w:lvlJc w:val="left"/>
      <w:pPr>
        <w:ind w:left="5760" w:hanging="360"/>
      </w:pPr>
      <w:rPr>
        <w:rFonts w:ascii="Courier New" w:hAnsi="Courier New" w:hint="default"/>
      </w:rPr>
    </w:lvl>
    <w:lvl w:ilvl="8" w:tplc="5E36B3C6">
      <w:start w:val="1"/>
      <w:numFmt w:val="bullet"/>
      <w:lvlText w:val=""/>
      <w:lvlJc w:val="left"/>
      <w:pPr>
        <w:ind w:left="6480" w:hanging="360"/>
      </w:pPr>
      <w:rPr>
        <w:rFonts w:ascii="Wingdings" w:hAnsi="Wingdings" w:hint="default"/>
      </w:rPr>
    </w:lvl>
  </w:abstractNum>
  <w:abstractNum w:abstractNumId="6" w15:restartNumberingAfterBreak="0">
    <w:nsid w:val="7F7C1599"/>
    <w:multiLevelType w:val="hybridMultilevel"/>
    <w:tmpl w:val="FFFFFFFF"/>
    <w:lvl w:ilvl="0" w:tplc="9128380E">
      <w:start w:val="1"/>
      <w:numFmt w:val="bullet"/>
      <w:lvlText w:val="-"/>
      <w:lvlJc w:val="left"/>
      <w:pPr>
        <w:ind w:left="720" w:hanging="360"/>
      </w:pPr>
      <w:rPr>
        <w:rFonts w:ascii="Calibri" w:hAnsi="Calibri" w:hint="default"/>
      </w:rPr>
    </w:lvl>
    <w:lvl w:ilvl="1" w:tplc="FA54F766">
      <w:start w:val="1"/>
      <w:numFmt w:val="bullet"/>
      <w:lvlText w:val="o"/>
      <w:lvlJc w:val="left"/>
      <w:pPr>
        <w:ind w:left="1440" w:hanging="360"/>
      </w:pPr>
      <w:rPr>
        <w:rFonts w:ascii="Courier New" w:hAnsi="Courier New" w:hint="default"/>
      </w:rPr>
    </w:lvl>
    <w:lvl w:ilvl="2" w:tplc="8C82C11C">
      <w:start w:val="1"/>
      <w:numFmt w:val="bullet"/>
      <w:lvlText w:val=""/>
      <w:lvlJc w:val="left"/>
      <w:pPr>
        <w:ind w:left="2160" w:hanging="360"/>
      </w:pPr>
      <w:rPr>
        <w:rFonts w:ascii="Wingdings" w:hAnsi="Wingdings" w:hint="default"/>
      </w:rPr>
    </w:lvl>
    <w:lvl w:ilvl="3" w:tplc="0A1E6874">
      <w:start w:val="1"/>
      <w:numFmt w:val="bullet"/>
      <w:lvlText w:val=""/>
      <w:lvlJc w:val="left"/>
      <w:pPr>
        <w:ind w:left="2880" w:hanging="360"/>
      </w:pPr>
      <w:rPr>
        <w:rFonts w:ascii="Symbol" w:hAnsi="Symbol" w:hint="default"/>
      </w:rPr>
    </w:lvl>
    <w:lvl w:ilvl="4" w:tplc="88326FEC">
      <w:start w:val="1"/>
      <w:numFmt w:val="bullet"/>
      <w:lvlText w:val="o"/>
      <w:lvlJc w:val="left"/>
      <w:pPr>
        <w:ind w:left="3600" w:hanging="360"/>
      </w:pPr>
      <w:rPr>
        <w:rFonts w:ascii="Courier New" w:hAnsi="Courier New" w:hint="default"/>
      </w:rPr>
    </w:lvl>
    <w:lvl w:ilvl="5" w:tplc="29425820">
      <w:start w:val="1"/>
      <w:numFmt w:val="bullet"/>
      <w:lvlText w:val=""/>
      <w:lvlJc w:val="left"/>
      <w:pPr>
        <w:ind w:left="4320" w:hanging="360"/>
      </w:pPr>
      <w:rPr>
        <w:rFonts w:ascii="Wingdings" w:hAnsi="Wingdings" w:hint="default"/>
      </w:rPr>
    </w:lvl>
    <w:lvl w:ilvl="6" w:tplc="38D256DA">
      <w:start w:val="1"/>
      <w:numFmt w:val="bullet"/>
      <w:lvlText w:val=""/>
      <w:lvlJc w:val="left"/>
      <w:pPr>
        <w:ind w:left="5040" w:hanging="360"/>
      </w:pPr>
      <w:rPr>
        <w:rFonts w:ascii="Symbol" w:hAnsi="Symbol" w:hint="default"/>
      </w:rPr>
    </w:lvl>
    <w:lvl w:ilvl="7" w:tplc="6F0CB8A6">
      <w:start w:val="1"/>
      <w:numFmt w:val="bullet"/>
      <w:lvlText w:val="o"/>
      <w:lvlJc w:val="left"/>
      <w:pPr>
        <w:ind w:left="5760" w:hanging="360"/>
      </w:pPr>
      <w:rPr>
        <w:rFonts w:ascii="Courier New" w:hAnsi="Courier New" w:hint="default"/>
      </w:rPr>
    </w:lvl>
    <w:lvl w:ilvl="8" w:tplc="6508637A">
      <w:start w:val="1"/>
      <w:numFmt w:val="bullet"/>
      <w:lvlText w:val=""/>
      <w:lvlJc w:val="left"/>
      <w:pPr>
        <w:ind w:left="6480" w:hanging="360"/>
      </w:pPr>
      <w:rPr>
        <w:rFonts w:ascii="Wingdings" w:hAnsi="Wingdings" w:hint="default"/>
      </w:rPr>
    </w:lvl>
  </w:abstractNum>
  <w:num w:numId="1" w16cid:durableId="1868324839">
    <w:abstractNumId w:val="2"/>
  </w:num>
  <w:num w:numId="2" w16cid:durableId="1809008720">
    <w:abstractNumId w:val="3"/>
  </w:num>
  <w:num w:numId="3" w16cid:durableId="791091255">
    <w:abstractNumId w:val="6"/>
  </w:num>
  <w:num w:numId="4" w16cid:durableId="1473980442">
    <w:abstractNumId w:val="4"/>
  </w:num>
  <w:num w:numId="5" w16cid:durableId="407578099">
    <w:abstractNumId w:val="0"/>
  </w:num>
  <w:num w:numId="6" w16cid:durableId="1184438016">
    <w:abstractNumId w:val="1"/>
  </w:num>
  <w:num w:numId="7" w16cid:durableId="167229458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ngley, James W B">
    <w15:presenceInfo w15:providerId="AD" w15:userId="S::jwl4017@ic.ac.uk::16617cf8-14c4-4565-92b9-062551253eb3"/>
  </w15:person>
  <w15:person w15:author="Baugh, Matthew M G">
    <w15:presenceInfo w15:providerId="AD" w15:userId="S::mb4617@ic.ac.uk::c4d4a3bb-1d3d-4ab4-9f33-eaeb820f620a"/>
  </w15:person>
  <w15:person w15:author="Pereteanu, George-Liviu">
    <w15:presenceInfo w15:providerId="AD" w15:userId="S::gp3917@ic.ac.uk::c4b960a1-99d6-480c-81dc-3d054ec3ef2d"/>
  </w15:person>
  <w15:person w15:author="Nylander, Olusola T">
    <w15:presenceInfo w15:providerId="AD" w15:userId="S::oen14@ic.ac.uk::8a6a3e4c-3aeb-4850-bea3-5b407fa05e6d"/>
  </w15:person>
  <w15:person w15:author="Son, Joon-Ho">
    <w15:presenceInfo w15:providerId="AD" w15:userId="S::js6317@ic.ac.uk::a4cf68f7-feae-4d39-8051-793efb258924"/>
  </w15:person>
  <w15:person w15:author="Mo, Jiawei">
    <w15:presenceInfo w15:providerId="AD" w15:userId="S::jm2820@ic.ac.uk::131a3114-c284-45f9-9b33-7b93514c33fc"/>
  </w15:person>
  <w15:person w15:author="Olteanu, Catalina">
    <w15:presenceInfo w15:providerId="AD" w15:userId="S::co319@ic.ac.uk::eb73c045-ab5e-4b6c-8e65-4e71f75b820e"/>
  </w15:person>
  <w15:person w15:author="Kowalewski, Andrzej">
    <w15:presenceInfo w15:providerId="AD" w15:userId="S::ak9717@ic.ac.uk::eaff2564-cc63-4378-8219-00a84a5c3213"/>
  </w15:person>
  <w15:person w15:author="hayes, edward">
    <w15:presenceInfo w15:providerId="AD" w15:userId="S::ech220@ic.ac.uk::8ee58909-249b-45f1-aa8c-7cae00e22178"/>
  </w15:person>
  <w15:person w15:author="Kapelyukh, Ivan">
    <w15:presenceInfo w15:providerId="AD" w15:userId="S::ik517@ic.ac.uk::981122e4-80b9-4133-a5de-1ad2fd0d4410"/>
  </w15:person>
  <w15:person w15:author="Cross, Tiger">
    <w15:presenceInfo w15:providerId="AD" w15:userId="S::tc2017@ic.ac.uk::fb1a221b-9880-46c9-ad79-4a918b37300c"/>
  </w15:person>
  <w15:person w15:author="Jiang, Bozhi">
    <w15:presenceInfo w15:providerId="AD" w15:userId="S::bj320@ic.ac.uk::8bd74b35-9e0e-4549-916e-b1e54a80d087"/>
  </w15:person>
  <w15:person w15:author="Ghosh, Anindita">
    <w15:presenceInfo w15:providerId="AD" w15:userId="S::ag8317@ic.ac.uk::f4657d9b-9e17-4296-b932-85e50f17a87a"/>
  </w15:person>
  <w15:person w15:author="Jin, Robert">
    <w15:presenceInfo w15:providerId="AD" w15:userId="S::rzj17@ic.ac.uk::58aa53b4-a241-4e08-941a-ff86bffddbac"/>
  </w15:person>
  <w15:person w15:author="Manu Neethi Cholan, Kapilan">
    <w15:presenceInfo w15:providerId="AD" w15:userId="S::km2717@ic.ac.uk::309cb7ff-2c7e-4c49-887c-beb991f192ee"/>
  </w15:person>
  <w15:person w15:author="Ren, Yifei">
    <w15:presenceInfo w15:providerId="AD" w15:userId="S::yr820@ic.ac.uk::2ed987f9-3605-4de9-8d66-cf0d98b654c5"/>
  </w15:person>
  <w15:person w15:author="Eulenstein, Constantin">
    <w15:presenceInfo w15:providerId="AD" w15:userId="S::che19@ic.ac.uk::ecbcb163-cb4c-4eb2-aa95-a651a56d5da5"/>
  </w15:person>
  <w15:person w15:author="Landert, Kevin">
    <w15:presenceInfo w15:providerId="AD" w15:userId="S::kgl20@ic.ac.uk::824f20c2-dcc5-43d1-b3a1-cff072258fc2"/>
  </w15:person>
  <w15:person w15:author="Richardson, Neil">
    <w15:presenceInfo w15:providerId="AD" w15:userId="S::nnr17@ic.ac.uk::c61dde78-f0c4-4e3b-836c-9ba4f5761813"/>
  </w15:person>
  <w15:person w15:author="Reichenbach, Alexander">
    <w15:presenceInfo w15:providerId="AD" w15:userId="S::ahr120@ic.ac.uk::dc6f96be-2103-4ff5-80ea-9383fe39642f"/>
  </w15:person>
  <w15:person w15:author="Siomos, Vasilis">
    <w15:presenceInfo w15:providerId="AD" w15:userId="S::vs1820@ic.ac.uk::deb6cea0-210d-4000-8180-1348bb405711"/>
  </w15:person>
  <w15:person w15:author="Li, Fengyi">
    <w15:presenceInfo w15:providerId="AD" w15:userId="S::fl4718@ic.ac.uk::f625b362-27ac-431a-814a-c95841b77a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3481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DAyMDY0NDc0NbRQ0lEKTi0uzszPAykwqgUAHLRc6CwAAAA="/>
  </w:docVars>
  <w:rsids>
    <w:rsidRoot w:val="4E2BF799"/>
    <w:rsid w:val="000016FC"/>
    <w:rsid w:val="0001047A"/>
    <w:rsid w:val="00013070"/>
    <w:rsid w:val="00024226"/>
    <w:rsid w:val="00036C0E"/>
    <w:rsid w:val="00051B1A"/>
    <w:rsid w:val="0009040B"/>
    <w:rsid w:val="000A788A"/>
    <w:rsid w:val="000D3A0D"/>
    <w:rsid w:val="000E22B3"/>
    <w:rsid w:val="000F524E"/>
    <w:rsid w:val="0010303A"/>
    <w:rsid w:val="00133E7E"/>
    <w:rsid w:val="00150642"/>
    <w:rsid w:val="00150A31"/>
    <w:rsid w:val="0015576A"/>
    <w:rsid w:val="001715BE"/>
    <w:rsid w:val="00176673"/>
    <w:rsid w:val="00182C9A"/>
    <w:rsid w:val="0019460F"/>
    <w:rsid w:val="001D7A46"/>
    <w:rsid w:val="001E3E49"/>
    <w:rsid w:val="001E5BB2"/>
    <w:rsid w:val="0020256A"/>
    <w:rsid w:val="00211192"/>
    <w:rsid w:val="002A1F65"/>
    <w:rsid w:val="002A2C3E"/>
    <w:rsid w:val="002B1EB3"/>
    <w:rsid w:val="002C21F4"/>
    <w:rsid w:val="002D2864"/>
    <w:rsid w:val="002D51F1"/>
    <w:rsid w:val="00331820"/>
    <w:rsid w:val="00357B11"/>
    <w:rsid w:val="00361FAE"/>
    <w:rsid w:val="00364FC1"/>
    <w:rsid w:val="00380A31"/>
    <w:rsid w:val="003F0A88"/>
    <w:rsid w:val="00404BD1"/>
    <w:rsid w:val="00405D51"/>
    <w:rsid w:val="00415C03"/>
    <w:rsid w:val="00425670"/>
    <w:rsid w:val="004947D0"/>
    <w:rsid w:val="004D49AD"/>
    <w:rsid w:val="004E061E"/>
    <w:rsid w:val="005276D6"/>
    <w:rsid w:val="00564417"/>
    <w:rsid w:val="005715FE"/>
    <w:rsid w:val="00593958"/>
    <w:rsid w:val="0059676A"/>
    <w:rsid w:val="005D48BC"/>
    <w:rsid w:val="00614990"/>
    <w:rsid w:val="00626C83"/>
    <w:rsid w:val="006512E9"/>
    <w:rsid w:val="00655306"/>
    <w:rsid w:val="006669F5"/>
    <w:rsid w:val="00670C6D"/>
    <w:rsid w:val="006810E6"/>
    <w:rsid w:val="006B0DBD"/>
    <w:rsid w:val="006B62C9"/>
    <w:rsid w:val="006C6780"/>
    <w:rsid w:val="006E0A02"/>
    <w:rsid w:val="007137D8"/>
    <w:rsid w:val="00731E52"/>
    <w:rsid w:val="00737AF7"/>
    <w:rsid w:val="00767253"/>
    <w:rsid w:val="00775E07"/>
    <w:rsid w:val="00782F4D"/>
    <w:rsid w:val="00793EDF"/>
    <w:rsid w:val="007B5D88"/>
    <w:rsid w:val="007B71B0"/>
    <w:rsid w:val="007C5D95"/>
    <w:rsid w:val="00821D1F"/>
    <w:rsid w:val="00830414"/>
    <w:rsid w:val="008320DA"/>
    <w:rsid w:val="00865EF8"/>
    <w:rsid w:val="0088016B"/>
    <w:rsid w:val="008910F6"/>
    <w:rsid w:val="008B30EB"/>
    <w:rsid w:val="008C506C"/>
    <w:rsid w:val="008C6E28"/>
    <w:rsid w:val="008D10BA"/>
    <w:rsid w:val="00906B19"/>
    <w:rsid w:val="009469AC"/>
    <w:rsid w:val="009571C1"/>
    <w:rsid w:val="00962034"/>
    <w:rsid w:val="00985EBB"/>
    <w:rsid w:val="009A63A2"/>
    <w:rsid w:val="009D342C"/>
    <w:rsid w:val="00A10307"/>
    <w:rsid w:val="00A510CE"/>
    <w:rsid w:val="00A7393B"/>
    <w:rsid w:val="00A760C9"/>
    <w:rsid w:val="00AD1ACA"/>
    <w:rsid w:val="00AE6250"/>
    <w:rsid w:val="00AF2DC1"/>
    <w:rsid w:val="00B07934"/>
    <w:rsid w:val="00B13183"/>
    <w:rsid w:val="00B36D9A"/>
    <w:rsid w:val="00B45415"/>
    <w:rsid w:val="00B46088"/>
    <w:rsid w:val="00B65498"/>
    <w:rsid w:val="00BB3286"/>
    <w:rsid w:val="00BC275F"/>
    <w:rsid w:val="00BC4971"/>
    <w:rsid w:val="00BC7B29"/>
    <w:rsid w:val="00BE3D0D"/>
    <w:rsid w:val="00BE50A7"/>
    <w:rsid w:val="00C0A579"/>
    <w:rsid w:val="00C241DD"/>
    <w:rsid w:val="00C31DB2"/>
    <w:rsid w:val="00C35F7D"/>
    <w:rsid w:val="00C5365A"/>
    <w:rsid w:val="00C617AE"/>
    <w:rsid w:val="00C63FCE"/>
    <w:rsid w:val="00CB5CB7"/>
    <w:rsid w:val="00CF244E"/>
    <w:rsid w:val="00D022B9"/>
    <w:rsid w:val="00D05404"/>
    <w:rsid w:val="00D215A0"/>
    <w:rsid w:val="00D321FA"/>
    <w:rsid w:val="00D67D3F"/>
    <w:rsid w:val="00DA46DA"/>
    <w:rsid w:val="00DA78B4"/>
    <w:rsid w:val="00DB256E"/>
    <w:rsid w:val="00DE40EC"/>
    <w:rsid w:val="00DE792E"/>
    <w:rsid w:val="00E00B57"/>
    <w:rsid w:val="00E33A50"/>
    <w:rsid w:val="00E37F71"/>
    <w:rsid w:val="00E45951"/>
    <w:rsid w:val="00E75FE0"/>
    <w:rsid w:val="00E86231"/>
    <w:rsid w:val="00EB0507"/>
    <w:rsid w:val="00EC73CA"/>
    <w:rsid w:val="00ECDAFD"/>
    <w:rsid w:val="00ED755E"/>
    <w:rsid w:val="00F18EB0"/>
    <w:rsid w:val="00F314A3"/>
    <w:rsid w:val="00F35423"/>
    <w:rsid w:val="00F533EF"/>
    <w:rsid w:val="00F61987"/>
    <w:rsid w:val="00FC5392"/>
    <w:rsid w:val="00FD4D60"/>
    <w:rsid w:val="00FD5D0A"/>
    <w:rsid w:val="00FE769F"/>
    <w:rsid w:val="00FF09E5"/>
    <w:rsid w:val="00FF0FAD"/>
    <w:rsid w:val="012010F8"/>
    <w:rsid w:val="01380C7E"/>
    <w:rsid w:val="01408ABD"/>
    <w:rsid w:val="01A938AA"/>
    <w:rsid w:val="01B541DA"/>
    <w:rsid w:val="01D8636C"/>
    <w:rsid w:val="01E0BE2F"/>
    <w:rsid w:val="01FAFC8C"/>
    <w:rsid w:val="022B2E6A"/>
    <w:rsid w:val="0236C0D4"/>
    <w:rsid w:val="023FA01F"/>
    <w:rsid w:val="0249EF43"/>
    <w:rsid w:val="024AEC74"/>
    <w:rsid w:val="024BAAF4"/>
    <w:rsid w:val="025D5D02"/>
    <w:rsid w:val="0267C474"/>
    <w:rsid w:val="026CBCA5"/>
    <w:rsid w:val="0293D645"/>
    <w:rsid w:val="02AB40DE"/>
    <w:rsid w:val="0308EAF9"/>
    <w:rsid w:val="030B41E1"/>
    <w:rsid w:val="032A3EBE"/>
    <w:rsid w:val="033E6B67"/>
    <w:rsid w:val="03A4A88E"/>
    <w:rsid w:val="03FC925E"/>
    <w:rsid w:val="040394D5"/>
    <w:rsid w:val="040761C3"/>
    <w:rsid w:val="04356112"/>
    <w:rsid w:val="044585B5"/>
    <w:rsid w:val="04467D31"/>
    <w:rsid w:val="0451A292"/>
    <w:rsid w:val="046963CC"/>
    <w:rsid w:val="049A4AC9"/>
    <w:rsid w:val="04AD37E7"/>
    <w:rsid w:val="04BB9375"/>
    <w:rsid w:val="04DC296E"/>
    <w:rsid w:val="055573BE"/>
    <w:rsid w:val="056804D2"/>
    <w:rsid w:val="065299FE"/>
    <w:rsid w:val="0688B181"/>
    <w:rsid w:val="069C685A"/>
    <w:rsid w:val="06A3BEEE"/>
    <w:rsid w:val="06B53D50"/>
    <w:rsid w:val="06BF7A40"/>
    <w:rsid w:val="06D04E51"/>
    <w:rsid w:val="06D28E93"/>
    <w:rsid w:val="06F52A32"/>
    <w:rsid w:val="071D5992"/>
    <w:rsid w:val="0723F01E"/>
    <w:rsid w:val="076C5A9C"/>
    <w:rsid w:val="07B768B6"/>
    <w:rsid w:val="07E0C653"/>
    <w:rsid w:val="07E77956"/>
    <w:rsid w:val="07ECB4FB"/>
    <w:rsid w:val="07FAE4B9"/>
    <w:rsid w:val="080CBA61"/>
    <w:rsid w:val="082C0781"/>
    <w:rsid w:val="0833B919"/>
    <w:rsid w:val="0851F9F3"/>
    <w:rsid w:val="0862B608"/>
    <w:rsid w:val="08927386"/>
    <w:rsid w:val="0892FA18"/>
    <w:rsid w:val="089B6472"/>
    <w:rsid w:val="089CAFEF"/>
    <w:rsid w:val="08BA3EA1"/>
    <w:rsid w:val="08E17546"/>
    <w:rsid w:val="0913E8C3"/>
    <w:rsid w:val="0942B49B"/>
    <w:rsid w:val="099B2D31"/>
    <w:rsid w:val="0A22A154"/>
    <w:rsid w:val="0A30CA5F"/>
    <w:rsid w:val="0A3CD573"/>
    <w:rsid w:val="0A4075CD"/>
    <w:rsid w:val="0ABC0969"/>
    <w:rsid w:val="0AC5F316"/>
    <w:rsid w:val="0ADDCC43"/>
    <w:rsid w:val="0AF92112"/>
    <w:rsid w:val="0B1BD4E4"/>
    <w:rsid w:val="0B1C7B59"/>
    <w:rsid w:val="0B5842FB"/>
    <w:rsid w:val="0B7528BD"/>
    <w:rsid w:val="0B9A56CA"/>
    <w:rsid w:val="0B9C72F4"/>
    <w:rsid w:val="0BA27F5B"/>
    <w:rsid w:val="0BA819C2"/>
    <w:rsid w:val="0BD8A65D"/>
    <w:rsid w:val="0BDBA92E"/>
    <w:rsid w:val="0C254771"/>
    <w:rsid w:val="0C3E62EC"/>
    <w:rsid w:val="0C89FF49"/>
    <w:rsid w:val="0CC7090E"/>
    <w:rsid w:val="0CD0A5A9"/>
    <w:rsid w:val="0CE5B37C"/>
    <w:rsid w:val="0CFEB231"/>
    <w:rsid w:val="0D06AB31"/>
    <w:rsid w:val="0D35A664"/>
    <w:rsid w:val="0D48A0B8"/>
    <w:rsid w:val="0D4BCD40"/>
    <w:rsid w:val="0D5489DB"/>
    <w:rsid w:val="0D69EEA7"/>
    <w:rsid w:val="0DA4F2AF"/>
    <w:rsid w:val="0DC0F4CC"/>
    <w:rsid w:val="0DC1D688"/>
    <w:rsid w:val="0DF9FE1B"/>
    <w:rsid w:val="0DFE5AB4"/>
    <w:rsid w:val="0E1841C7"/>
    <w:rsid w:val="0E4D03CA"/>
    <w:rsid w:val="0E5341DF"/>
    <w:rsid w:val="0E677E76"/>
    <w:rsid w:val="0E92B6A4"/>
    <w:rsid w:val="0E969BD5"/>
    <w:rsid w:val="0EDCA5C1"/>
    <w:rsid w:val="0EE74757"/>
    <w:rsid w:val="0EF95F51"/>
    <w:rsid w:val="0F229B2D"/>
    <w:rsid w:val="0F349DDC"/>
    <w:rsid w:val="0F3DD621"/>
    <w:rsid w:val="0F3FE37E"/>
    <w:rsid w:val="0F8C8561"/>
    <w:rsid w:val="0F92A5A5"/>
    <w:rsid w:val="0FC28EC4"/>
    <w:rsid w:val="0FE6A9C0"/>
    <w:rsid w:val="1002E699"/>
    <w:rsid w:val="10040989"/>
    <w:rsid w:val="100E6078"/>
    <w:rsid w:val="102180A7"/>
    <w:rsid w:val="1030D039"/>
    <w:rsid w:val="10436356"/>
    <w:rsid w:val="1086522A"/>
    <w:rsid w:val="108C6FD0"/>
    <w:rsid w:val="1099BC15"/>
    <w:rsid w:val="10F1B7BC"/>
    <w:rsid w:val="10FBD740"/>
    <w:rsid w:val="1104B868"/>
    <w:rsid w:val="111E7474"/>
    <w:rsid w:val="1149CE82"/>
    <w:rsid w:val="114D6A34"/>
    <w:rsid w:val="117C2224"/>
    <w:rsid w:val="11B3DF14"/>
    <w:rsid w:val="11D74F39"/>
    <w:rsid w:val="11E433F2"/>
    <w:rsid w:val="11FB1E26"/>
    <w:rsid w:val="12081467"/>
    <w:rsid w:val="1222106B"/>
    <w:rsid w:val="125BA23A"/>
    <w:rsid w:val="126677EF"/>
    <w:rsid w:val="12A113FB"/>
    <w:rsid w:val="12B1CFA0"/>
    <w:rsid w:val="12B9127B"/>
    <w:rsid w:val="12F08930"/>
    <w:rsid w:val="131B584F"/>
    <w:rsid w:val="136FA74D"/>
    <w:rsid w:val="1381AB5B"/>
    <w:rsid w:val="13A0753D"/>
    <w:rsid w:val="13B11713"/>
    <w:rsid w:val="13D0A580"/>
    <w:rsid w:val="13E33B49"/>
    <w:rsid w:val="13E8B4FF"/>
    <w:rsid w:val="13EBA53F"/>
    <w:rsid w:val="1409D40F"/>
    <w:rsid w:val="1410ACC2"/>
    <w:rsid w:val="14165877"/>
    <w:rsid w:val="142ACF8C"/>
    <w:rsid w:val="145AFA05"/>
    <w:rsid w:val="14939FEC"/>
    <w:rsid w:val="14A6C1EE"/>
    <w:rsid w:val="14AF4062"/>
    <w:rsid w:val="14D07BF8"/>
    <w:rsid w:val="151851B8"/>
    <w:rsid w:val="15837A49"/>
    <w:rsid w:val="159B5568"/>
    <w:rsid w:val="15AEE9CD"/>
    <w:rsid w:val="15F6BA3E"/>
    <w:rsid w:val="160C5EC7"/>
    <w:rsid w:val="163BC62D"/>
    <w:rsid w:val="1644EAE2"/>
    <w:rsid w:val="165624B8"/>
    <w:rsid w:val="16686417"/>
    <w:rsid w:val="167450CE"/>
    <w:rsid w:val="167813EF"/>
    <w:rsid w:val="167ACB96"/>
    <w:rsid w:val="16811C3A"/>
    <w:rsid w:val="16BC9F1E"/>
    <w:rsid w:val="16C75EF5"/>
    <w:rsid w:val="16DE6A93"/>
    <w:rsid w:val="17112C8E"/>
    <w:rsid w:val="17305865"/>
    <w:rsid w:val="1748A8AF"/>
    <w:rsid w:val="1773CCB9"/>
    <w:rsid w:val="178552E5"/>
    <w:rsid w:val="178B645E"/>
    <w:rsid w:val="17AAE097"/>
    <w:rsid w:val="17D4F46D"/>
    <w:rsid w:val="17EAC2CB"/>
    <w:rsid w:val="180E50E6"/>
    <w:rsid w:val="18183A53"/>
    <w:rsid w:val="1826B4BE"/>
    <w:rsid w:val="183CBBFB"/>
    <w:rsid w:val="18AF6EC3"/>
    <w:rsid w:val="18B49926"/>
    <w:rsid w:val="18B63553"/>
    <w:rsid w:val="18BF1662"/>
    <w:rsid w:val="18E2FDEE"/>
    <w:rsid w:val="192D1CC6"/>
    <w:rsid w:val="19394F8B"/>
    <w:rsid w:val="195F4345"/>
    <w:rsid w:val="1976EBEC"/>
    <w:rsid w:val="197AC71F"/>
    <w:rsid w:val="1982178D"/>
    <w:rsid w:val="198BBDF2"/>
    <w:rsid w:val="19BA6D39"/>
    <w:rsid w:val="19EFBA2B"/>
    <w:rsid w:val="19F724BE"/>
    <w:rsid w:val="1A01C30F"/>
    <w:rsid w:val="1A14A2E0"/>
    <w:rsid w:val="1A14F71F"/>
    <w:rsid w:val="1A15D7DD"/>
    <w:rsid w:val="1A17222E"/>
    <w:rsid w:val="1A29E113"/>
    <w:rsid w:val="1A6145AC"/>
    <w:rsid w:val="1A7D9293"/>
    <w:rsid w:val="1A839948"/>
    <w:rsid w:val="1A8D07E7"/>
    <w:rsid w:val="1AA7DCE7"/>
    <w:rsid w:val="1AB418E6"/>
    <w:rsid w:val="1ACA6C4F"/>
    <w:rsid w:val="1AD157C4"/>
    <w:rsid w:val="1AE4B203"/>
    <w:rsid w:val="1AE8B1FA"/>
    <w:rsid w:val="1AF626DC"/>
    <w:rsid w:val="1B0094FA"/>
    <w:rsid w:val="1B057875"/>
    <w:rsid w:val="1B2B0787"/>
    <w:rsid w:val="1B49E1EC"/>
    <w:rsid w:val="1B4B7411"/>
    <w:rsid w:val="1B658B24"/>
    <w:rsid w:val="1B6AF6D0"/>
    <w:rsid w:val="1B7139AC"/>
    <w:rsid w:val="1B7FBA94"/>
    <w:rsid w:val="1BA77CE4"/>
    <w:rsid w:val="1BDBE61D"/>
    <w:rsid w:val="1BEC84FC"/>
    <w:rsid w:val="1BF45408"/>
    <w:rsid w:val="1BF75F99"/>
    <w:rsid w:val="1BFAC1E8"/>
    <w:rsid w:val="1BFD7E21"/>
    <w:rsid w:val="1C044D14"/>
    <w:rsid w:val="1C1E6686"/>
    <w:rsid w:val="1C3ADE5B"/>
    <w:rsid w:val="1C6CCDEC"/>
    <w:rsid w:val="1C7F8D76"/>
    <w:rsid w:val="1CAF2238"/>
    <w:rsid w:val="1CE2524D"/>
    <w:rsid w:val="1CF3FCD9"/>
    <w:rsid w:val="1D0EA63C"/>
    <w:rsid w:val="1D28D330"/>
    <w:rsid w:val="1D3C1EB9"/>
    <w:rsid w:val="1D6262D5"/>
    <w:rsid w:val="1D6BF70A"/>
    <w:rsid w:val="1D7BDCE9"/>
    <w:rsid w:val="1D82EBE9"/>
    <w:rsid w:val="1D981B48"/>
    <w:rsid w:val="1DB0C7E1"/>
    <w:rsid w:val="1DB69DE6"/>
    <w:rsid w:val="1DE2DA2E"/>
    <w:rsid w:val="1DE8D72A"/>
    <w:rsid w:val="1E2D1E47"/>
    <w:rsid w:val="1E353697"/>
    <w:rsid w:val="1E5AEFDE"/>
    <w:rsid w:val="1E6DED70"/>
    <w:rsid w:val="1E703A38"/>
    <w:rsid w:val="1ED7ECED"/>
    <w:rsid w:val="1EDE45E1"/>
    <w:rsid w:val="1EEF8815"/>
    <w:rsid w:val="1EF14006"/>
    <w:rsid w:val="1F207A03"/>
    <w:rsid w:val="1F23DBC4"/>
    <w:rsid w:val="1F25CD79"/>
    <w:rsid w:val="1F490751"/>
    <w:rsid w:val="1F89D77E"/>
    <w:rsid w:val="1F904EB5"/>
    <w:rsid w:val="1FA84191"/>
    <w:rsid w:val="1FEB4B9A"/>
    <w:rsid w:val="201A2D53"/>
    <w:rsid w:val="201F72C5"/>
    <w:rsid w:val="20253416"/>
    <w:rsid w:val="2036A326"/>
    <w:rsid w:val="205F5F8D"/>
    <w:rsid w:val="2076B975"/>
    <w:rsid w:val="207B50AC"/>
    <w:rsid w:val="20A422E5"/>
    <w:rsid w:val="20B4867D"/>
    <w:rsid w:val="20DDCB96"/>
    <w:rsid w:val="20E0674C"/>
    <w:rsid w:val="20F26AB8"/>
    <w:rsid w:val="218168DE"/>
    <w:rsid w:val="21A572D0"/>
    <w:rsid w:val="21C752D3"/>
    <w:rsid w:val="21ED5E54"/>
    <w:rsid w:val="220592A2"/>
    <w:rsid w:val="2229EFE8"/>
    <w:rsid w:val="222BAA0D"/>
    <w:rsid w:val="22735DB3"/>
    <w:rsid w:val="22B5776B"/>
    <w:rsid w:val="22C80D99"/>
    <w:rsid w:val="22CDBA75"/>
    <w:rsid w:val="22D020F6"/>
    <w:rsid w:val="22E0C7C2"/>
    <w:rsid w:val="231B875F"/>
    <w:rsid w:val="2337BCE0"/>
    <w:rsid w:val="23587FC4"/>
    <w:rsid w:val="2359BB9B"/>
    <w:rsid w:val="238CA40B"/>
    <w:rsid w:val="239B1B8F"/>
    <w:rsid w:val="239F6944"/>
    <w:rsid w:val="23AC0020"/>
    <w:rsid w:val="23D9CB69"/>
    <w:rsid w:val="23DBB20B"/>
    <w:rsid w:val="23E07894"/>
    <w:rsid w:val="24075CCC"/>
    <w:rsid w:val="2429786B"/>
    <w:rsid w:val="24616AA6"/>
    <w:rsid w:val="2473FBEF"/>
    <w:rsid w:val="24A8A09C"/>
    <w:rsid w:val="24AD9953"/>
    <w:rsid w:val="24CF452A"/>
    <w:rsid w:val="24D020F6"/>
    <w:rsid w:val="24E155EE"/>
    <w:rsid w:val="24E595B2"/>
    <w:rsid w:val="24F58918"/>
    <w:rsid w:val="2523F4DC"/>
    <w:rsid w:val="2527D430"/>
    <w:rsid w:val="2550D038"/>
    <w:rsid w:val="2551E375"/>
    <w:rsid w:val="257BDAE8"/>
    <w:rsid w:val="259D996A"/>
    <w:rsid w:val="25ED182D"/>
    <w:rsid w:val="26237D48"/>
    <w:rsid w:val="2635A0D4"/>
    <w:rsid w:val="266610B4"/>
    <w:rsid w:val="2675FB75"/>
    <w:rsid w:val="26CEE3C2"/>
    <w:rsid w:val="26DEA73E"/>
    <w:rsid w:val="26EB1D8F"/>
    <w:rsid w:val="26EBF363"/>
    <w:rsid w:val="26FDB6CB"/>
    <w:rsid w:val="26FF44E5"/>
    <w:rsid w:val="2704E181"/>
    <w:rsid w:val="270E9EDB"/>
    <w:rsid w:val="272272B4"/>
    <w:rsid w:val="2733CD6F"/>
    <w:rsid w:val="273AD3BE"/>
    <w:rsid w:val="273B1878"/>
    <w:rsid w:val="274FDE56"/>
    <w:rsid w:val="2762F210"/>
    <w:rsid w:val="278FBE18"/>
    <w:rsid w:val="27B78E51"/>
    <w:rsid w:val="27BF4DA9"/>
    <w:rsid w:val="27CEDB2A"/>
    <w:rsid w:val="27EB4F0C"/>
    <w:rsid w:val="28063A21"/>
    <w:rsid w:val="2827961E"/>
    <w:rsid w:val="28400325"/>
    <w:rsid w:val="284AF43D"/>
    <w:rsid w:val="285A82E9"/>
    <w:rsid w:val="287AFE86"/>
    <w:rsid w:val="287B99A4"/>
    <w:rsid w:val="288870FA"/>
    <w:rsid w:val="28DA5EC1"/>
    <w:rsid w:val="28F00CB8"/>
    <w:rsid w:val="28F52ABC"/>
    <w:rsid w:val="290D8B04"/>
    <w:rsid w:val="29424E0B"/>
    <w:rsid w:val="296E6495"/>
    <w:rsid w:val="2984D1E5"/>
    <w:rsid w:val="299A1681"/>
    <w:rsid w:val="299DABAA"/>
    <w:rsid w:val="29ACE482"/>
    <w:rsid w:val="29CBCDA8"/>
    <w:rsid w:val="29DC4B03"/>
    <w:rsid w:val="2A067534"/>
    <w:rsid w:val="2A1D5F28"/>
    <w:rsid w:val="2A4EFC6C"/>
    <w:rsid w:val="2A61538A"/>
    <w:rsid w:val="2A70E45B"/>
    <w:rsid w:val="2AB05FE1"/>
    <w:rsid w:val="2AC31A3F"/>
    <w:rsid w:val="2AD067EB"/>
    <w:rsid w:val="2AE69408"/>
    <w:rsid w:val="2AF37BA1"/>
    <w:rsid w:val="2B1AE3AF"/>
    <w:rsid w:val="2B2911DF"/>
    <w:rsid w:val="2B65B758"/>
    <w:rsid w:val="2BC5BC5A"/>
    <w:rsid w:val="2BF35882"/>
    <w:rsid w:val="2C3EA352"/>
    <w:rsid w:val="2C4109F2"/>
    <w:rsid w:val="2CAEBBCF"/>
    <w:rsid w:val="2CB0D0B3"/>
    <w:rsid w:val="2CBF6D4C"/>
    <w:rsid w:val="2CD3D7A1"/>
    <w:rsid w:val="2CD64AA4"/>
    <w:rsid w:val="2CDBB1CA"/>
    <w:rsid w:val="2D1B115F"/>
    <w:rsid w:val="2D49E2F7"/>
    <w:rsid w:val="2D64AA71"/>
    <w:rsid w:val="2D7730DE"/>
    <w:rsid w:val="2D852DA9"/>
    <w:rsid w:val="2D930355"/>
    <w:rsid w:val="2DA207A0"/>
    <w:rsid w:val="2DA32641"/>
    <w:rsid w:val="2DB2FB20"/>
    <w:rsid w:val="2DB759DA"/>
    <w:rsid w:val="2DF050B3"/>
    <w:rsid w:val="2E334F82"/>
    <w:rsid w:val="2E3EF73B"/>
    <w:rsid w:val="2E5E3A06"/>
    <w:rsid w:val="2E943055"/>
    <w:rsid w:val="2EB6D362"/>
    <w:rsid w:val="2EF9F951"/>
    <w:rsid w:val="2F0F2BA5"/>
    <w:rsid w:val="2F2043B7"/>
    <w:rsid w:val="2F4BCD6D"/>
    <w:rsid w:val="2F5DB162"/>
    <w:rsid w:val="2FD420DF"/>
    <w:rsid w:val="2FE2491D"/>
    <w:rsid w:val="3015DFA0"/>
    <w:rsid w:val="30280A83"/>
    <w:rsid w:val="303E8652"/>
    <w:rsid w:val="3047253C"/>
    <w:rsid w:val="305672F3"/>
    <w:rsid w:val="305E7AAB"/>
    <w:rsid w:val="306E9509"/>
    <w:rsid w:val="306F1A03"/>
    <w:rsid w:val="309C4A56"/>
    <w:rsid w:val="30A30CF3"/>
    <w:rsid w:val="30A9CB43"/>
    <w:rsid w:val="30DAC703"/>
    <w:rsid w:val="30DB1BFF"/>
    <w:rsid w:val="30E391BD"/>
    <w:rsid w:val="30E514D8"/>
    <w:rsid w:val="30EC0544"/>
    <w:rsid w:val="3109B0D8"/>
    <w:rsid w:val="3144CF4B"/>
    <w:rsid w:val="3181DBBC"/>
    <w:rsid w:val="318E4727"/>
    <w:rsid w:val="31AB00AB"/>
    <w:rsid w:val="31AF22ED"/>
    <w:rsid w:val="31BEDB59"/>
    <w:rsid w:val="31C07A6A"/>
    <w:rsid w:val="31CD8740"/>
    <w:rsid w:val="31E56423"/>
    <w:rsid w:val="31F0D99F"/>
    <w:rsid w:val="31F62ED9"/>
    <w:rsid w:val="31F70060"/>
    <w:rsid w:val="320A656A"/>
    <w:rsid w:val="322DC0E7"/>
    <w:rsid w:val="324C17FC"/>
    <w:rsid w:val="326C0A4C"/>
    <w:rsid w:val="32A9541A"/>
    <w:rsid w:val="32AEA99A"/>
    <w:rsid w:val="32BFFEB9"/>
    <w:rsid w:val="32D13990"/>
    <w:rsid w:val="32D32903"/>
    <w:rsid w:val="330B59A9"/>
    <w:rsid w:val="3323DEB5"/>
    <w:rsid w:val="333B52A2"/>
    <w:rsid w:val="333D8998"/>
    <w:rsid w:val="333E552A"/>
    <w:rsid w:val="3349220B"/>
    <w:rsid w:val="3368DEED"/>
    <w:rsid w:val="337E8EE9"/>
    <w:rsid w:val="33813484"/>
    <w:rsid w:val="33A635CB"/>
    <w:rsid w:val="33A99BB7"/>
    <w:rsid w:val="33B4AB37"/>
    <w:rsid w:val="34025481"/>
    <w:rsid w:val="341A3862"/>
    <w:rsid w:val="343D2238"/>
    <w:rsid w:val="346D7A2B"/>
    <w:rsid w:val="347359B5"/>
    <w:rsid w:val="348EAC26"/>
    <w:rsid w:val="349DD0B1"/>
    <w:rsid w:val="34A59C09"/>
    <w:rsid w:val="34B87F29"/>
    <w:rsid w:val="34D13CD4"/>
    <w:rsid w:val="34F49A2F"/>
    <w:rsid w:val="350585C4"/>
    <w:rsid w:val="351D04E5"/>
    <w:rsid w:val="35326227"/>
    <w:rsid w:val="3550AE69"/>
    <w:rsid w:val="35754015"/>
    <w:rsid w:val="3576B85F"/>
    <w:rsid w:val="35B76B34"/>
    <w:rsid w:val="35CA3EA9"/>
    <w:rsid w:val="35E1ECE1"/>
    <w:rsid w:val="3628D523"/>
    <w:rsid w:val="366063F3"/>
    <w:rsid w:val="36A654A1"/>
    <w:rsid w:val="36A960A7"/>
    <w:rsid w:val="36AA92B3"/>
    <w:rsid w:val="370793D2"/>
    <w:rsid w:val="372116C4"/>
    <w:rsid w:val="37237098"/>
    <w:rsid w:val="3753ACB7"/>
    <w:rsid w:val="3754B7ED"/>
    <w:rsid w:val="37660220"/>
    <w:rsid w:val="3785979B"/>
    <w:rsid w:val="3795E372"/>
    <w:rsid w:val="37B68DA5"/>
    <w:rsid w:val="37DB5090"/>
    <w:rsid w:val="37DE5C31"/>
    <w:rsid w:val="382AA274"/>
    <w:rsid w:val="385A709B"/>
    <w:rsid w:val="385E0222"/>
    <w:rsid w:val="3868A0E7"/>
    <w:rsid w:val="386B7A4F"/>
    <w:rsid w:val="38BCE725"/>
    <w:rsid w:val="38D836B2"/>
    <w:rsid w:val="38DD8C40"/>
    <w:rsid w:val="38E930E2"/>
    <w:rsid w:val="3911659D"/>
    <w:rsid w:val="3959487D"/>
    <w:rsid w:val="3997088B"/>
    <w:rsid w:val="39AED985"/>
    <w:rsid w:val="39C50811"/>
    <w:rsid w:val="39CF01B4"/>
    <w:rsid w:val="3A1A3180"/>
    <w:rsid w:val="3A2BE578"/>
    <w:rsid w:val="3AB9F745"/>
    <w:rsid w:val="3ADE11DD"/>
    <w:rsid w:val="3AE85002"/>
    <w:rsid w:val="3AEC49E0"/>
    <w:rsid w:val="3AF83FB7"/>
    <w:rsid w:val="3B0962AA"/>
    <w:rsid w:val="3B3D04B8"/>
    <w:rsid w:val="3B4B4578"/>
    <w:rsid w:val="3B753CD5"/>
    <w:rsid w:val="3B818199"/>
    <w:rsid w:val="3B9372DC"/>
    <w:rsid w:val="3BB6E60B"/>
    <w:rsid w:val="3BC43042"/>
    <w:rsid w:val="3BC73A68"/>
    <w:rsid w:val="3BCB661E"/>
    <w:rsid w:val="3BF50FAF"/>
    <w:rsid w:val="3C155F87"/>
    <w:rsid w:val="3C28386C"/>
    <w:rsid w:val="3C5EFC0A"/>
    <w:rsid w:val="3C66E0FF"/>
    <w:rsid w:val="3C67BFF2"/>
    <w:rsid w:val="3C8FF15F"/>
    <w:rsid w:val="3CAF531D"/>
    <w:rsid w:val="3CBF6512"/>
    <w:rsid w:val="3CEA3C17"/>
    <w:rsid w:val="3CED652E"/>
    <w:rsid w:val="3CFD994E"/>
    <w:rsid w:val="3D05EEE5"/>
    <w:rsid w:val="3D09EDCC"/>
    <w:rsid w:val="3D156C89"/>
    <w:rsid w:val="3D2A02C2"/>
    <w:rsid w:val="3D412618"/>
    <w:rsid w:val="3D4E388A"/>
    <w:rsid w:val="3D4EAF12"/>
    <w:rsid w:val="3D9E76A2"/>
    <w:rsid w:val="3DC04A0E"/>
    <w:rsid w:val="3DD9CAE5"/>
    <w:rsid w:val="3DEF9A0F"/>
    <w:rsid w:val="3E22F203"/>
    <w:rsid w:val="3E3691D2"/>
    <w:rsid w:val="3E3AF507"/>
    <w:rsid w:val="3E4AD1CD"/>
    <w:rsid w:val="3E5DC10C"/>
    <w:rsid w:val="3E89307C"/>
    <w:rsid w:val="3E99DAF5"/>
    <w:rsid w:val="3EAADD63"/>
    <w:rsid w:val="3EAD4D59"/>
    <w:rsid w:val="3EAEAD61"/>
    <w:rsid w:val="3EE475C7"/>
    <w:rsid w:val="3F385D0A"/>
    <w:rsid w:val="3F3B0565"/>
    <w:rsid w:val="3F3EC5F3"/>
    <w:rsid w:val="3F4AE85B"/>
    <w:rsid w:val="3F58BCCB"/>
    <w:rsid w:val="3F63795E"/>
    <w:rsid w:val="3F638540"/>
    <w:rsid w:val="3F63B811"/>
    <w:rsid w:val="3F67C19C"/>
    <w:rsid w:val="3F7911FD"/>
    <w:rsid w:val="3F90D279"/>
    <w:rsid w:val="3F92283A"/>
    <w:rsid w:val="3FB44D0D"/>
    <w:rsid w:val="3FB77D20"/>
    <w:rsid w:val="3FF018FF"/>
    <w:rsid w:val="3FF3DA31"/>
    <w:rsid w:val="3FF63AD8"/>
    <w:rsid w:val="401D9F58"/>
    <w:rsid w:val="40248935"/>
    <w:rsid w:val="4027A48A"/>
    <w:rsid w:val="402CF8FB"/>
    <w:rsid w:val="40707090"/>
    <w:rsid w:val="408ACDDE"/>
    <w:rsid w:val="40B457BC"/>
    <w:rsid w:val="40CF3B50"/>
    <w:rsid w:val="40DE518A"/>
    <w:rsid w:val="4116E0A1"/>
    <w:rsid w:val="412A75A5"/>
    <w:rsid w:val="41568568"/>
    <w:rsid w:val="415C5384"/>
    <w:rsid w:val="415DF6C0"/>
    <w:rsid w:val="4169C4CC"/>
    <w:rsid w:val="4198F26A"/>
    <w:rsid w:val="41E4A544"/>
    <w:rsid w:val="41E7368B"/>
    <w:rsid w:val="41E77EFC"/>
    <w:rsid w:val="423BF4A0"/>
    <w:rsid w:val="42578957"/>
    <w:rsid w:val="4273A307"/>
    <w:rsid w:val="428AB391"/>
    <w:rsid w:val="42DB9B4B"/>
    <w:rsid w:val="42F23B8D"/>
    <w:rsid w:val="4315C653"/>
    <w:rsid w:val="432011A0"/>
    <w:rsid w:val="43368D40"/>
    <w:rsid w:val="434F5D52"/>
    <w:rsid w:val="435DB198"/>
    <w:rsid w:val="43834F5D"/>
    <w:rsid w:val="4383AEF1"/>
    <w:rsid w:val="43884EBE"/>
    <w:rsid w:val="4394F6DA"/>
    <w:rsid w:val="43CD9188"/>
    <w:rsid w:val="43F30288"/>
    <w:rsid w:val="4446D78E"/>
    <w:rsid w:val="44561A27"/>
    <w:rsid w:val="44609DC5"/>
    <w:rsid w:val="4465CB33"/>
    <w:rsid w:val="446BCBC6"/>
    <w:rsid w:val="44717F67"/>
    <w:rsid w:val="447F8B08"/>
    <w:rsid w:val="44815065"/>
    <w:rsid w:val="4493E395"/>
    <w:rsid w:val="44BBE201"/>
    <w:rsid w:val="4504D4FF"/>
    <w:rsid w:val="450EA2EA"/>
    <w:rsid w:val="45858792"/>
    <w:rsid w:val="4587229E"/>
    <w:rsid w:val="45BEC55F"/>
    <w:rsid w:val="45C3930F"/>
    <w:rsid w:val="45EC0007"/>
    <w:rsid w:val="46157A4A"/>
    <w:rsid w:val="461A6784"/>
    <w:rsid w:val="461B84C2"/>
    <w:rsid w:val="4643D09B"/>
    <w:rsid w:val="46CD1DE5"/>
    <w:rsid w:val="46D6E8C6"/>
    <w:rsid w:val="47003AE5"/>
    <w:rsid w:val="47018638"/>
    <w:rsid w:val="4720554B"/>
    <w:rsid w:val="477C7129"/>
    <w:rsid w:val="477E157F"/>
    <w:rsid w:val="4787F253"/>
    <w:rsid w:val="47B954A8"/>
    <w:rsid w:val="48438ED3"/>
    <w:rsid w:val="485B7A92"/>
    <w:rsid w:val="485F9FD4"/>
    <w:rsid w:val="4886D436"/>
    <w:rsid w:val="48B8AC47"/>
    <w:rsid w:val="48CE15D4"/>
    <w:rsid w:val="48E450A8"/>
    <w:rsid w:val="48E61733"/>
    <w:rsid w:val="48EBC02E"/>
    <w:rsid w:val="48EC4F34"/>
    <w:rsid w:val="4908E5D0"/>
    <w:rsid w:val="490AA171"/>
    <w:rsid w:val="490F2685"/>
    <w:rsid w:val="49170E3C"/>
    <w:rsid w:val="49180267"/>
    <w:rsid w:val="492538CA"/>
    <w:rsid w:val="492C28D2"/>
    <w:rsid w:val="493172E0"/>
    <w:rsid w:val="493DE218"/>
    <w:rsid w:val="49500881"/>
    <w:rsid w:val="49643F8B"/>
    <w:rsid w:val="498B9B12"/>
    <w:rsid w:val="4991019A"/>
    <w:rsid w:val="49AC336C"/>
    <w:rsid w:val="49C1608A"/>
    <w:rsid w:val="49D7549C"/>
    <w:rsid w:val="49D84622"/>
    <w:rsid w:val="49DC122B"/>
    <w:rsid w:val="4A2FD37A"/>
    <w:rsid w:val="4A32A6C6"/>
    <w:rsid w:val="4A55899A"/>
    <w:rsid w:val="4A5E7F10"/>
    <w:rsid w:val="4A68CA5A"/>
    <w:rsid w:val="4A764E71"/>
    <w:rsid w:val="4AA4068C"/>
    <w:rsid w:val="4AB734F2"/>
    <w:rsid w:val="4AEE193A"/>
    <w:rsid w:val="4B09CA8A"/>
    <w:rsid w:val="4B288587"/>
    <w:rsid w:val="4B965837"/>
    <w:rsid w:val="4BB0A682"/>
    <w:rsid w:val="4BCBF36E"/>
    <w:rsid w:val="4C1509DA"/>
    <w:rsid w:val="4C31D0AA"/>
    <w:rsid w:val="4C6FD948"/>
    <w:rsid w:val="4C72CB01"/>
    <w:rsid w:val="4C96C0BF"/>
    <w:rsid w:val="4CAA0D2C"/>
    <w:rsid w:val="4CB8BC96"/>
    <w:rsid w:val="4D03FE12"/>
    <w:rsid w:val="4D0CAAC4"/>
    <w:rsid w:val="4D3FEB3E"/>
    <w:rsid w:val="4D405B85"/>
    <w:rsid w:val="4D44F2D3"/>
    <w:rsid w:val="4D579F5F"/>
    <w:rsid w:val="4D57CCAF"/>
    <w:rsid w:val="4D612753"/>
    <w:rsid w:val="4D821FA6"/>
    <w:rsid w:val="4DC6E275"/>
    <w:rsid w:val="4DF354F4"/>
    <w:rsid w:val="4E2BF799"/>
    <w:rsid w:val="4E574054"/>
    <w:rsid w:val="4E919180"/>
    <w:rsid w:val="4EA8070E"/>
    <w:rsid w:val="4EBAD6A4"/>
    <w:rsid w:val="4ED48237"/>
    <w:rsid w:val="4ED5133B"/>
    <w:rsid w:val="4EF95B28"/>
    <w:rsid w:val="4F1C706A"/>
    <w:rsid w:val="4F24A18E"/>
    <w:rsid w:val="4F336B70"/>
    <w:rsid w:val="4F56046C"/>
    <w:rsid w:val="4F5A39BD"/>
    <w:rsid w:val="4F77E112"/>
    <w:rsid w:val="4F8F2F67"/>
    <w:rsid w:val="4F8FDAD6"/>
    <w:rsid w:val="4F976A44"/>
    <w:rsid w:val="4FAE572F"/>
    <w:rsid w:val="4FD9A6D2"/>
    <w:rsid w:val="500E1AB7"/>
    <w:rsid w:val="501A1953"/>
    <w:rsid w:val="504EADE5"/>
    <w:rsid w:val="50521A3F"/>
    <w:rsid w:val="505343C0"/>
    <w:rsid w:val="505851D3"/>
    <w:rsid w:val="50A3EA9C"/>
    <w:rsid w:val="50C168A2"/>
    <w:rsid w:val="50C1CE15"/>
    <w:rsid w:val="510D469E"/>
    <w:rsid w:val="51189A1E"/>
    <w:rsid w:val="51496C71"/>
    <w:rsid w:val="515075EC"/>
    <w:rsid w:val="515FD609"/>
    <w:rsid w:val="5182DB18"/>
    <w:rsid w:val="518844AB"/>
    <w:rsid w:val="519A03F9"/>
    <w:rsid w:val="51A44073"/>
    <w:rsid w:val="51DDBE36"/>
    <w:rsid w:val="51E7DDB6"/>
    <w:rsid w:val="51F325A3"/>
    <w:rsid w:val="51FA7A93"/>
    <w:rsid w:val="51FFDCDC"/>
    <w:rsid w:val="5214CBE4"/>
    <w:rsid w:val="5219BB63"/>
    <w:rsid w:val="5274FF9F"/>
    <w:rsid w:val="52ADA9D6"/>
    <w:rsid w:val="52C437E9"/>
    <w:rsid w:val="53051EAD"/>
    <w:rsid w:val="5306609E"/>
    <w:rsid w:val="5312DE95"/>
    <w:rsid w:val="531DD6CD"/>
    <w:rsid w:val="5333B3E3"/>
    <w:rsid w:val="53442242"/>
    <w:rsid w:val="5391268C"/>
    <w:rsid w:val="539164F7"/>
    <w:rsid w:val="53949907"/>
    <w:rsid w:val="53B03474"/>
    <w:rsid w:val="53D86A4F"/>
    <w:rsid w:val="53DB42E8"/>
    <w:rsid w:val="53DCCD20"/>
    <w:rsid w:val="53E8A281"/>
    <w:rsid w:val="53F50680"/>
    <w:rsid w:val="54115930"/>
    <w:rsid w:val="5451D578"/>
    <w:rsid w:val="54590783"/>
    <w:rsid w:val="548B39BF"/>
    <w:rsid w:val="549B9656"/>
    <w:rsid w:val="54DECD58"/>
    <w:rsid w:val="5507AD6E"/>
    <w:rsid w:val="5515F349"/>
    <w:rsid w:val="55725657"/>
    <w:rsid w:val="5578C333"/>
    <w:rsid w:val="55A43620"/>
    <w:rsid w:val="55BC7106"/>
    <w:rsid w:val="55CAF956"/>
    <w:rsid w:val="55DD805D"/>
    <w:rsid w:val="55FE2174"/>
    <w:rsid w:val="56015719"/>
    <w:rsid w:val="563217CB"/>
    <w:rsid w:val="5648E856"/>
    <w:rsid w:val="56493070"/>
    <w:rsid w:val="56545A11"/>
    <w:rsid w:val="566A94B6"/>
    <w:rsid w:val="567390A7"/>
    <w:rsid w:val="56762F41"/>
    <w:rsid w:val="567EB2D7"/>
    <w:rsid w:val="569223BF"/>
    <w:rsid w:val="56BD07D6"/>
    <w:rsid w:val="56DC4461"/>
    <w:rsid w:val="56F8626A"/>
    <w:rsid w:val="56FF8E67"/>
    <w:rsid w:val="5713D47E"/>
    <w:rsid w:val="5742C8DE"/>
    <w:rsid w:val="574A12FA"/>
    <w:rsid w:val="57514BC3"/>
    <w:rsid w:val="575EF33E"/>
    <w:rsid w:val="57653F5A"/>
    <w:rsid w:val="58205E1B"/>
    <w:rsid w:val="582A52C2"/>
    <w:rsid w:val="583E9202"/>
    <w:rsid w:val="585AF5CA"/>
    <w:rsid w:val="589A5206"/>
    <w:rsid w:val="589ECEAF"/>
    <w:rsid w:val="58A3C2FD"/>
    <w:rsid w:val="58A3C37D"/>
    <w:rsid w:val="58C81CAA"/>
    <w:rsid w:val="58D1E888"/>
    <w:rsid w:val="592ACE4D"/>
    <w:rsid w:val="592D5A7E"/>
    <w:rsid w:val="593AB597"/>
    <w:rsid w:val="594169E9"/>
    <w:rsid w:val="59738ACE"/>
    <w:rsid w:val="598DD082"/>
    <w:rsid w:val="59A0237E"/>
    <w:rsid w:val="59AAA0F2"/>
    <w:rsid w:val="59E3CB0B"/>
    <w:rsid w:val="5A52665C"/>
    <w:rsid w:val="5A92C03B"/>
    <w:rsid w:val="5A9439B7"/>
    <w:rsid w:val="5A969400"/>
    <w:rsid w:val="5A9A0361"/>
    <w:rsid w:val="5ACB2905"/>
    <w:rsid w:val="5ACBE232"/>
    <w:rsid w:val="5AD9CEAF"/>
    <w:rsid w:val="5AECA004"/>
    <w:rsid w:val="5AF1E13D"/>
    <w:rsid w:val="5B1F8C4B"/>
    <w:rsid w:val="5B31345B"/>
    <w:rsid w:val="5B32549A"/>
    <w:rsid w:val="5B37B58C"/>
    <w:rsid w:val="5B3EF47C"/>
    <w:rsid w:val="5B7FA2AA"/>
    <w:rsid w:val="5B999607"/>
    <w:rsid w:val="5B9B32A3"/>
    <w:rsid w:val="5BA5A680"/>
    <w:rsid w:val="5BC40315"/>
    <w:rsid w:val="5BD2FF8A"/>
    <w:rsid w:val="5BF59766"/>
    <w:rsid w:val="5BF9B696"/>
    <w:rsid w:val="5C207301"/>
    <w:rsid w:val="5C34BC33"/>
    <w:rsid w:val="5C3D94CA"/>
    <w:rsid w:val="5C54FC91"/>
    <w:rsid w:val="5C8558C4"/>
    <w:rsid w:val="5C8C3477"/>
    <w:rsid w:val="5C8E66ED"/>
    <w:rsid w:val="5C9A58B6"/>
    <w:rsid w:val="5CA2A746"/>
    <w:rsid w:val="5CA9FAC4"/>
    <w:rsid w:val="5CB8D5BE"/>
    <w:rsid w:val="5CD1F2BE"/>
    <w:rsid w:val="5D37705A"/>
    <w:rsid w:val="5D6DC55D"/>
    <w:rsid w:val="5DA8BDFF"/>
    <w:rsid w:val="5DC9E870"/>
    <w:rsid w:val="5E036C98"/>
    <w:rsid w:val="5E0795B1"/>
    <w:rsid w:val="5E0E229A"/>
    <w:rsid w:val="5E3F33FC"/>
    <w:rsid w:val="5E414F1B"/>
    <w:rsid w:val="5E544585"/>
    <w:rsid w:val="5E651E0D"/>
    <w:rsid w:val="5E6B2E8A"/>
    <w:rsid w:val="5E798F8D"/>
    <w:rsid w:val="5E94A643"/>
    <w:rsid w:val="5EA0B7DF"/>
    <w:rsid w:val="5EBE6801"/>
    <w:rsid w:val="5F4166A9"/>
    <w:rsid w:val="5F44F6C5"/>
    <w:rsid w:val="5F5382A7"/>
    <w:rsid w:val="5F6A0523"/>
    <w:rsid w:val="5F940351"/>
    <w:rsid w:val="5FBD1981"/>
    <w:rsid w:val="6027C26F"/>
    <w:rsid w:val="602FD3F5"/>
    <w:rsid w:val="6031773C"/>
    <w:rsid w:val="604B8F9F"/>
    <w:rsid w:val="609F3CCD"/>
    <w:rsid w:val="60BF9AE2"/>
    <w:rsid w:val="60DBA373"/>
    <w:rsid w:val="60F94918"/>
    <w:rsid w:val="610BFAF4"/>
    <w:rsid w:val="61384606"/>
    <w:rsid w:val="613DC852"/>
    <w:rsid w:val="614409C0"/>
    <w:rsid w:val="6144D678"/>
    <w:rsid w:val="6149F091"/>
    <w:rsid w:val="6193BA57"/>
    <w:rsid w:val="61C30932"/>
    <w:rsid w:val="61F378E0"/>
    <w:rsid w:val="6241344C"/>
    <w:rsid w:val="624E953F"/>
    <w:rsid w:val="628672B6"/>
    <w:rsid w:val="62886FEB"/>
    <w:rsid w:val="62AB6707"/>
    <w:rsid w:val="62BF1C64"/>
    <w:rsid w:val="62D13578"/>
    <w:rsid w:val="62EBA77D"/>
    <w:rsid w:val="630E4231"/>
    <w:rsid w:val="632543FC"/>
    <w:rsid w:val="633DCE50"/>
    <w:rsid w:val="6361B474"/>
    <w:rsid w:val="639709B2"/>
    <w:rsid w:val="63A9042B"/>
    <w:rsid w:val="63E25FD3"/>
    <w:rsid w:val="63E4F233"/>
    <w:rsid w:val="63E51129"/>
    <w:rsid w:val="63FBEDB6"/>
    <w:rsid w:val="6400F1FB"/>
    <w:rsid w:val="6442161C"/>
    <w:rsid w:val="64563F7C"/>
    <w:rsid w:val="646C88DA"/>
    <w:rsid w:val="646FE6C8"/>
    <w:rsid w:val="64769BAB"/>
    <w:rsid w:val="64C3847F"/>
    <w:rsid w:val="64D27F42"/>
    <w:rsid w:val="64F4F98B"/>
    <w:rsid w:val="64FE5D16"/>
    <w:rsid w:val="653331E4"/>
    <w:rsid w:val="65574BCF"/>
    <w:rsid w:val="6560AF64"/>
    <w:rsid w:val="657B8B4F"/>
    <w:rsid w:val="658A5531"/>
    <w:rsid w:val="65980016"/>
    <w:rsid w:val="65C52774"/>
    <w:rsid w:val="65C9CFE6"/>
    <w:rsid w:val="65D92BD9"/>
    <w:rsid w:val="66177E4D"/>
    <w:rsid w:val="661E6EB9"/>
    <w:rsid w:val="66473BC3"/>
    <w:rsid w:val="665093D0"/>
    <w:rsid w:val="6684A172"/>
    <w:rsid w:val="66AE2719"/>
    <w:rsid w:val="66C354F9"/>
    <w:rsid w:val="66CC925F"/>
    <w:rsid w:val="66F31C30"/>
    <w:rsid w:val="674771E2"/>
    <w:rsid w:val="67675128"/>
    <w:rsid w:val="67941AA3"/>
    <w:rsid w:val="67A5CBFA"/>
    <w:rsid w:val="67A7878A"/>
    <w:rsid w:val="67B774ED"/>
    <w:rsid w:val="67D303F0"/>
    <w:rsid w:val="67FE1B35"/>
    <w:rsid w:val="68036084"/>
    <w:rsid w:val="681F59AD"/>
    <w:rsid w:val="68496B35"/>
    <w:rsid w:val="686042FA"/>
    <w:rsid w:val="686521FA"/>
    <w:rsid w:val="68967318"/>
    <w:rsid w:val="68E53DDE"/>
    <w:rsid w:val="68FA703C"/>
    <w:rsid w:val="69158760"/>
    <w:rsid w:val="69199641"/>
    <w:rsid w:val="692273B9"/>
    <w:rsid w:val="692EA8CD"/>
    <w:rsid w:val="6952D2B2"/>
    <w:rsid w:val="6954AF68"/>
    <w:rsid w:val="69558417"/>
    <w:rsid w:val="6979BB47"/>
    <w:rsid w:val="6992E3A4"/>
    <w:rsid w:val="6997302B"/>
    <w:rsid w:val="69C2DE32"/>
    <w:rsid w:val="69CFF9D9"/>
    <w:rsid w:val="69D4FF83"/>
    <w:rsid w:val="69E34FE0"/>
    <w:rsid w:val="6A1B7EEB"/>
    <w:rsid w:val="6A45F7D5"/>
    <w:rsid w:val="6A46D34A"/>
    <w:rsid w:val="6A5D9207"/>
    <w:rsid w:val="6A8DFAE0"/>
    <w:rsid w:val="6AA69FFC"/>
    <w:rsid w:val="6AAAB412"/>
    <w:rsid w:val="6AB105EC"/>
    <w:rsid w:val="6AC4B8BE"/>
    <w:rsid w:val="6AE54A0F"/>
    <w:rsid w:val="6AEC67E9"/>
    <w:rsid w:val="6AF0FA66"/>
    <w:rsid w:val="6B1661F1"/>
    <w:rsid w:val="6B386EAC"/>
    <w:rsid w:val="6B3AAC4F"/>
    <w:rsid w:val="6B53D913"/>
    <w:rsid w:val="6B590948"/>
    <w:rsid w:val="6B66DC77"/>
    <w:rsid w:val="6B6C7143"/>
    <w:rsid w:val="6B767C30"/>
    <w:rsid w:val="6B7E716A"/>
    <w:rsid w:val="6BD89ACB"/>
    <w:rsid w:val="6BEE4378"/>
    <w:rsid w:val="6C1D517E"/>
    <w:rsid w:val="6C443574"/>
    <w:rsid w:val="6C461ED1"/>
    <w:rsid w:val="6C46B64D"/>
    <w:rsid w:val="6C7A9E18"/>
    <w:rsid w:val="6C861773"/>
    <w:rsid w:val="6C9D30F2"/>
    <w:rsid w:val="6CA394F0"/>
    <w:rsid w:val="6CB6594F"/>
    <w:rsid w:val="6CC2B128"/>
    <w:rsid w:val="6CCAF57A"/>
    <w:rsid w:val="6CE7CECA"/>
    <w:rsid w:val="6CF4D9A9"/>
    <w:rsid w:val="6D5E66BD"/>
    <w:rsid w:val="6D67AB13"/>
    <w:rsid w:val="6E0A0EB0"/>
    <w:rsid w:val="6E1D6A78"/>
    <w:rsid w:val="6E3EB415"/>
    <w:rsid w:val="6E4168B0"/>
    <w:rsid w:val="6E58ED70"/>
    <w:rsid w:val="6E67E8E7"/>
    <w:rsid w:val="6E797B13"/>
    <w:rsid w:val="6E889471"/>
    <w:rsid w:val="6EC2EC20"/>
    <w:rsid w:val="6ECFCE43"/>
    <w:rsid w:val="6ED146D7"/>
    <w:rsid w:val="6EE10EC1"/>
    <w:rsid w:val="6EE979CE"/>
    <w:rsid w:val="6EFA371E"/>
    <w:rsid w:val="6F052F99"/>
    <w:rsid w:val="6F2346D3"/>
    <w:rsid w:val="6F27A4DA"/>
    <w:rsid w:val="6F283FF7"/>
    <w:rsid w:val="6F51AED9"/>
    <w:rsid w:val="6F58496C"/>
    <w:rsid w:val="6F586B9A"/>
    <w:rsid w:val="6F7159A8"/>
    <w:rsid w:val="6F73B3E0"/>
    <w:rsid w:val="6FB8959F"/>
    <w:rsid w:val="6FEDC2C7"/>
    <w:rsid w:val="6FFA51EA"/>
    <w:rsid w:val="6FFB2D5F"/>
    <w:rsid w:val="7068B626"/>
    <w:rsid w:val="709D57CF"/>
    <w:rsid w:val="70A3B4C3"/>
    <w:rsid w:val="70BB9064"/>
    <w:rsid w:val="70C2B3A1"/>
    <w:rsid w:val="70F61F76"/>
    <w:rsid w:val="71439A72"/>
    <w:rsid w:val="7154A87C"/>
    <w:rsid w:val="717960CC"/>
    <w:rsid w:val="7189561B"/>
    <w:rsid w:val="71A21F27"/>
    <w:rsid w:val="71DC4E4B"/>
    <w:rsid w:val="71DE2A56"/>
    <w:rsid w:val="72014243"/>
    <w:rsid w:val="7203BFC5"/>
    <w:rsid w:val="7216FDA1"/>
    <w:rsid w:val="721BF509"/>
    <w:rsid w:val="72348916"/>
    <w:rsid w:val="725301E9"/>
    <w:rsid w:val="725755B8"/>
    <w:rsid w:val="72BC8C28"/>
    <w:rsid w:val="72BF3EFF"/>
    <w:rsid w:val="72DCD58E"/>
    <w:rsid w:val="72F49FAE"/>
    <w:rsid w:val="730D1DFE"/>
    <w:rsid w:val="730FB568"/>
    <w:rsid w:val="731359DF"/>
    <w:rsid w:val="735E5E01"/>
    <w:rsid w:val="73675575"/>
    <w:rsid w:val="73B47FE4"/>
    <w:rsid w:val="73B56AC8"/>
    <w:rsid w:val="73B7FA20"/>
    <w:rsid w:val="73BCD5A8"/>
    <w:rsid w:val="73E856F8"/>
    <w:rsid w:val="7405C26B"/>
    <w:rsid w:val="7414B6DF"/>
    <w:rsid w:val="744119AE"/>
    <w:rsid w:val="744DF626"/>
    <w:rsid w:val="7478A5EF"/>
    <w:rsid w:val="748370B1"/>
    <w:rsid w:val="749A4A69"/>
    <w:rsid w:val="74C63A26"/>
    <w:rsid w:val="74CE0979"/>
    <w:rsid w:val="7501A203"/>
    <w:rsid w:val="75230EC4"/>
    <w:rsid w:val="752A9F41"/>
    <w:rsid w:val="753A883E"/>
    <w:rsid w:val="75695661"/>
    <w:rsid w:val="75816A13"/>
    <w:rsid w:val="75AD2AD3"/>
    <w:rsid w:val="75DF8C43"/>
    <w:rsid w:val="75EBFB3B"/>
    <w:rsid w:val="75F67B1A"/>
    <w:rsid w:val="7633DFE5"/>
    <w:rsid w:val="7669936E"/>
    <w:rsid w:val="76887890"/>
    <w:rsid w:val="76DFD3E8"/>
    <w:rsid w:val="76E0D70B"/>
    <w:rsid w:val="76EEC31A"/>
    <w:rsid w:val="773F0568"/>
    <w:rsid w:val="774373E0"/>
    <w:rsid w:val="777176E0"/>
    <w:rsid w:val="777703A2"/>
    <w:rsid w:val="77827D32"/>
    <w:rsid w:val="7793C50A"/>
    <w:rsid w:val="77954671"/>
    <w:rsid w:val="779C09CF"/>
    <w:rsid w:val="779C81C5"/>
    <w:rsid w:val="77A4A4E1"/>
    <w:rsid w:val="77C33DC5"/>
    <w:rsid w:val="78003F88"/>
    <w:rsid w:val="780563CF"/>
    <w:rsid w:val="7812CCC1"/>
    <w:rsid w:val="781BEB74"/>
    <w:rsid w:val="7835947F"/>
    <w:rsid w:val="783DBA2C"/>
    <w:rsid w:val="787BF79B"/>
    <w:rsid w:val="788AE147"/>
    <w:rsid w:val="78A5E489"/>
    <w:rsid w:val="78F1B8A0"/>
    <w:rsid w:val="78F2B195"/>
    <w:rsid w:val="790552D0"/>
    <w:rsid w:val="790C753B"/>
    <w:rsid w:val="7942FAA1"/>
    <w:rsid w:val="797BB3FA"/>
    <w:rsid w:val="79ADB0C4"/>
    <w:rsid w:val="79BA4850"/>
    <w:rsid w:val="79FC4CD9"/>
    <w:rsid w:val="7A35DD7F"/>
    <w:rsid w:val="7A523BE6"/>
    <w:rsid w:val="7A68495E"/>
    <w:rsid w:val="7A771BE4"/>
    <w:rsid w:val="7A8B4F3D"/>
    <w:rsid w:val="7B37641D"/>
    <w:rsid w:val="7B4671DC"/>
    <w:rsid w:val="7B6F054E"/>
    <w:rsid w:val="7B837079"/>
    <w:rsid w:val="7BA3D56C"/>
    <w:rsid w:val="7BC77F4F"/>
    <w:rsid w:val="7BE2D5BE"/>
    <w:rsid w:val="7C02EF74"/>
    <w:rsid w:val="7C2867AE"/>
    <w:rsid w:val="7C5DF910"/>
    <w:rsid w:val="7C60E209"/>
    <w:rsid w:val="7C76B936"/>
    <w:rsid w:val="7C784080"/>
    <w:rsid w:val="7C8411FF"/>
    <w:rsid w:val="7C915D77"/>
    <w:rsid w:val="7CD9F9D9"/>
    <w:rsid w:val="7CFC6C14"/>
    <w:rsid w:val="7D0AD5AF"/>
    <w:rsid w:val="7D133FF0"/>
    <w:rsid w:val="7D535873"/>
    <w:rsid w:val="7D5C85A0"/>
    <w:rsid w:val="7D70965B"/>
    <w:rsid w:val="7D9F2A29"/>
    <w:rsid w:val="7DA27E1A"/>
    <w:rsid w:val="7E036A1D"/>
    <w:rsid w:val="7E03B5B0"/>
    <w:rsid w:val="7E7C92D9"/>
    <w:rsid w:val="7EC47E4A"/>
    <w:rsid w:val="7ED516EC"/>
    <w:rsid w:val="7EF56B70"/>
    <w:rsid w:val="7F07876E"/>
    <w:rsid w:val="7F08C78A"/>
    <w:rsid w:val="7F1E8ECE"/>
    <w:rsid w:val="7F3292BD"/>
    <w:rsid w:val="7F3DBE32"/>
    <w:rsid w:val="7F62C9EB"/>
    <w:rsid w:val="7F673F8B"/>
    <w:rsid w:val="7F88A1EB"/>
    <w:rsid w:val="7F9CFB9D"/>
    <w:rsid w:val="7FB4DD00"/>
    <w:rsid w:val="7FC377F2"/>
    <w:rsid w:val="7FC6D6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4E2BF799"/>
  <w15:chartTrackingRefBased/>
  <w15:docId w15:val="{34D59EB2-8CC6-43C2-8A43-138FB83B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1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E52"/>
  </w:style>
  <w:style w:type="paragraph" w:styleId="Footer">
    <w:name w:val="footer"/>
    <w:basedOn w:val="Normal"/>
    <w:link w:val="FooterChar"/>
    <w:uiPriority w:val="99"/>
    <w:unhideWhenUsed/>
    <w:rsid w:val="00731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E52"/>
  </w:style>
  <w:style w:type="paragraph" w:styleId="CommentText">
    <w:name w:val="annotation text"/>
    <w:basedOn w:val="Normal"/>
    <w:link w:val="CommentTextChar"/>
    <w:uiPriority w:val="99"/>
    <w:semiHidden/>
    <w:unhideWhenUsed/>
    <w:rsid w:val="00731E52"/>
    <w:pPr>
      <w:spacing w:line="240" w:lineRule="auto"/>
    </w:pPr>
    <w:rPr>
      <w:sz w:val="20"/>
      <w:szCs w:val="20"/>
    </w:rPr>
  </w:style>
  <w:style w:type="character" w:customStyle="1" w:styleId="CommentTextChar">
    <w:name w:val="Comment Text Char"/>
    <w:basedOn w:val="DefaultParagraphFont"/>
    <w:link w:val="CommentText"/>
    <w:uiPriority w:val="99"/>
    <w:semiHidden/>
    <w:rsid w:val="00731E52"/>
    <w:rPr>
      <w:sz w:val="20"/>
      <w:szCs w:val="20"/>
    </w:rPr>
  </w:style>
  <w:style w:type="character" w:styleId="CommentReference">
    <w:name w:val="annotation reference"/>
    <w:basedOn w:val="DefaultParagraphFont"/>
    <w:uiPriority w:val="99"/>
    <w:semiHidden/>
    <w:unhideWhenUsed/>
    <w:rsid w:val="00731E52"/>
    <w:rPr>
      <w:sz w:val="16"/>
      <w:szCs w:val="16"/>
    </w:rPr>
  </w:style>
  <w:style w:type="character" w:styleId="Mention">
    <w:name w:val="Mention"/>
    <w:basedOn w:val="DefaultParagraphFont"/>
    <w:uiPriority w:val="99"/>
    <w:unhideWhenUsed/>
    <w:rsid w:val="00731E52"/>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4947D0"/>
    <w:rPr>
      <w:b/>
      <w:bCs/>
    </w:rPr>
  </w:style>
  <w:style w:type="character" w:customStyle="1" w:styleId="CommentSubjectChar">
    <w:name w:val="Comment Subject Char"/>
    <w:basedOn w:val="CommentTextChar"/>
    <w:link w:val="CommentSubject"/>
    <w:uiPriority w:val="99"/>
    <w:semiHidden/>
    <w:rsid w:val="004947D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edstem.org/us/courses/29423/discussion/2769141" TargetMode="External"/></Relationship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1.xml"/><Relationship Id="rId24" Type="http://schemas.openxmlformats.org/officeDocument/2006/relationships/image" Target="media/image11.jpe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8/08/relationships/commentsExtensible" Target="commentsExtensible.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pytorch.org/docs/stable/generated/torch.nn.BCELoss.html" TargetMode="External"/><Relationship Id="rId35" Type="http://schemas.openxmlformats.org/officeDocument/2006/relationships/theme" Target="theme/theme1.xml"/><Relationship Id="rId8" Type="http://schemas.microsoft.com/office/2011/relationships/commentsExtended" Target="commentsExtended.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5T21:36:01.16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5T21:36:03.97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40</Words>
  <Characters>10493</Characters>
  <Application>Microsoft Office Word</Application>
  <DocSecurity>4</DocSecurity>
  <Lines>87</Lines>
  <Paragraphs>24</Paragraphs>
  <ScaleCrop>false</ScaleCrop>
  <Company/>
  <LinksUpToDate>false</LinksUpToDate>
  <CharactersWithSpaces>1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lander, Olusola T</dc:creator>
  <cp:keywords/>
  <dc:description/>
  <cp:lastModifiedBy>Stumpf, Lauren</cp:lastModifiedBy>
  <cp:revision>124</cp:revision>
  <dcterms:created xsi:type="dcterms:W3CDTF">2021-03-07T22:37:00Z</dcterms:created>
  <dcterms:modified xsi:type="dcterms:W3CDTF">2023-03-22T09:34:00Z</dcterms:modified>
</cp:coreProperties>
</file>